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_sheets</w:t>
      </w:r>
    </w:p>
    <w:p>
      <w:pPr>
        <w:pStyle w:val="Author"/>
      </w:pPr>
      <w:r>
        <w:t xml:space="preserve">MUVA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beira-01"/>
    <w:p>
      <w:pPr>
        <w:pStyle w:val="Heading1"/>
      </w:pPr>
      <w:r>
        <w:t xml:space="preserve">Beira ( 01 )</w:t>
      </w:r>
    </w:p>
    <w:bookmarkStart w:id="20" w:name="mascarenha-01"/>
    <w:p>
      <w:pPr>
        <w:pStyle w:val="Heading2"/>
      </w:pPr>
      <w:r>
        <w:t xml:space="preserve">109 Mascarenh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3"/>
        <w:gridCol w:w="929"/>
        <w:gridCol w:w="363"/>
        <w:gridCol w:w="444"/>
        <w:gridCol w:w="444"/>
        <w:gridCol w:w="3677"/>
        <w:gridCol w:w="767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1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20"/>
    <w:bookmarkStart w:id="21" w:name="chanhisse-02"/>
    <w:p>
      <w:pPr>
        <w:pStyle w:val="Heading2"/>
      </w:pPr>
      <w:r>
        <w:t xml:space="preserve">4 Chanhisse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277"/>
        <w:gridCol w:w="383"/>
        <w:gridCol w:w="468"/>
        <w:gridCol w:w="383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1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21"/>
    <w:bookmarkStart w:id="22" w:name="bambu-03"/>
    <w:p>
      <w:pPr>
        <w:pStyle w:val="Heading2"/>
      </w:pPr>
      <w:r>
        <w:t xml:space="preserve">Bambu ( 0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903"/>
        <w:gridCol w:w="387"/>
        <w:gridCol w:w="473"/>
        <w:gridCol w:w="387"/>
        <w:gridCol w:w="3572"/>
        <w:gridCol w:w="817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22"/>
    <w:bookmarkStart w:id="23" w:name="buzi-04"/>
    <w:p>
      <w:pPr>
        <w:pStyle w:val="Heading2"/>
      </w:pPr>
      <w:r>
        <w:t xml:space="preserve">Buzi ( 0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8"/>
        <w:gridCol w:w="1060"/>
        <w:gridCol w:w="623"/>
        <w:gridCol w:w="685"/>
        <w:gridCol w:w="561"/>
        <w:gridCol w:w="1559"/>
        <w:gridCol w:w="1559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1</w:t>
            </w:r>
          </w:p>
        </w:tc>
        <w:tc>
          <w:p>
            <w:pPr>
              <w:pStyle w:val="Compact"/>
              <w:jc w:val="left"/>
            </w:pPr>
            <w:r>
              <w:t xml:space="preserve">MEQUE COSTA ZU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MASSA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SIDENCIAS NGOMA LOUNGE</w:t>
            </w:r>
          </w:p>
        </w:tc>
        <w:tc>
          <w:p>
            <w:pPr>
              <w:pStyle w:val="Compact"/>
              <w:jc w:val="left"/>
            </w:pPr>
            <w:r>
              <w:t xml:space="preserve">TERMINAL DE BUZI NA VILA</w:t>
            </w:r>
          </w:p>
        </w:tc>
        <w:tc>
          <w:p>
            <w:pPr>
              <w:pStyle w:val="Compact"/>
              <w:jc w:val="left"/>
            </w:pPr>
            <w:r>
              <w:t xml:space="preserve">845-596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3"/>
    <w:bookmarkStart w:id="24" w:name="chipangara-1-05"/>
    <w:p>
      <w:pPr>
        <w:pStyle w:val="Heading2"/>
      </w:pPr>
      <w:r>
        <w:t xml:space="preserve">Chipangara 1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29"/>
        <w:gridCol w:w="267"/>
        <w:gridCol w:w="294"/>
        <w:gridCol w:w="749"/>
        <w:gridCol w:w="2408"/>
        <w:gridCol w:w="2515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1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2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3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4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5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6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7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8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9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0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1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</w:tbl>
    <w:p>
      <w:r>
        <w:br w:type="page"/>
      </w:r>
    </w:p>
    <w:bookmarkEnd w:id="24"/>
    <w:bookmarkStart w:id="25" w:name="chipangara-2-06"/>
    <w:p>
      <w:pPr>
        <w:pStyle w:val="Heading2"/>
      </w:pPr>
      <w:r>
        <w:t xml:space="preserve">Chipangara 2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1"/>
        <w:gridCol w:w="656"/>
        <w:gridCol w:w="226"/>
        <w:gridCol w:w="429"/>
        <w:gridCol w:w="633"/>
        <w:gridCol w:w="3190"/>
        <w:gridCol w:w="2059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1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A</w:t>
            </w:r>
          </w:p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3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5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6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7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0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1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2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3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4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6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7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8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9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0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1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2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3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4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5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6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7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8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9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</w:tbl>
    <w:p>
      <w:r>
        <w:br w:type="page"/>
      </w:r>
    </w:p>
    <w:bookmarkEnd w:id="25"/>
    <w:bookmarkStart w:id="26" w:name="chota-07"/>
    <w:p>
      <w:pPr>
        <w:pStyle w:val="Heading2"/>
      </w:pPr>
      <w:r>
        <w:t xml:space="preserve">Chota ( 07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72"/>
        <w:gridCol w:w="348"/>
        <w:gridCol w:w="628"/>
        <w:gridCol w:w="453"/>
        <w:gridCol w:w="2337"/>
        <w:gridCol w:w="2163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1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2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3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</w:tbl>
    <w:p>
      <w:r>
        <w:br w:type="page"/>
      </w:r>
    </w:p>
    <w:bookmarkEnd w:id="26"/>
    <w:bookmarkStart w:id="27" w:name="decimo-bairro-08"/>
    <w:p>
      <w:pPr>
        <w:pStyle w:val="Heading2"/>
      </w:pPr>
      <w:r>
        <w:t xml:space="preserve">Decimo Bairr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6"/>
        <w:gridCol w:w="862"/>
        <w:gridCol w:w="277"/>
        <w:gridCol w:w="338"/>
        <w:gridCol w:w="554"/>
        <w:gridCol w:w="3975"/>
        <w:gridCol w:w="924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1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2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27"/>
    <w:bookmarkStart w:id="28" w:name="decimo-segundo-bairro-09"/>
    <w:p>
      <w:pPr>
        <w:pStyle w:val="Heading2"/>
      </w:pPr>
      <w:r>
        <w:t xml:space="preserve">Decimo Segundo Bairro ( 0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01"/>
        <w:gridCol w:w="1052"/>
        <w:gridCol w:w="451"/>
        <w:gridCol w:w="551"/>
        <w:gridCol w:w="1102"/>
        <w:gridCol w:w="2205"/>
        <w:gridCol w:w="9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1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28"/>
    <w:bookmarkStart w:id="29" w:name="decimo-segundo-maraza-10"/>
    <w:p>
      <w:pPr>
        <w:pStyle w:val="Heading2"/>
      </w:pPr>
      <w:r>
        <w:t xml:space="preserve">Decimo Segundo Maraz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49"/>
        <w:gridCol w:w="1701"/>
        <w:gridCol w:w="3062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1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3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4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5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</w:tbl>
    <w:p>
      <w:r>
        <w:br w:type="page"/>
      </w:r>
    </w:p>
    <w:bookmarkEnd w:id="29"/>
    <w:bookmarkStart w:id="30" w:name="goto-11"/>
    <w:p>
      <w:pPr>
        <w:pStyle w:val="Heading2"/>
      </w:pPr>
      <w:r>
        <w:t xml:space="preserve">Goto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5"/>
        <w:gridCol w:w="729"/>
        <w:gridCol w:w="331"/>
        <w:gridCol w:w="364"/>
        <w:gridCol w:w="762"/>
        <w:gridCol w:w="2485"/>
        <w:gridCol w:w="2187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1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2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3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</w:tbl>
    <w:p>
      <w:r>
        <w:br w:type="page"/>
      </w:r>
    </w:p>
    <w:bookmarkEnd w:id="30"/>
    <w:bookmarkStart w:id="31" w:name="inhamiza-12"/>
    <w:p>
      <w:pPr>
        <w:pStyle w:val="Heading2"/>
      </w:pPr>
      <w:r>
        <w:t xml:space="preserve">Inhamiz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99"/>
        <w:gridCol w:w="333"/>
        <w:gridCol w:w="407"/>
        <w:gridCol w:w="333"/>
        <w:gridCol w:w="1480"/>
        <w:gridCol w:w="3182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1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2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31"/>
    <w:bookmarkStart w:id="32" w:name="macamilo-13"/>
    <w:p>
      <w:pPr>
        <w:pStyle w:val="Heading2"/>
      </w:pPr>
      <w:r>
        <w:t xml:space="preserve">Macamilo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942"/>
        <w:gridCol w:w="424"/>
        <w:gridCol w:w="518"/>
        <w:gridCol w:w="424"/>
        <w:gridCol w:w="2357"/>
        <w:gridCol w:w="1838"/>
        <w:gridCol w:w="565"/>
        <w:gridCol w:w="4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1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"/>
    <w:bookmarkStart w:id="33" w:name="macurungo-14"/>
    <w:p>
      <w:pPr>
        <w:pStyle w:val="Heading2"/>
      </w:pPr>
      <w:r>
        <w:t xml:space="preserve">Macurungo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4"/>
        <w:gridCol w:w="909"/>
        <w:gridCol w:w="293"/>
        <w:gridCol w:w="322"/>
        <w:gridCol w:w="586"/>
        <w:gridCol w:w="2493"/>
        <w:gridCol w:w="2376"/>
        <w:gridCol w:w="352"/>
        <w:gridCol w:w="3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1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2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3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4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5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6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7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8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0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1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</w:tbl>
    <w:p>
      <w:r>
        <w:br w:type="page"/>
      </w:r>
    </w:p>
    <w:bookmarkEnd w:id="33"/>
    <w:bookmarkStart w:id="34" w:name="malanga-15"/>
    <w:p>
      <w:pPr>
        <w:pStyle w:val="Heading2"/>
      </w:pPr>
      <w:r>
        <w:t xml:space="preserve">Malanga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771"/>
        <w:gridCol w:w="257"/>
        <w:gridCol w:w="488"/>
        <w:gridCol w:w="874"/>
        <w:gridCol w:w="3060"/>
        <w:gridCol w:w="164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1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2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3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5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8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0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1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2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5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6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</w:tbl>
    <w:p>
      <w:r>
        <w:br w:type="page"/>
      </w:r>
    </w:p>
    <w:bookmarkEnd w:id="34"/>
    <w:bookmarkStart w:id="35" w:name="manga-16"/>
    <w:p>
      <w:pPr>
        <w:pStyle w:val="Heading2"/>
      </w:pPr>
      <w:r>
        <w:t xml:space="preserve">Manga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1007"/>
        <w:gridCol w:w="272"/>
        <w:gridCol w:w="571"/>
        <w:gridCol w:w="408"/>
        <w:gridCol w:w="2667"/>
        <w:gridCol w:w="2122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1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G,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2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3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4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5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6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7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8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9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0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</w:tbl>
    <w:p>
      <w:r>
        <w:br w:type="page"/>
      </w:r>
    </w:p>
    <w:bookmarkEnd w:id="35"/>
    <w:bookmarkStart w:id="36" w:name="marrava-17"/>
    <w:p>
      <w:pPr>
        <w:pStyle w:val="Heading2"/>
      </w:pPr>
      <w:r>
        <w:t xml:space="preserve">Marrava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663"/>
        <w:gridCol w:w="368"/>
        <w:gridCol w:w="405"/>
        <w:gridCol w:w="699"/>
        <w:gridCol w:w="3904"/>
        <w:gridCol w:w="699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1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2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</w:tbl>
    <w:p>
      <w:r>
        <w:br w:type="page"/>
      </w:r>
    </w:p>
    <w:bookmarkEnd w:id="36"/>
    <w:bookmarkStart w:id="37" w:name="mataquane-18"/>
    <w:p>
      <w:pPr>
        <w:pStyle w:val="Heading2"/>
      </w:pPr>
      <w:r>
        <w:t xml:space="preserve">Mataquane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64"/>
        <w:gridCol w:w="250"/>
        <w:gridCol w:w="585"/>
        <w:gridCol w:w="920"/>
        <w:gridCol w:w="2314"/>
        <w:gridCol w:w="2091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1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2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3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5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6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7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9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 UNIDADE TERMINAL C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</w:tbl>
    <w:p>
      <w:r>
        <w:br w:type="page"/>
      </w:r>
    </w:p>
    <w:bookmarkEnd w:id="37"/>
    <w:bookmarkStart w:id="38" w:name="muchatavina-19"/>
    <w:p>
      <w:pPr>
        <w:pStyle w:val="Heading2"/>
      </w:pPr>
      <w:r>
        <w:t xml:space="preserve">Muchatavina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707"/>
        <w:gridCol w:w="398"/>
        <w:gridCol w:w="486"/>
        <w:gridCol w:w="707"/>
        <w:gridCol w:w="2920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0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8"/>
    <w:bookmarkStart w:id="39" w:name="munhava-20"/>
    <w:p>
      <w:pPr>
        <w:pStyle w:val="Heading2"/>
      </w:pPr>
      <w:r>
        <w:t xml:space="preserve">Munhava ( 2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3"/>
        <w:gridCol w:w="650"/>
        <w:gridCol w:w="216"/>
        <w:gridCol w:w="433"/>
        <w:gridCol w:w="564"/>
        <w:gridCol w:w="3254"/>
        <w:gridCol w:w="2104"/>
        <w:gridCol w:w="260"/>
        <w:gridCol w:w="2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1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3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4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5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6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7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8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9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0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1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2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3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4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6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7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8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9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0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1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2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3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4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5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6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7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8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9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0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2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3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4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5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6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7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8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9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0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1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2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3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4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</w:tbl>
    <w:p>
      <w:r>
        <w:br w:type="page"/>
      </w:r>
    </w:p>
    <w:bookmarkEnd w:id="39"/>
    <w:bookmarkStart w:id="40" w:name="nhamatanda-21"/>
    <w:p>
      <w:pPr>
        <w:pStyle w:val="Heading2"/>
      </w:pPr>
      <w:r>
        <w:t xml:space="preserve">Nhamatanda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4"/>
        <w:gridCol w:w="974"/>
        <w:gridCol w:w="406"/>
        <w:gridCol w:w="690"/>
        <w:gridCol w:w="934"/>
        <w:gridCol w:w="2396"/>
        <w:gridCol w:w="1218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1</w:t>
            </w:r>
          </w:p>
        </w:tc>
        <w:tc>
          <w:p>
            <w:pPr>
              <w:pStyle w:val="Compact"/>
              <w:jc w:val="left"/>
            </w:pPr>
            <w:r>
              <w:t xml:space="preserve">ALBERTO MACHITE AUGUS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443</w:t>
            </w:r>
          </w:p>
        </w:tc>
        <w:tc>
          <w:p>
            <w:pPr>
              <w:pStyle w:val="Compact"/>
              <w:jc w:val="left"/>
            </w:pPr>
            <w:r>
              <w:t xml:space="preserve">UNICA CASA SEM ARVORE E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MURRO DE CHAPA</w:t>
            </w:r>
          </w:p>
        </w:tc>
        <w:tc>
          <w:p>
            <w:pPr>
              <w:pStyle w:val="Compact"/>
              <w:jc w:val="left"/>
            </w:pPr>
            <w:r>
              <w:t xml:space="preserve">848-352-019</w:t>
            </w:r>
          </w:p>
        </w:tc>
        <w:tc>
          <w:p>
            <w:pPr>
              <w:pStyle w:val="Compact"/>
              <w:jc w:val="left"/>
            </w:pPr>
            <w:r>
              <w:t xml:space="preserve">867-999-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2</w:t>
            </w:r>
          </w:p>
        </w:tc>
        <w:tc>
          <w:p>
            <w:pPr>
              <w:pStyle w:val="Compact"/>
              <w:jc w:val="left"/>
            </w:pPr>
            <w:r>
              <w:t xml:space="preserve">QUINITA JOAQUIM L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O NUMERO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307</w:t>
            </w:r>
          </w:p>
        </w:tc>
        <w:tc>
          <w:p>
            <w:pPr>
              <w:pStyle w:val="Compact"/>
              <w:jc w:val="left"/>
            </w:pPr>
            <w:r>
              <w:t xml:space="preserve">NA ESTRADA RUA 6 PERTO DO BAR CUZUMBA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CUZUMBA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</w:tr>
    </w:tbl>
    <w:p>
      <w:r>
        <w:br w:type="page"/>
      </w:r>
    </w:p>
    <w:bookmarkEnd w:id="40"/>
    <w:bookmarkStart w:id="41" w:name="nhamissa-22"/>
    <w:p>
      <w:pPr>
        <w:pStyle w:val="Heading2"/>
      </w:pPr>
      <w:r>
        <w:t xml:space="preserve">Nhamiss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828"/>
        <w:gridCol w:w="258"/>
        <w:gridCol w:w="284"/>
        <w:gridCol w:w="232"/>
        <w:gridCol w:w="4425"/>
        <w:gridCol w:w="1061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1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2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3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4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5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1"/>
    <w:bookmarkStart w:id="42" w:name="pioneiros-23"/>
    <w:p>
      <w:pPr>
        <w:pStyle w:val="Heading2"/>
      </w:pPr>
      <w:r>
        <w:t xml:space="preserve">Pioneiros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28"/>
        <w:gridCol w:w="1848"/>
        <w:gridCol w:w="660"/>
        <w:gridCol w:w="726"/>
        <w:gridCol w:w="594"/>
        <w:gridCol w:w="726"/>
        <w:gridCol w:w="1254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301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42"/>
    <w:bookmarkStart w:id="43" w:name="pontageia-24"/>
    <w:p>
      <w:pPr>
        <w:pStyle w:val="Heading2"/>
      </w:pPr>
      <w:r>
        <w:t xml:space="preserve">Pontagei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1"/>
        <w:gridCol w:w="781"/>
        <w:gridCol w:w="305"/>
        <w:gridCol w:w="713"/>
        <w:gridCol w:w="747"/>
        <w:gridCol w:w="2617"/>
        <w:gridCol w:w="1665"/>
        <w:gridCol w:w="407"/>
        <w:gridCol w:w="4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1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2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3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</w:tbl>
    <w:p>
      <w:r>
        <w:br w:type="page"/>
      </w:r>
    </w:p>
    <w:bookmarkEnd w:id="43"/>
    <w:bookmarkStart w:id="44" w:name="quinto-bairro-25"/>
    <w:p>
      <w:pPr>
        <w:pStyle w:val="Heading2"/>
      </w:pPr>
      <w:r>
        <w:t xml:space="preserve">Quinto Bairro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760"/>
        <w:gridCol w:w="316"/>
        <w:gridCol w:w="348"/>
        <w:gridCol w:w="285"/>
        <w:gridCol w:w="950"/>
        <w:gridCol w:w="4245"/>
        <w:gridCol w:w="380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511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44"/>
    <w:bookmarkStart w:id="45" w:name="segundo-bairro-26"/>
    <w:p>
      <w:pPr>
        <w:pStyle w:val="Heading2"/>
      </w:pPr>
      <w:r>
        <w:t xml:space="preserve">Segundo Bairro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481"/>
        <w:gridCol w:w="512"/>
        <w:gridCol w:w="626"/>
        <w:gridCol w:w="911"/>
        <w:gridCol w:w="1481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60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45"/>
    <w:bookmarkStart w:id="46" w:name="sem-bairro-27"/>
    <w:p>
      <w:pPr>
        <w:pStyle w:val="Heading2"/>
      </w:pPr>
      <w:r>
        <w:t xml:space="preserve">Sem Bairro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16"/>
        <w:gridCol w:w="307"/>
        <w:gridCol w:w="375"/>
        <w:gridCol w:w="307"/>
        <w:gridCol w:w="2731"/>
        <w:gridCol w:w="2389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4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8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6"/>
    <w:bookmarkStart w:id="47" w:name="sexto-bairo-esturro-28"/>
    <w:p>
      <w:pPr>
        <w:pStyle w:val="Heading2"/>
      </w:pPr>
      <w:r>
        <w:t xml:space="preserve">Sexto Bairo Esturro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58"/>
        <w:gridCol w:w="394"/>
        <w:gridCol w:w="1935"/>
        <w:gridCol w:w="501"/>
        <w:gridCol w:w="2795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801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47"/>
    <w:bookmarkStart w:id="48" w:name="tanqui-29"/>
    <w:p>
      <w:pPr>
        <w:pStyle w:val="Heading2"/>
      </w:pPr>
      <w:r>
        <w:t xml:space="preserve">Tanqui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1072"/>
        <w:gridCol w:w="371"/>
        <w:gridCol w:w="453"/>
        <w:gridCol w:w="371"/>
        <w:gridCol w:w="3300"/>
        <w:gridCol w:w="1031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901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48"/>
    <w:bookmarkStart w:id="49" w:name="terceiro-muchungwe-30"/>
    <w:p>
      <w:pPr>
        <w:pStyle w:val="Heading2"/>
      </w:pPr>
      <w:r>
        <w:t xml:space="preserve">Terceiro Muchungwe ( 3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94"/>
        <w:gridCol w:w="994"/>
        <w:gridCol w:w="331"/>
        <w:gridCol w:w="405"/>
        <w:gridCol w:w="331"/>
        <w:gridCol w:w="1620"/>
        <w:gridCol w:w="3057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001</w:t>
            </w:r>
          </w:p>
        </w:tc>
        <w:tc>
          <w:p>
            <w:pPr>
              <w:pStyle w:val="Compact"/>
              <w:jc w:val="left"/>
            </w:pPr>
            <w:r>
              <w:t xml:space="preserve">MARTA DA CONCEICAO PAUL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PAU PIQUE DEPOIS DAS BOMBAS ZACARIA</w:t>
            </w:r>
          </w:p>
        </w:tc>
        <w:tc>
          <w:p>
            <w:pPr>
              <w:pStyle w:val="Compact"/>
              <w:jc w:val="left"/>
            </w:pPr>
            <w:r>
              <w:t xml:space="preserve">VILA DE MUCHUNGWE. ESTRADA QUE VAI PARA PUNDJI.. ZONA NHANGOEIRA. BOMBA ZACARIA</w:t>
            </w:r>
          </w:p>
        </w:tc>
        <w:tc>
          <w:p>
            <w:pPr>
              <w:pStyle w:val="Compact"/>
              <w:jc w:val="left"/>
            </w:pPr>
            <w:r>
              <w:t xml:space="preserve">863-129-824</w:t>
            </w:r>
          </w:p>
        </w:tc>
        <w:tc>
          <w:p>
            <w:pPr>
              <w:pStyle w:val="Compact"/>
              <w:jc w:val="left"/>
            </w:pPr>
            <w:r>
              <w:t xml:space="preserve">862-992-763</w:t>
            </w:r>
          </w:p>
        </w:tc>
      </w:tr>
    </w:tbl>
    <w:p>
      <w:r>
        <w:br w:type="page"/>
      </w:r>
    </w:p>
    <w:bookmarkEnd w:id="49"/>
    <w:bookmarkEnd w:id="50"/>
    <w:bookmarkStart w:id="116" w:name="maputo-01"/>
    <w:p>
      <w:pPr>
        <w:pStyle w:val="Heading1"/>
      </w:pPr>
      <w:r>
        <w:t xml:space="preserve">Maputo ( 01 )</w:t>
      </w:r>
    </w:p>
    <w:bookmarkStart w:id="51" w:name="de-junho-a-01"/>
    <w:p>
      <w:pPr>
        <w:pStyle w:val="Heading2"/>
      </w:pPr>
      <w:r>
        <w:t xml:space="preserve">25 De Junho 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9"/>
        <w:gridCol w:w="795"/>
        <w:gridCol w:w="325"/>
        <w:gridCol w:w="397"/>
        <w:gridCol w:w="506"/>
        <w:gridCol w:w="3978"/>
        <w:gridCol w:w="759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51"/>
    <w:bookmarkStart w:id="52" w:name="de-junho-b-02"/>
    <w:p>
      <w:pPr>
        <w:pStyle w:val="Heading2"/>
      </w:pPr>
      <w:r>
        <w:t xml:space="preserve">25 De Junho B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97"/>
        <w:gridCol w:w="437"/>
        <w:gridCol w:w="875"/>
        <w:gridCol w:w="1830"/>
        <w:gridCol w:w="2188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1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2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3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</w:tbl>
    <w:p>
      <w:r>
        <w:br w:type="page"/>
      </w:r>
    </w:p>
    <w:bookmarkEnd w:id="52"/>
    <w:bookmarkStart w:id="53" w:name="de-fevereiro-03"/>
    <w:p>
      <w:pPr>
        <w:pStyle w:val="Heading2"/>
      </w:pPr>
      <w:r>
        <w:t xml:space="preserve">3 De Fevereiro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310"/>
        <w:gridCol w:w="512"/>
        <w:gridCol w:w="626"/>
        <w:gridCol w:w="512"/>
        <w:gridCol w:w="1937"/>
        <w:gridCol w:w="1310"/>
        <w:gridCol w:w="683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1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2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3"/>
    <w:bookmarkStart w:id="54" w:name="aeroporto-a-04"/>
    <w:p>
      <w:pPr>
        <w:pStyle w:val="Heading2"/>
      </w:pPr>
      <w:r>
        <w:t xml:space="preserve">Aeroporto A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804"/>
        <w:gridCol w:w="243"/>
        <w:gridCol w:w="268"/>
        <w:gridCol w:w="1194"/>
        <w:gridCol w:w="2826"/>
        <w:gridCol w:w="1803"/>
        <w:gridCol w:w="292"/>
        <w:gridCol w:w="2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1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3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4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5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6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7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8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9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0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1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2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3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4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5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6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7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8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9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0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1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2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3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4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5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6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7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8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9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0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1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2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3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4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5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6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7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54"/>
    <w:bookmarkStart w:id="55" w:name="aeroporto-b-05"/>
    <w:p>
      <w:pPr>
        <w:pStyle w:val="Heading2"/>
      </w:pPr>
      <w:r>
        <w:t xml:space="preserve">Aeroporto B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7"/>
        <w:gridCol w:w="689"/>
        <w:gridCol w:w="222"/>
        <w:gridCol w:w="244"/>
        <w:gridCol w:w="645"/>
        <w:gridCol w:w="3448"/>
        <w:gridCol w:w="1935"/>
        <w:gridCol w:w="289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2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3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4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5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6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7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8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9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0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1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2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3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4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5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6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7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9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0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1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2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3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4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5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6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7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9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0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3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4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5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6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7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</w:tbl>
    <w:p>
      <w:r>
        <w:br w:type="page"/>
      </w:r>
    </w:p>
    <w:bookmarkEnd w:id="55"/>
    <w:bookmarkStart w:id="56" w:name="albazine-06"/>
    <w:p>
      <w:pPr>
        <w:pStyle w:val="Heading2"/>
      </w:pPr>
      <w:r>
        <w:t xml:space="preserve">Albazine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73"/>
        <w:gridCol w:w="208"/>
        <w:gridCol w:w="250"/>
        <w:gridCol w:w="731"/>
        <w:gridCol w:w="3552"/>
        <w:gridCol w:w="1734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2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3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4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5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6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8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9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0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1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2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3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4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5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6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7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8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9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0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1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2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3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5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6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7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8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9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0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1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2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3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4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5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6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7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8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9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0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</w:tbl>
    <w:p>
      <w:r>
        <w:br w:type="page"/>
      </w:r>
    </w:p>
    <w:bookmarkEnd w:id="56"/>
    <w:bookmarkStart w:id="57" w:name="alto-mae-b-07"/>
    <w:p>
      <w:pPr>
        <w:pStyle w:val="Heading2"/>
      </w:pPr>
      <w:r>
        <w:t xml:space="preserve">Alto Mae B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46"/>
        <w:gridCol w:w="315"/>
        <w:gridCol w:w="420"/>
        <w:gridCol w:w="700"/>
        <w:gridCol w:w="2628"/>
        <w:gridCol w:w="178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1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2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57"/>
    <w:bookmarkStart w:id="58" w:name="bagamoio-08"/>
    <w:p>
      <w:pPr>
        <w:pStyle w:val="Heading2"/>
      </w:pPr>
      <w:r>
        <w:t xml:space="preserve">Bagamoi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835"/>
        <w:gridCol w:w="253"/>
        <w:gridCol w:w="278"/>
        <w:gridCol w:w="657"/>
        <w:gridCol w:w="3188"/>
        <w:gridCol w:w="1897"/>
        <w:gridCol w:w="303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1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2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3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4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5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</w:tbl>
    <w:p>
      <w:r>
        <w:br w:type="page"/>
      </w:r>
    </w:p>
    <w:bookmarkEnd w:id="58"/>
    <w:bookmarkStart w:id="59" w:name="bela-vista-09"/>
    <w:p>
      <w:pPr>
        <w:pStyle w:val="Heading2"/>
      </w:pPr>
      <w:r>
        <w:t xml:space="preserve">Bela Vista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913"/>
        <w:gridCol w:w="391"/>
        <w:gridCol w:w="478"/>
        <w:gridCol w:w="783"/>
        <w:gridCol w:w="2306"/>
        <w:gridCol w:w="1653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5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6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</w:tbl>
    <w:p>
      <w:r>
        <w:br w:type="page"/>
      </w:r>
    </w:p>
    <w:bookmarkEnd w:id="59"/>
    <w:bookmarkStart w:id="60" w:name="benfica-10"/>
    <w:p>
      <w:pPr>
        <w:pStyle w:val="Heading2"/>
      </w:pPr>
      <w:r>
        <w:t xml:space="preserve">Benfic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80"/>
        <w:gridCol w:w="314"/>
        <w:gridCol w:w="345"/>
        <w:gridCol w:w="282"/>
        <w:gridCol w:w="4462"/>
        <w:gridCol w:w="628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1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2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0"/>
    <w:bookmarkStart w:id="61" w:name="central-a-11"/>
    <w:p>
      <w:pPr>
        <w:pStyle w:val="Heading2"/>
      </w:pPr>
      <w:r>
        <w:t xml:space="preserve">Central 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1003"/>
        <w:gridCol w:w="278"/>
        <w:gridCol w:w="306"/>
        <w:gridCol w:w="1617"/>
        <w:gridCol w:w="2509"/>
        <w:gridCol w:w="1310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5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6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</w:tbl>
    <w:p>
      <w:r>
        <w:br w:type="page"/>
      </w:r>
    </w:p>
    <w:bookmarkEnd w:id="61"/>
    <w:bookmarkStart w:id="62" w:name="chamanculo-a-12"/>
    <w:p>
      <w:pPr>
        <w:pStyle w:val="Heading2"/>
      </w:pPr>
      <w:r>
        <w:t xml:space="preserve">Chamanculo 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96"/>
        <w:gridCol w:w="234"/>
        <w:gridCol w:w="257"/>
        <w:gridCol w:w="890"/>
        <w:gridCol w:w="3350"/>
        <w:gridCol w:w="1640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1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2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3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4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5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6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7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8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9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0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2"/>
    <w:bookmarkStart w:id="63" w:name="chamanculo-b-13"/>
    <w:p>
      <w:pPr>
        <w:pStyle w:val="Heading2"/>
      </w:pPr>
      <w:r>
        <w:t xml:space="preserve">Chamanculo B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31"/>
        <w:gridCol w:w="225"/>
        <w:gridCol w:w="248"/>
        <w:gridCol w:w="631"/>
        <w:gridCol w:w="3452"/>
        <w:gridCol w:w="2008"/>
        <w:gridCol w:w="270"/>
        <w:gridCol w:w="2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1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2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3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4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5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6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7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8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9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0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1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2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3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4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5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6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7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8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0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1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3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</w:tbl>
    <w:p>
      <w:r>
        <w:br w:type="page"/>
      </w:r>
    </w:p>
    <w:bookmarkEnd w:id="63"/>
    <w:bookmarkStart w:id="64" w:name="chamanculo-c-14"/>
    <w:p>
      <w:pPr>
        <w:pStyle w:val="Heading2"/>
      </w:pPr>
      <w:r>
        <w:t xml:space="preserve">Chamanculo C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84"/>
        <w:gridCol w:w="214"/>
        <w:gridCol w:w="235"/>
        <w:gridCol w:w="599"/>
        <w:gridCol w:w="3681"/>
        <w:gridCol w:w="1819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1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2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3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4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5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6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7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8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9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0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1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3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4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5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6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7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9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0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1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2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4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6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7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8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9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.</w:t>
            </w:r>
          </w:p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0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1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2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3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4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5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6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7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8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9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0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1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2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3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4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5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6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7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0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1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2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3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5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6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7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8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9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0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1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2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3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4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</w:tbl>
    <w:p>
      <w:r>
        <w:br w:type="page"/>
      </w:r>
    </w:p>
    <w:bookmarkEnd w:id="64"/>
    <w:bookmarkStart w:id="65" w:name="chamanculo-d-15"/>
    <w:p>
      <w:pPr>
        <w:pStyle w:val="Heading2"/>
      </w:pPr>
      <w:r>
        <w:t xml:space="preserve">Chamanculo D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4"/>
        <w:gridCol w:w="637"/>
        <w:gridCol w:w="205"/>
        <w:gridCol w:w="226"/>
        <w:gridCol w:w="987"/>
        <w:gridCol w:w="3312"/>
        <w:gridCol w:w="1892"/>
        <w:gridCol w:w="246"/>
        <w:gridCol w:w="2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1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3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4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5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6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7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8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9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1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2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3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4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5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6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7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8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9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0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1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2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3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4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</w:tbl>
    <w:p>
      <w:r>
        <w:br w:type="page"/>
      </w:r>
    </w:p>
    <w:bookmarkEnd w:id="65"/>
    <w:bookmarkStart w:id="66" w:name="choupal-16"/>
    <w:p>
      <w:pPr>
        <w:pStyle w:val="Heading2"/>
      </w:pPr>
      <w:r>
        <w:t xml:space="preserve">Choupal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15"/>
        <w:gridCol w:w="1802"/>
        <w:gridCol w:w="643"/>
        <w:gridCol w:w="708"/>
        <w:gridCol w:w="579"/>
        <w:gridCol w:w="1030"/>
        <w:gridCol w:w="1223"/>
        <w:gridCol w:w="772"/>
        <w:gridCol w:w="6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1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comule-17"/>
    <w:p>
      <w:pPr>
        <w:pStyle w:val="Heading2"/>
      </w:pPr>
      <w:r>
        <w:t xml:space="preserve">Comul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706"/>
        <w:gridCol w:w="264"/>
        <w:gridCol w:w="323"/>
        <w:gridCol w:w="264"/>
        <w:gridCol w:w="883"/>
        <w:gridCol w:w="453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1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2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67"/>
    <w:bookmarkStart w:id="68" w:name="coop-18"/>
    <w:p>
      <w:pPr>
        <w:pStyle w:val="Heading2"/>
      </w:pPr>
      <w:r>
        <w:t xml:space="preserve">Coop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92"/>
        <w:gridCol w:w="375"/>
        <w:gridCol w:w="458"/>
        <w:gridCol w:w="583"/>
        <w:gridCol w:w="3459"/>
        <w:gridCol w:w="875"/>
        <w:gridCol w:w="541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68"/>
    <w:bookmarkStart w:id="69" w:name="costa-sol-19"/>
    <w:p>
      <w:pPr>
        <w:pStyle w:val="Heading2"/>
      </w:pPr>
      <w:r>
        <w:t xml:space="preserve">Costa Sol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65"/>
        <w:gridCol w:w="1626"/>
        <w:gridCol w:w="636"/>
        <w:gridCol w:w="777"/>
        <w:gridCol w:w="636"/>
        <w:gridCol w:w="777"/>
        <w:gridCol w:w="1343"/>
        <w:gridCol w:w="848"/>
        <w:gridCol w:w="7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1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9"/>
    <w:bookmarkStart w:id="70" w:name="ferroviario-20"/>
    <w:p>
      <w:pPr>
        <w:pStyle w:val="Heading2"/>
      </w:pPr>
      <w:r>
        <w:t xml:space="preserve">Ferroviario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83"/>
        <w:gridCol w:w="184"/>
        <w:gridCol w:w="203"/>
        <w:gridCol w:w="701"/>
        <w:gridCol w:w="3655"/>
        <w:gridCol w:w="1901"/>
        <w:gridCol w:w="221"/>
        <w:gridCol w:w="2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1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2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3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4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5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6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7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8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9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1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4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6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8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9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0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1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3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4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5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6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7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8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9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0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2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3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4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5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6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7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8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9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0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1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2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4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5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6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7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8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9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0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1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2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3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4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</w:tbl>
    <w:p>
      <w:r>
        <w:br w:type="page"/>
      </w:r>
    </w:p>
    <w:bookmarkEnd w:id="70"/>
    <w:bookmarkStart w:id="71" w:name="george-dimitrov-21"/>
    <w:p>
      <w:pPr>
        <w:pStyle w:val="Heading2"/>
      </w:pPr>
      <w:r>
        <w:t xml:space="preserve">George Dimitrov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9"/>
        <w:gridCol w:w="808"/>
        <w:gridCol w:w="303"/>
        <w:gridCol w:w="438"/>
        <w:gridCol w:w="1280"/>
        <w:gridCol w:w="1314"/>
        <w:gridCol w:w="2696"/>
        <w:gridCol w:w="404"/>
        <w:gridCol w:w="4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2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3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4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71"/>
    <w:bookmarkStart w:id="72" w:name="gobabairro-22"/>
    <w:p>
      <w:pPr>
        <w:pStyle w:val="Heading2"/>
      </w:pPr>
      <w:r>
        <w:t xml:space="preserve">Goba(Bairro)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1"/>
        <w:gridCol w:w="528"/>
        <w:gridCol w:w="316"/>
        <w:gridCol w:w="387"/>
        <w:gridCol w:w="704"/>
        <w:gridCol w:w="1936"/>
        <w:gridCol w:w="2921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1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</w:tbl>
    <w:p>
      <w:r>
        <w:br w:type="page"/>
      </w:r>
    </w:p>
    <w:bookmarkEnd w:id="72"/>
    <w:bookmarkStart w:id="73" w:name="guava-23"/>
    <w:p>
      <w:pPr>
        <w:pStyle w:val="Heading2"/>
      </w:pPr>
      <w:r>
        <w:t xml:space="preserve">Guava ( 2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603"/>
        <w:gridCol w:w="319"/>
        <w:gridCol w:w="390"/>
        <w:gridCol w:w="319"/>
        <w:gridCol w:w="4474"/>
        <w:gridCol w:w="674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8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</w:tbl>
    <w:p>
      <w:r>
        <w:br w:type="page"/>
      </w:r>
    </w:p>
    <w:bookmarkEnd w:id="73"/>
    <w:bookmarkStart w:id="74" w:name="hulene-a-24"/>
    <w:p>
      <w:pPr>
        <w:pStyle w:val="Heading2"/>
      </w:pPr>
      <w:r>
        <w:t xml:space="preserve">Hulene A ( 2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759"/>
        <w:gridCol w:w="263"/>
        <w:gridCol w:w="321"/>
        <w:gridCol w:w="409"/>
        <w:gridCol w:w="4471"/>
        <w:gridCol w:w="759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1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2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3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4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5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6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7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</w:tbl>
    <w:p>
      <w:r>
        <w:br w:type="page"/>
      </w:r>
    </w:p>
    <w:bookmarkEnd w:id="74"/>
    <w:bookmarkStart w:id="75" w:name="hulene-b-25"/>
    <w:p>
      <w:pPr>
        <w:pStyle w:val="Heading2"/>
      </w:pPr>
      <w:r>
        <w:t xml:space="preserve">Hulene B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822"/>
        <w:gridCol w:w="257"/>
        <w:gridCol w:w="282"/>
        <w:gridCol w:w="540"/>
        <w:gridCol w:w="3085"/>
        <w:gridCol w:w="210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1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2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3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4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5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6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7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8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9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0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1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3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4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5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6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7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8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</w:tbl>
    <w:p>
      <w:r>
        <w:br w:type="page"/>
      </w:r>
    </w:p>
    <w:bookmarkEnd w:id="75"/>
    <w:bookmarkStart w:id="76" w:name="inhagoia-a-26"/>
    <w:p>
      <w:pPr>
        <w:pStyle w:val="Heading2"/>
      </w:pPr>
      <w:r>
        <w:t xml:space="preserve">Inhagoia A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0"/>
        <w:gridCol w:w="725"/>
        <w:gridCol w:w="213"/>
        <w:gridCol w:w="234"/>
        <w:gridCol w:w="747"/>
        <w:gridCol w:w="3671"/>
        <w:gridCol w:w="1643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1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2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3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4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5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6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7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9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0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1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2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3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5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6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7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8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9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0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1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2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3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4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5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6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7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8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9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0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1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2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4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5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6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7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8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9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0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1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2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3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</w:tbl>
    <w:p>
      <w:r>
        <w:br w:type="page"/>
      </w:r>
    </w:p>
    <w:bookmarkEnd w:id="76"/>
    <w:bookmarkStart w:id="77" w:name="inhagoia-b-27"/>
    <w:p>
      <w:pPr>
        <w:pStyle w:val="Heading2"/>
      </w:pPr>
      <w:r>
        <w:t xml:space="preserve">Inhagoia B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698"/>
        <w:gridCol w:w="232"/>
        <w:gridCol w:w="256"/>
        <w:gridCol w:w="535"/>
        <w:gridCol w:w="3913"/>
        <w:gridCol w:w="1537"/>
        <w:gridCol w:w="279"/>
        <w:gridCol w:w="2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1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2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3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4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5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6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7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8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9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1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2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3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5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6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7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8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</w:tbl>
    <w:p>
      <w:r>
        <w:br w:type="page"/>
      </w:r>
    </w:p>
    <w:bookmarkEnd w:id="77"/>
    <w:bookmarkStart w:id="78" w:name="jardim-28"/>
    <w:p>
      <w:pPr>
        <w:pStyle w:val="Heading2"/>
      </w:pPr>
      <w:r>
        <w:t xml:space="preserve">Jardim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18"/>
        <w:gridCol w:w="3248"/>
        <w:gridCol w:w="1546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1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2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3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4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5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</w:tbl>
    <w:p>
      <w:r>
        <w:br w:type="page"/>
      </w:r>
    </w:p>
    <w:bookmarkEnd w:id="78"/>
    <w:bookmarkStart w:id="79" w:name="jorge-de-metrove-29"/>
    <w:p>
      <w:pPr>
        <w:pStyle w:val="Heading2"/>
      </w:pPr>
      <w:r>
        <w:t xml:space="preserve">Jorge De Metrove ( 2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816"/>
        <w:gridCol w:w="367"/>
        <w:gridCol w:w="449"/>
        <w:gridCol w:w="367"/>
        <w:gridCol w:w="3837"/>
        <w:gridCol w:w="775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1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</w:tbl>
    <w:p>
      <w:r>
        <w:br w:type="page"/>
      </w:r>
    </w:p>
    <w:bookmarkEnd w:id="79"/>
    <w:bookmarkStart w:id="80" w:name="kumbeza-30"/>
    <w:p>
      <w:pPr>
        <w:pStyle w:val="Heading2"/>
      </w:pPr>
      <w:r>
        <w:t xml:space="preserve">Kumbeza ( 3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817"/>
        <w:gridCol w:w="387"/>
        <w:gridCol w:w="473"/>
        <w:gridCol w:w="559"/>
        <w:gridCol w:w="1549"/>
        <w:gridCol w:w="2754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1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</w:tbl>
    <w:p>
      <w:r>
        <w:br w:type="page"/>
      </w:r>
    </w:p>
    <w:bookmarkEnd w:id="80"/>
    <w:bookmarkStart w:id="81" w:name="laulane-31"/>
    <w:p>
      <w:pPr>
        <w:pStyle w:val="Heading2"/>
      </w:pPr>
      <w:r>
        <w:t xml:space="preserve">Laulane ( 3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789"/>
        <w:gridCol w:w="244"/>
        <w:gridCol w:w="299"/>
        <w:gridCol w:w="680"/>
        <w:gridCol w:w="2340"/>
        <w:gridCol w:w="269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1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2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3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4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5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6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81"/>
    <w:bookmarkStart w:id="82" w:name="luis-cabral-32"/>
    <w:p>
      <w:pPr>
        <w:pStyle w:val="Heading2"/>
      </w:pPr>
      <w:r>
        <w:t xml:space="preserve">Luis Cabral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"/>
        <w:gridCol w:w="631"/>
        <w:gridCol w:w="203"/>
        <w:gridCol w:w="223"/>
        <w:gridCol w:w="508"/>
        <w:gridCol w:w="3481"/>
        <w:gridCol w:w="2219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2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3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4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5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6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7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8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9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0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2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</w:tbl>
    <w:p>
      <w:r>
        <w:br w:type="page"/>
      </w:r>
    </w:p>
    <w:bookmarkEnd w:id="82"/>
    <w:bookmarkStart w:id="83" w:name="mafalala-33"/>
    <w:p>
      <w:pPr>
        <w:pStyle w:val="Heading2"/>
      </w:pPr>
      <w:r>
        <w:t xml:space="preserve">Mafalala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36"/>
        <w:gridCol w:w="1092"/>
        <w:gridCol w:w="491"/>
        <w:gridCol w:w="600"/>
        <w:gridCol w:w="928"/>
        <w:gridCol w:w="1966"/>
        <w:gridCol w:w="1092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1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83"/>
    <w:bookmarkStart w:id="84" w:name="magoanine-a-34"/>
    <w:p>
      <w:pPr>
        <w:pStyle w:val="Heading2"/>
      </w:pPr>
      <w:r>
        <w:t xml:space="preserve">Magoanine A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854"/>
        <w:gridCol w:w="251"/>
        <w:gridCol w:w="377"/>
        <w:gridCol w:w="754"/>
        <w:gridCol w:w="3168"/>
        <w:gridCol w:w="1709"/>
        <w:gridCol w:w="301"/>
        <w:gridCol w:w="3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1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2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3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4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5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7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8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9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0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1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2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3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4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5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6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7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8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9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0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4"/>
    <w:bookmarkStart w:id="85" w:name="magoanine-b-35"/>
    <w:p>
      <w:pPr>
        <w:pStyle w:val="Heading2"/>
      </w:pPr>
      <w:r>
        <w:t xml:space="preserve">Magoanine B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681"/>
        <w:gridCol w:w="252"/>
        <w:gridCol w:w="277"/>
        <w:gridCol w:w="554"/>
        <w:gridCol w:w="3556"/>
        <w:gridCol w:w="1790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1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2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3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4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5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6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7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8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9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0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1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2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3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4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5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6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7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8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</w:tbl>
    <w:p>
      <w:r>
        <w:br w:type="page"/>
      </w:r>
    </w:p>
    <w:bookmarkEnd w:id="85"/>
    <w:bookmarkStart w:id="86" w:name="magoanine-c-36"/>
    <w:p>
      <w:pPr>
        <w:pStyle w:val="Heading2"/>
      </w:pPr>
      <w:r>
        <w:t xml:space="preserve">Magoanine C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58"/>
        <w:gridCol w:w="193"/>
        <w:gridCol w:w="890"/>
        <w:gridCol w:w="910"/>
        <w:gridCol w:w="2943"/>
        <w:gridCol w:w="1704"/>
        <w:gridCol w:w="232"/>
        <w:gridCol w:w="2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1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3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4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6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7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8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9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0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1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2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3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4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5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6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7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8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9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0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2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3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4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6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7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8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9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0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2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K FIZERSM NOVAS ACTUALIZACO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4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5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6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7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8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9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0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1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2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3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4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5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6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7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8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9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0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1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2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3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4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5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6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7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8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9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0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</w:tbl>
    <w:p>
      <w:r>
        <w:br w:type="page"/>
      </w:r>
    </w:p>
    <w:bookmarkEnd w:id="86"/>
    <w:bookmarkStart w:id="87" w:name="magoanine-d-37"/>
    <w:p>
      <w:pPr>
        <w:pStyle w:val="Heading2"/>
      </w:pPr>
      <w:r>
        <w:t xml:space="preserve">Magoanine D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5"/>
        <w:gridCol w:w="1009"/>
        <w:gridCol w:w="478"/>
        <w:gridCol w:w="584"/>
        <w:gridCol w:w="478"/>
        <w:gridCol w:w="2126"/>
        <w:gridCol w:w="1541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1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87"/>
    <w:bookmarkStart w:id="88" w:name="mahotas-38"/>
    <w:p>
      <w:pPr>
        <w:pStyle w:val="Heading2"/>
      </w:pPr>
      <w:r>
        <w:t xml:space="preserve">Mahotas ( 3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8"/>
        <w:gridCol w:w="586"/>
        <w:gridCol w:w="172"/>
        <w:gridCol w:w="189"/>
        <w:gridCol w:w="707"/>
        <w:gridCol w:w="3192"/>
        <w:gridCol w:w="2519"/>
        <w:gridCol w:w="207"/>
        <w:gridCol w:w="2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1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2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3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4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5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6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7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8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9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0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1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2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3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4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6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7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8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9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0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1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2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3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4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5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6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7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</w:tbl>
    <w:p>
      <w:r>
        <w:br w:type="page"/>
      </w:r>
    </w:p>
    <w:bookmarkEnd w:id="88"/>
    <w:bookmarkStart w:id="89" w:name="malanga-39"/>
    <w:p>
      <w:pPr>
        <w:pStyle w:val="Heading2"/>
      </w:pPr>
      <w:r>
        <w:t xml:space="preserve">Malang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2"/>
        <w:gridCol w:w="1170"/>
        <w:gridCol w:w="351"/>
        <w:gridCol w:w="429"/>
        <w:gridCol w:w="1170"/>
        <w:gridCol w:w="2574"/>
        <w:gridCol w:w="975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6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7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9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3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4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</w:tbl>
    <w:p>
      <w:r>
        <w:br w:type="page"/>
      </w:r>
    </w:p>
    <w:bookmarkEnd w:id="89"/>
    <w:bookmarkStart w:id="90" w:name="malhangalene-a-40"/>
    <w:p>
      <w:pPr>
        <w:pStyle w:val="Heading2"/>
      </w:pPr>
      <w:r>
        <w:t xml:space="preserve">Malhangalene A ( 4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728"/>
        <w:gridCol w:w="273"/>
        <w:gridCol w:w="333"/>
        <w:gridCol w:w="697"/>
        <w:gridCol w:w="2002"/>
        <w:gridCol w:w="2913"/>
        <w:gridCol w:w="364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1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2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0"/>
    <w:bookmarkStart w:id="91" w:name="malhazine-41"/>
    <w:p>
      <w:pPr>
        <w:pStyle w:val="Heading2"/>
      </w:pPr>
      <w:r>
        <w:t xml:space="preserve">Malhazine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9"/>
        <w:gridCol w:w="1232"/>
        <w:gridCol w:w="586"/>
        <w:gridCol w:w="645"/>
        <w:gridCol w:w="528"/>
        <w:gridCol w:w="1936"/>
        <w:gridCol w:w="1114"/>
        <w:gridCol w:w="704"/>
        <w:gridCol w:w="7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1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2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1"/>
    <w:bookmarkStart w:id="92" w:name="marracuene-42"/>
    <w:p>
      <w:pPr>
        <w:pStyle w:val="Heading2"/>
      </w:pPr>
      <w:r>
        <w:t xml:space="preserve">Marracuene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7"/>
        <w:gridCol w:w="711"/>
        <w:gridCol w:w="266"/>
        <w:gridCol w:w="326"/>
        <w:gridCol w:w="741"/>
        <w:gridCol w:w="3322"/>
        <w:gridCol w:w="1601"/>
        <w:gridCol w:w="355"/>
        <w:gridCol w:w="3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1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2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3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6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</w:tbl>
    <w:p>
      <w:r>
        <w:br w:type="page"/>
      </w:r>
    </w:p>
    <w:bookmarkEnd w:id="92"/>
    <w:bookmarkStart w:id="93" w:name="matutuine-43"/>
    <w:p>
      <w:pPr>
        <w:pStyle w:val="Heading2"/>
      </w:pPr>
      <w:r>
        <w:t xml:space="preserve">Matutuine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609"/>
        <w:gridCol w:w="342"/>
        <w:gridCol w:w="418"/>
        <w:gridCol w:w="837"/>
        <w:gridCol w:w="2094"/>
        <w:gridCol w:w="2398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2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6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</w:tbl>
    <w:p>
      <w:r>
        <w:br w:type="page"/>
      </w:r>
    </w:p>
    <w:bookmarkEnd w:id="93"/>
    <w:bookmarkStart w:id="94" w:name="mavalane-a-44"/>
    <w:p>
      <w:pPr>
        <w:pStyle w:val="Heading2"/>
      </w:pPr>
      <w:r>
        <w:t xml:space="preserve">Mavalane A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068"/>
        <w:gridCol w:w="437"/>
        <w:gridCol w:w="534"/>
        <w:gridCol w:w="437"/>
        <w:gridCol w:w="1409"/>
        <w:gridCol w:w="2478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94"/>
    <w:bookmarkStart w:id="95" w:name="mavalane-b-45"/>
    <w:p>
      <w:pPr>
        <w:pStyle w:val="Heading2"/>
      </w:pPr>
      <w:r>
        <w:t xml:space="preserve">Mavalane B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9"/>
        <w:gridCol w:w="657"/>
        <w:gridCol w:w="246"/>
        <w:gridCol w:w="301"/>
        <w:gridCol w:w="246"/>
        <w:gridCol w:w="3754"/>
        <w:gridCol w:w="1836"/>
        <w:gridCol w:w="328"/>
        <w:gridCol w:w="3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1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</w:tbl>
    <w:p>
      <w:r>
        <w:br w:type="page"/>
      </w:r>
    </w:p>
    <w:bookmarkEnd w:id="95"/>
    <w:bookmarkStart w:id="96" w:name="maxaquene-a-46"/>
    <w:p>
      <w:pPr>
        <w:pStyle w:val="Heading2"/>
      </w:pPr>
      <w:r>
        <w:t xml:space="preserve">Maxaquene A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727"/>
        <w:gridCol w:w="291"/>
        <w:gridCol w:w="553"/>
        <w:gridCol w:w="786"/>
        <w:gridCol w:w="3261"/>
        <w:gridCol w:w="1368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1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2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3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4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</w:tbl>
    <w:p>
      <w:r>
        <w:br w:type="page"/>
      </w:r>
    </w:p>
    <w:bookmarkEnd w:id="96"/>
    <w:bookmarkStart w:id="97" w:name="maxaquene-b-47"/>
    <w:p>
      <w:pPr>
        <w:pStyle w:val="Heading2"/>
      </w:pPr>
      <w:r>
        <w:t xml:space="preserve">Maxaquene B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647"/>
        <w:gridCol w:w="258"/>
        <w:gridCol w:w="284"/>
        <w:gridCol w:w="750"/>
        <w:gridCol w:w="3105"/>
        <w:gridCol w:w="2044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1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2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3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4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5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6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7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8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9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</w:tbl>
    <w:p>
      <w:r>
        <w:br w:type="page"/>
      </w:r>
    </w:p>
    <w:bookmarkEnd w:id="97"/>
    <w:bookmarkStart w:id="98" w:name="maxaquene-c-48"/>
    <w:p>
      <w:pPr>
        <w:pStyle w:val="Heading2"/>
      </w:pPr>
      <w:r>
        <w:t xml:space="preserve">Maxaquene C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772"/>
        <w:gridCol w:w="275"/>
        <w:gridCol w:w="303"/>
        <w:gridCol w:w="717"/>
        <w:gridCol w:w="3201"/>
        <w:gridCol w:w="1766"/>
        <w:gridCol w:w="331"/>
        <w:gridCol w:w="3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1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2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4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5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6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7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9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0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1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</w:tbl>
    <w:p>
      <w:r>
        <w:br w:type="page"/>
      </w:r>
    </w:p>
    <w:bookmarkEnd w:id="98"/>
    <w:bookmarkStart w:id="99" w:name="maxaquene-d-49"/>
    <w:p>
      <w:pPr>
        <w:pStyle w:val="Heading2"/>
      </w:pPr>
      <w:r>
        <w:t xml:space="preserve">Maxaquene D ( 4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6"/>
        <w:gridCol w:w="840"/>
        <w:gridCol w:w="271"/>
        <w:gridCol w:w="515"/>
        <w:gridCol w:w="678"/>
        <w:gridCol w:w="3092"/>
        <w:gridCol w:w="1654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1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2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3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5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6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7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8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9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0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1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2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3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4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</w:tbl>
    <w:p>
      <w:r>
        <w:br w:type="page"/>
      </w:r>
    </w:p>
    <w:bookmarkEnd w:id="99"/>
    <w:bookmarkStart w:id="100" w:name="minkadjuine-50"/>
    <w:p>
      <w:pPr>
        <w:pStyle w:val="Heading2"/>
      </w:pPr>
      <w:r>
        <w:t xml:space="preserve">Minkadjuine ( 5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1024"/>
        <w:gridCol w:w="279"/>
        <w:gridCol w:w="341"/>
        <w:gridCol w:w="652"/>
        <w:gridCol w:w="1832"/>
        <w:gridCol w:w="2795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1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2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3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100"/>
    <w:bookmarkStart w:id="101" w:name="muhalaze-51"/>
    <w:p>
      <w:pPr>
        <w:pStyle w:val="Heading2"/>
      </w:pPr>
      <w:r>
        <w:t xml:space="preserve">Muhalaze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021"/>
        <w:gridCol w:w="383"/>
        <w:gridCol w:w="468"/>
        <w:gridCol w:w="596"/>
        <w:gridCol w:w="3278"/>
        <w:gridCol w:w="809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7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101"/>
    <w:bookmarkStart w:id="102" w:name="nhagobe-52"/>
    <w:p>
      <w:pPr>
        <w:pStyle w:val="Heading2"/>
      </w:pPr>
      <w:r>
        <w:t xml:space="preserve">Nhagobe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36"/>
        <w:gridCol w:w="1409"/>
        <w:gridCol w:w="671"/>
        <w:gridCol w:w="738"/>
        <w:gridCol w:w="805"/>
        <w:gridCol w:w="872"/>
        <w:gridCol w:w="1275"/>
        <w:gridCol w:w="805"/>
        <w:gridCol w:w="8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1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102"/>
    <w:bookmarkStart w:id="103" w:name="nhagoi-53"/>
    <w:p>
      <w:pPr>
        <w:pStyle w:val="Heading2"/>
      </w:pPr>
      <w:r>
        <w:t xml:space="preserve">Nhagoi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1195"/>
        <w:gridCol w:w="298"/>
        <w:gridCol w:w="328"/>
        <w:gridCol w:w="777"/>
        <w:gridCol w:w="2600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2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3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4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5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6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7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8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9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0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1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</w:tbl>
    <w:p>
      <w:r>
        <w:br w:type="page"/>
      </w:r>
    </w:p>
    <w:bookmarkEnd w:id="103"/>
    <w:bookmarkStart w:id="104" w:name="nsalene-54"/>
    <w:p>
      <w:pPr>
        <w:pStyle w:val="Heading2"/>
      </w:pPr>
      <w:r>
        <w:t xml:space="preserve">Nsalene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8"/>
        <w:gridCol w:w="1230"/>
        <w:gridCol w:w="535"/>
        <w:gridCol w:w="588"/>
        <w:gridCol w:w="481"/>
        <w:gridCol w:w="1872"/>
        <w:gridCol w:w="1605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1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04"/>
    <w:bookmarkStart w:id="105" w:name="ntaka-55"/>
    <w:p>
      <w:pPr>
        <w:pStyle w:val="Heading2"/>
      </w:pPr>
      <w:r>
        <w:t xml:space="preserve">Ntaka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84"/>
        <w:gridCol w:w="398"/>
        <w:gridCol w:w="486"/>
        <w:gridCol w:w="929"/>
        <w:gridCol w:w="2831"/>
        <w:gridCol w:w="97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1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</w:tbl>
    <w:p>
      <w:r>
        <w:br w:type="page"/>
      </w:r>
    </w:p>
    <w:bookmarkEnd w:id="105"/>
    <w:bookmarkStart w:id="106" w:name="polana-caniço-a-56"/>
    <w:p>
      <w:pPr>
        <w:pStyle w:val="Heading2"/>
      </w:pPr>
      <w:r>
        <w:t xml:space="preserve">Polana Caniço A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9"/>
        <w:gridCol w:w="762"/>
        <w:gridCol w:w="211"/>
        <w:gridCol w:w="232"/>
        <w:gridCol w:w="635"/>
        <w:gridCol w:w="3515"/>
        <w:gridCol w:w="1884"/>
        <w:gridCol w:w="254"/>
        <w:gridCol w:w="2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2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3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4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5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6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7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8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9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0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1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2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3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4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6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7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8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9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0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1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2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3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4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6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7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8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9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0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2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3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4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5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6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9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0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1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2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3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4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5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7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8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9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0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1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2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3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4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5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6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7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8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</w:tbl>
    <w:p>
      <w:r>
        <w:br w:type="page"/>
      </w:r>
    </w:p>
    <w:bookmarkEnd w:id="106"/>
    <w:bookmarkStart w:id="107" w:name="polana-caniço-b-57"/>
    <w:p>
      <w:pPr>
        <w:pStyle w:val="Heading2"/>
      </w:pPr>
      <w:r>
        <w:t xml:space="preserve">Polana Caniço B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3"/>
        <w:gridCol w:w="589"/>
        <w:gridCol w:w="178"/>
        <w:gridCol w:w="196"/>
        <w:gridCol w:w="893"/>
        <w:gridCol w:w="2967"/>
        <w:gridCol w:w="2520"/>
        <w:gridCol w:w="214"/>
        <w:gridCol w:w="2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1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2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3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4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5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6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7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8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9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0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1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2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3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5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6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7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8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9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0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1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2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3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4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5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7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8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9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0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1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2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3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4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5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6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7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8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9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0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1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3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4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5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7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8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9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0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1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3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4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5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6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7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8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9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0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1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2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5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6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7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8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9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0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2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3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4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5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6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7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8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9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0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1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2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3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4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5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6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7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8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0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1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2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3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4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5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7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8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</w:tbl>
    <w:p>
      <w:r>
        <w:br w:type="page"/>
      </w:r>
    </w:p>
    <w:bookmarkEnd w:id="107"/>
    <w:bookmarkStart w:id="108" w:name="polana-cimento-a-58"/>
    <w:p>
      <w:pPr>
        <w:pStyle w:val="Heading2"/>
      </w:pPr>
      <w:r>
        <w:t xml:space="preserve">Polana Cimento 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953"/>
        <w:gridCol w:w="373"/>
        <w:gridCol w:w="456"/>
        <w:gridCol w:w="1285"/>
        <w:gridCol w:w="456"/>
        <w:gridCol w:w="3068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1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2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3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</w:tbl>
    <w:p>
      <w:r>
        <w:br w:type="page"/>
      </w:r>
    </w:p>
    <w:bookmarkEnd w:id="108"/>
    <w:bookmarkStart w:id="109" w:name="sem-bairro-59"/>
    <w:p>
      <w:pPr>
        <w:pStyle w:val="Heading2"/>
      </w:pPr>
      <w:r>
        <w:t xml:space="preserve">Sem Bairro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6"/>
        <w:gridCol w:w="888"/>
        <w:gridCol w:w="370"/>
        <w:gridCol w:w="407"/>
        <w:gridCol w:w="333"/>
        <w:gridCol w:w="3811"/>
        <w:gridCol w:w="925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1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2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3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5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7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109"/>
    <w:bookmarkStart w:id="110" w:name="tsalala-60"/>
    <w:p>
      <w:pPr>
        <w:pStyle w:val="Heading2"/>
      </w:pPr>
      <w:r>
        <w:t xml:space="preserve">Tsalala ( 6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1352"/>
        <w:gridCol w:w="386"/>
        <w:gridCol w:w="424"/>
        <w:gridCol w:w="347"/>
        <w:gridCol w:w="1274"/>
        <w:gridCol w:w="2974"/>
        <w:gridCol w:w="463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8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0"/>
    <w:bookmarkStart w:id="111" w:name="unidade-61"/>
    <w:p>
      <w:pPr>
        <w:pStyle w:val="Heading2"/>
      </w:pPr>
      <w:r>
        <w:t xml:space="preserve">Unidade ( 6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077"/>
        <w:gridCol w:w="468"/>
        <w:gridCol w:w="515"/>
        <w:gridCol w:w="421"/>
        <w:gridCol w:w="3046"/>
        <w:gridCol w:w="890"/>
        <w:gridCol w:w="562"/>
        <w:gridCol w:w="5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1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2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111"/>
    <w:bookmarkStart w:id="112" w:name="urbanização-62"/>
    <w:p>
      <w:pPr>
        <w:pStyle w:val="Heading2"/>
      </w:pPr>
      <w:r>
        <w:t xml:space="preserve">Urbanização ( 6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853"/>
        <w:gridCol w:w="307"/>
        <w:gridCol w:w="375"/>
        <w:gridCol w:w="887"/>
        <w:gridCol w:w="3755"/>
        <w:gridCol w:w="648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1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2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112"/>
    <w:bookmarkStart w:id="113" w:name="xihango-63"/>
    <w:p>
      <w:pPr>
        <w:pStyle w:val="Heading2"/>
      </w:pPr>
      <w:r>
        <w:t xml:space="preserve">Xihango ( 6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58"/>
        <w:gridCol w:w="437"/>
        <w:gridCol w:w="358"/>
        <w:gridCol w:w="2785"/>
        <w:gridCol w:w="1870"/>
        <w:gridCol w:w="47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1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3"/>
    <w:bookmarkStart w:id="114" w:name="xipamanine-64"/>
    <w:p>
      <w:pPr>
        <w:pStyle w:val="Heading2"/>
      </w:pPr>
      <w:r>
        <w:t xml:space="preserve">Xipamanine ( 6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540"/>
        <w:gridCol w:w="207"/>
        <w:gridCol w:w="228"/>
        <w:gridCol w:w="748"/>
        <w:gridCol w:w="3118"/>
        <w:gridCol w:w="2411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2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3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4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</w:tbl>
    <w:p>
      <w:r>
        <w:br w:type="page"/>
      </w:r>
    </w:p>
    <w:bookmarkEnd w:id="114"/>
    <w:bookmarkStart w:id="115" w:name="zimpeto-65"/>
    <w:p>
      <w:pPr>
        <w:pStyle w:val="Heading2"/>
      </w:pPr>
      <w:r>
        <w:t xml:space="preserve">Zimpeto ( 6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9"/>
        <w:gridCol w:w="628"/>
        <w:gridCol w:w="224"/>
        <w:gridCol w:w="291"/>
        <w:gridCol w:w="538"/>
        <w:gridCol w:w="3185"/>
        <w:gridCol w:w="2333"/>
        <w:gridCol w:w="269"/>
        <w:gridCol w:w="2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1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2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5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6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7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8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9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0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1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2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3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4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5"/>
    <w:bookmarkEnd w:id="116"/>
    <w:bookmarkStart w:id="176" w:name="matola-05"/>
    <w:p>
      <w:pPr>
        <w:pStyle w:val="Heading1"/>
      </w:pPr>
      <w:r>
        <w:t xml:space="preserve">Matola ( 05 )</w:t>
      </w:r>
    </w:p>
    <w:bookmarkStart w:id="117" w:name="º-maio-01"/>
    <w:p>
      <w:pPr>
        <w:pStyle w:val="Heading2"/>
      </w:pPr>
      <w:r>
        <w:t xml:space="preserve">1º Maio ( 0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37"/>
        <w:gridCol w:w="348"/>
        <w:gridCol w:w="383"/>
        <w:gridCol w:w="314"/>
        <w:gridCol w:w="3000"/>
        <w:gridCol w:w="1918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1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2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3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4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</w:tbl>
    <w:p>
      <w:r>
        <w:br w:type="page"/>
      </w:r>
    </w:p>
    <w:bookmarkEnd w:id="117"/>
    <w:bookmarkStart w:id="118" w:name="bairro-13-02"/>
    <w:p>
      <w:pPr>
        <w:pStyle w:val="Heading2"/>
      </w:pPr>
      <w:r>
        <w:t xml:space="preserve">Bairro 13 ( 02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2"/>
        <w:gridCol w:w="1267"/>
        <w:gridCol w:w="475"/>
        <w:gridCol w:w="580"/>
        <w:gridCol w:w="475"/>
        <w:gridCol w:w="1636"/>
        <w:gridCol w:w="1795"/>
        <w:gridCol w:w="633"/>
        <w:gridCol w:w="6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1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118"/>
    <w:bookmarkStart w:id="119" w:name="bairro-f-03"/>
    <w:p>
      <w:pPr>
        <w:pStyle w:val="Heading2"/>
      </w:pPr>
      <w:r>
        <w:t xml:space="preserve">Bairro F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2"/>
        <w:gridCol w:w="599"/>
        <w:gridCol w:w="283"/>
        <w:gridCol w:w="347"/>
        <w:gridCol w:w="820"/>
        <w:gridCol w:w="3407"/>
        <w:gridCol w:w="1451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1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119"/>
    <w:bookmarkStart w:id="120" w:name="boquisso-04"/>
    <w:p>
      <w:pPr>
        <w:pStyle w:val="Heading2"/>
      </w:pPr>
      <w:r>
        <w:t xml:space="preserve">Boquisso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25"/>
        <w:gridCol w:w="231"/>
        <w:gridCol w:w="2176"/>
        <w:gridCol w:w="208"/>
        <w:gridCol w:w="2454"/>
        <w:gridCol w:w="1482"/>
        <w:gridCol w:w="277"/>
        <w:gridCol w:w="2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1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2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3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4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5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6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ORQUE D NOVA NO BAIRRO E N TEM NINGUDMNPARA PERGUNTAR DE ACORDO COM A SENHOR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7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8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9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0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1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</w:tbl>
    <w:p>
      <w:r>
        <w:br w:type="page"/>
      </w:r>
    </w:p>
    <w:bookmarkEnd w:id="120"/>
    <w:bookmarkStart w:id="121" w:name="bunhica-05"/>
    <w:p>
      <w:pPr>
        <w:pStyle w:val="Heading2"/>
      </w:pPr>
      <w:r>
        <w:t xml:space="preserve">Bunhica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6"/>
        <w:gridCol w:w="1037"/>
        <w:gridCol w:w="345"/>
        <w:gridCol w:w="380"/>
        <w:gridCol w:w="830"/>
        <w:gridCol w:w="2870"/>
        <w:gridCol w:w="1348"/>
        <w:gridCol w:w="415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1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2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3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4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</w:tbl>
    <w:p>
      <w:r>
        <w:br w:type="page"/>
      </w:r>
    </w:p>
    <w:bookmarkEnd w:id="121"/>
    <w:bookmarkStart w:id="122" w:name="bunhissa-06"/>
    <w:p>
      <w:pPr>
        <w:pStyle w:val="Heading2"/>
      </w:pPr>
      <w:r>
        <w:t xml:space="preserve">Bunhissa ( 0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6"/>
        <w:gridCol w:w="824"/>
        <w:gridCol w:w="412"/>
        <w:gridCol w:w="503"/>
        <w:gridCol w:w="915"/>
        <w:gridCol w:w="2517"/>
        <w:gridCol w:w="1281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</w:tbl>
    <w:p>
      <w:r>
        <w:br w:type="page"/>
      </w:r>
    </w:p>
    <w:bookmarkEnd w:id="122"/>
    <w:bookmarkStart w:id="123" w:name="cikuama-07"/>
    <w:p>
      <w:pPr>
        <w:pStyle w:val="Heading2"/>
      </w:pPr>
      <w:r>
        <w:t xml:space="preserve">Cikuama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263"/>
        <w:gridCol w:w="485"/>
        <w:gridCol w:w="534"/>
        <w:gridCol w:w="534"/>
        <w:gridCol w:w="2526"/>
        <w:gridCol w:w="1020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1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2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123"/>
    <w:bookmarkStart w:id="124" w:name="congolote-08"/>
    <w:p>
      <w:pPr>
        <w:pStyle w:val="Heading2"/>
      </w:pPr>
      <w:r>
        <w:t xml:space="preserve">Congolote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22"/>
        <w:gridCol w:w="232"/>
        <w:gridCol w:w="283"/>
        <w:gridCol w:w="670"/>
        <w:gridCol w:w="3069"/>
        <w:gridCol w:w="2115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1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2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3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4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5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6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7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8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0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1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2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3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</w:tbl>
    <w:p>
      <w:r>
        <w:br w:type="page"/>
      </w:r>
    </w:p>
    <w:bookmarkEnd w:id="124"/>
    <w:bookmarkStart w:id="125" w:name="fomento-09"/>
    <w:p>
      <w:pPr>
        <w:pStyle w:val="Heading2"/>
      </w:pPr>
      <w:r>
        <w:t xml:space="preserve">Fomento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548"/>
        <w:gridCol w:w="442"/>
        <w:gridCol w:w="486"/>
        <w:gridCol w:w="1150"/>
        <w:gridCol w:w="1592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2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3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4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</w:tbl>
    <w:p>
      <w:r>
        <w:br w:type="page"/>
      </w:r>
    </w:p>
    <w:bookmarkEnd w:id="125"/>
    <w:bookmarkStart w:id="126" w:name="golhoza-10"/>
    <w:p>
      <w:pPr>
        <w:pStyle w:val="Heading2"/>
      </w:pPr>
      <w:r>
        <w:t xml:space="preserve">Golhoza ( 1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530"/>
        <w:gridCol w:w="367"/>
        <w:gridCol w:w="449"/>
        <w:gridCol w:w="367"/>
        <w:gridCol w:w="2612"/>
        <w:gridCol w:w="2286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1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</w:tbl>
    <w:p>
      <w:r>
        <w:br w:type="page"/>
      </w:r>
    </w:p>
    <w:bookmarkEnd w:id="126"/>
    <w:bookmarkStart w:id="127" w:name="guava-11"/>
    <w:p>
      <w:pPr>
        <w:pStyle w:val="Heading2"/>
      </w:pPr>
      <w:r>
        <w:t xml:space="preserve">Guav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1"/>
        <w:gridCol w:w="1173"/>
        <w:gridCol w:w="488"/>
        <w:gridCol w:w="537"/>
        <w:gridCol w:w="440"/>
        <w:gridCol w:w="684"/>
        <w:gridCol w:w="3031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6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1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</w:tbl>
    <w:p>
      <w:r>
        <w:br w:type="page"/>
      </w:r>
    </w:p>
    <w:bookmarkEnd w:id="127"/>
    <w:bookmarkStart w:id="128" w:name="infulene-12"/>
    <w:p>
      <w:pPr>
        <w:pStyle w:val="Heading2"/>
      </w:pPr>
      <w:r>
        <w:t xml:space="preserve">Infulene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6"/>
        <w:gridCol w:w="931"/>
        <w:gridCol w:w="245"/>
        <w:gridCol w:w="269"/>
        <w:gridCol w:w="760"/>
        <w:gridCol w:w="2623"/>
        <w:gridCol w:w="2304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1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2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3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4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5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6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8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9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</w:tbl>
    <w:p>
      <w:r>
        <w:br w:type="page"/>
      </w:r>
    </w:p>
    <w:bookmarkEnd w:id="128"/>
    <w:bookmarkStart w:id="129" w:name="intaca-13"/>
    <w:p>
      <w:pPr>
        <w:pStyle w:val="Heading2"/>
      </w:pPr>
      <w:r>
        <w:t xml:space="preserve">Intaca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925"/>
        <w:gridCol w:w="257"/>
        <w:gridCol w:w="282"/>
        <w:gridCol w:w="591"/>
        <w:gridCol w:w="3754"/>
        <w:gridCol w:w="128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1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2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3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4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5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6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9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0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1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</w:tbl>
    <w:p>
      <w:r>
        <w:br w:type="page"/>
      </w:r>
    </w:p>
    <w:bookmarkEnd w:id="129"/>
    <w:bookmarkStart w:id="130" w:name="jonate-14"/>
    <w:p>
      <w:pPr>
        <w:pStyle w:val="Heading2"/>
      </w:pPr>
      <w:r>
        <w:t xml:space="preserve">Jonate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1"/>
        <w:gridCol w:w="1431"/>
        <w:gridCol w:w="477"/>
        <w:gridCol w:w="524"/>
        <w:gridCol w:w="429"/>
        <w:gridCol w:w="1765"/>
        <w:gridCol w:w="1717"/>
        <w:gridCol w:w="620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1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130"/>
    <w:bookmarkStart w:id="131" w:name="khobe-15"/>
    <w:p>
      <w:pPr>
        <w:pStyle w:val="Heading2"/>
      </w:pPr>
      <w:r>
        <w:t xml:space="preserve">Khobe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913"/>
        <w:gridCol w:w="338"/>
        <w:gridCol w:w="372"/>
        <w:gridCol w:w="473"/>
        <w:gridCol w:w="3113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1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2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3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4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5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31"/>
    <w:bookmarkStart w:id="132" w:name="km-15-16"/>
    <w:p>
      <w:pPr>
        <w:pStyle w:val="Heading2"/>
      </w:pPr>
      <w:r>
        <w:t xml:space="preserve">Km 15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3"/>
        <w:gridCol w:w="1097"/>
        <w:gridCol w:w="392"/>
        <w:gridCol w:w="548"/>
        <w:gridCol w:w="352"/>
        <w:gridCol w:w="2078"/>
        <w:gridCol w:w="2195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1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UARTEIRAO 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3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</w:tbl>
    <w:p>
      <w:r>
        <w:br w:type="page"/>
      </w:r>
    </w:p>
    <w:bookmarkEnd w:id="132"/>
    <w:bookmarkStart w:id="133" w:name="liberdade-17"/>
    <w:p>
      <w:pPr>
        <w:pStyle w:val="Heading2"/>
      </w:pPr>
      <w:r>
        <w:t xml:space="preserve">Liberdad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08"/>
        <w:gridCol w:w="278"/>
        <w:gridCol w:w="306"/>
        <w:gridCol w:w="808"/>
        <w:gridCol w:w="2705"/>
        <w:gridCol w:w="2119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1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2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3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4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5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6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7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8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9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0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1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2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3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4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5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6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33"/>
    <w:bookmarkStart w:id="134" w:name="machava-18"/>
    <w:p>
      <w:pPr>
        <w:pStyle w:val="Heading2"/>
      </w:pPr>
      <w:r>
        <w:t xml:space="preserve">Machava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829"/>
        <w:gridCol w:w="197"/>
        <w:gridCol w:w="217"/>
        <w:gridCol w:w="572"/>
        <w:gridCol w:w="2014"/>
        <w:gridCol w:w="3456"/>
        <w:gridCol w:w="237"/>
        <w:gridCol w:w="2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1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2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3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4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5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6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7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 VICTOR SANDRAMO NGO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8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9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0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</w:tbl>
    <w:p>
      <w:r>
        <w:br w:type="page"/>
      </w:r>
    </w:p>
    <w:bookmarkEnd w:id="134"/>
    <w:bookmarkStart w:id="135" w:name="malhampsane-19"/>
    <w:p>
      <w:pPr>
        <w:pStyle w:val="Heading2"/>
      </w:pPr>
      <w:r>
        <w:t xml:space="preserve">Malhampsane ( 1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1"/>
        <w:gridCol w:w="995"/>
        <w:gridCol w:w="414"/>
        <w:gridCol w:w="539"/>
        <w:gridCol w:w="663"/>
        <w:gridCol w:w="1865"/>
        <w:gridCol w:w="2114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1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2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3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4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135"/>
    <w:bookmarkStart w:id="136" w:name="mali-20"/>
    <w:p>
      <w:pPr>
        <w:pStyle w:val="Heading2"/>
      </w:pPr>
      <w:r>
        <w:t xml:space="preserve">Mali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825"/>
        <w:gridCol w:w="371"/>
        <w:gridCol w:w="453"/>
        <w:gridCol w:w="371"/>
        <w:gridCol w:w="3795"/>
        <w:gridCol w:w="783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1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136"/>
    <w:bookmarkStart w:id="137" w:name="manjave-21"/>
    <w:p>
      <w:pPr>
        <w:pStyle w:val="Heading2"/>
      </w:pPr>
      <w:r>
        <w:t xml:space="preserve">Manjave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7"/>
        <w:gridCol w:w="1029"/>
        <w:gridCol w:w="402"/>
        <w:gridCol w:w="492"/>
        <w:gridCol w:w="402"/>
        <w:gridCol w:w="2595"/>
        <w:gridCol w:w="1566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1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137"/>
    <w:bookmarkStart w:id="138" w:name="matibwana-22"/>
    <w:p>
      <w:pPr>
        <w:pStyle w:val="Heading2"/>
      </w:pPr>
      <w:r>
        <w:t xml:space="preserve">Matibwan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720"/>
        <w:gridCol w:w="294"/>
        <w:gridCol w:w="360"/>
        <w:gridCol w:w="294"/>
        <w:gridCol w:w="3730"/>
        <w:gridCol w:w="1472"/>
        <w:gridCol w:w="392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1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2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138"/>
    <w:bookmarkStart w:id="139" w:name="matlhemele-23"/>
    <w:p>
      <w:pPr>
        <w:pStyle w:val="Heading2"/>
      </w:pPr>
      <w:r>
        <w:t xml:space="preserve">Matlhemele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5"/>
        <w:gridCol w:w="798"/>
        <w:gridCol w:w="276"/>
        <w:gridCol w:w="337"/>
        <w:gridCol w:w="736"/>
        <w:gridCol w:w="2977"/>
        <w:gridCol w:w="1811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3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5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</w:tbl>
    <w:p>
      <w:r>
        <w:br w:type="page"/>
      </w:r>
    </w:p>
    <w:bookmarkEnd w:id="139"/>
    <w:bookmarkStart w:id="140" w:name="matlidlana-24"/>
    <w:p>
      <w:pPr>
        <w:pStyle w:val="Heading2"/>
      </w:pPr>
      <w:r>
        <w:t xml:space="preserve">Matlidlan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65"/>
        <w:gridCol w:w="1414"/>
        <w:gridCol w:w="636"/>
        <w:gridCol w:w="777"/>
        <w:gridCol w:w="636"/>
        <w:gridCol w:w="777"/>
        <w:gridCol w:w="1343"/>
        <w:gridCol w:w="919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401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</w:tbl>
    <w:p>
      <w:r>
        <w:br w:type="page"/>
      </w:r>
    </w:p>
    <w:bookmarkEnd w:id="140"/>
    <w:bookmarkStart w:id="141" w:name="matola-a-25"/>
    <w:p>
      <w:pPr>
        <w:pStyle w:val="Heading2"/>
      </w:pPr>
      <w:r>
        <w:t xml:space="preserve">Matola A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14"/>
        <w:gridCol w:w="246"/>
        <w:gridCol w:w="296"/>
        <w:gridCol w:w="715"/>
        <w:gridCol w:w="3774"/>
        <w:gridCol w:w="1282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1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2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3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4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5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6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7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8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9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10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</w:tbl>
    <w:p>
      <w:r>
        <w:br w:type="page"/>
      </w:r>
    </w:p>
    <w:bookmarkEnd w:id="141"/>
    <w:bookmarkStart w:id="142" w:name="matola-b-26"/>
    <w:p>
      <w:pPr>
        <w:pStyle w:val="Heading2"/>
      </w:pPr>
      <w:r>
        <w:t xml:space="preserve">Matola B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2"/>
        <w:gridCol w:w="1300"/>
        <w:gridCol w:w="531"/>
        <w:gridCol w:w="650"/>
        <w:gridCol w:w="1477"/>
        <w:gridCol w:w="945"/>
        <w:gridCol w:w="1122"/>
        <w:gridCol w:w="709"/>
        <w:gridCol w:w="7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601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142"/>
    <w:bookmarkStart w:id="143" w:name="matola-c-27"/>
    <w:p>
      <w:pPr>
        <w:pStyle w:val="Heading2"/>
      </w:pPr>
      <w:r>
        <w:t xml:space="preserve">Matola C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657"/>
        <w:gridCol w:w="263"/>
        <w:gridCol w:w="289"/>
        <w:gridCol w:w="763"/>
        <w:gridCol w:w="3499"/>
        <w:gridCol w:w="1605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1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2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3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4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5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</w:tbl>
    <w:p>
      <w:r>
        <w:br w:type="page"/>
      </w:r>
    </w:p>
    <w:bookmarkEnd w:id="143"/>
    <w:bookmarkStart w:id="144" w:name="matola-d-28"/>
    <w:p>
      <w:pPr>
        <w:pStyle w:val="Heading2"/>
      </w:pPr>
      <w:r>
        <w:t xml:space="preserve">Matola D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521"/>
        <w:gridCol w:w="573"/>
        <w:gridCol w:w="885"/>
        <w:gridCol w:w="1771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1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2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144"/>
    <w:bookmarkStart w:id="145" w:name="matola-f-29"/>
    <w:p>
      <w:pPr>
        <w:pStyle w:val="Heading2"/>
      </w:pPr>
      <w:r>
        <w:t xml:space="preserve">Matola F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895"/>
        <w:gridCol w:w="358"/>
        <w:gridCol w:w="394"/>
        <w:gridCol w:w="967"/>
        <w:gridCol w:w="2472"/>
        <w:gridCol w:w="1684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1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2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3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4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145"/>
    <w:bookmarkStart w:id="146" w:name="matola-gare-30"/>
    <w:p>
      <w:pPr>
        <w:pStyle w:val="Heading2"/>
      </w:pPr>
      <w:r>
        <w:t xml:space="preserve">Matola Gare ( 3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0"/>
        <w:gridCol w:w="1205"/>
        <w:gridCol w:w="325"/>
        <w:gridCol w:w="358"/>
        <w:gridCol w:w="1010"/>
        <w:gridCol w:w="2085"/>
        <w:gridCol w:w="1890"/>
        <w:gridCol w:w="391"/>
        <w:gridCol w:w="3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1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3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4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5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6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7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8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9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</w:tbl>
    <w:p>
      <w:r>
        <w:br w:type="page"/>
      </w:r>
    </w:p>
    <w:bookmarkEnd w:id="146"/>
    <w:bookmarkStart w:id="147" w:name="matola-h-31"/>
    <w:p>
      <w:pPr>
        <w:pStyle w:val="Heading2"/>
      </w:pPr>
      <w:r>
        <w:t xml:space="preserve">Matola H ( 3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9"/>
        <w:gridCol w:w="1235"/>
        <w:gridCol w:w="505"/>
        <w:gridCol w:w="617"/>
        <w:gridCol w:w="505"/>
        <w:gridCol w:w="2190"/>
        <w:gridCol w:w="1067"/>
        <w:gridCol w:w="674"/>
        <w:gridCol w:w="6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101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147"/>
    <w:bookmarkStart w:id="148" w:name="matola-j-32"/>
    <w:p>
      <w:pPr>
        <w:pStyle w:val="Heading2"/>
      </w:pPr>
      <w:r>
        <w:t xml:space="preserve">Matola J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118"/>
        <w:gridCol w:w="465"/>
        <w:gridCol w:w="512"/>
        <w:gridCol w:w="465"/>
        <w:gridCol w:w="1816"/>
        <w:gridCol w:w="2049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1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2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148"/>
    <w:bookmarkStart w:id="149" w:name="matola-rio-33"/>
    <w:p>
      <w:pPr>
        <w:pStyle w:val="Heading2"/>
      </w:pPr>
      <w:r>
        <w:t xml:space="preserve">Matola Rio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468"/>
        <w:gridCol w:w="573"/>
        <w:gridCol w:w="468"/>
        <w:gridCol w:w="1563"/>
        <w:gridCol w:w="1719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1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2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3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49"/>
    <w:bookmarkStart w:id="150" w:name="mavoco-34"/>
    <w:p>
      <w:pPr>
        <w:pStyle w:val="Heading2"/>
      </w:pPr>
      <w:r>
        <w:t xml:space="preserve">Mavoco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744"/>
        <w:gridCol w:w="304"/>
        <w:gridCol w:w="372"/>
        <w:gridCol w:w="304"/>
        <w:gridCol w:w="3486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401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150"/>
    <w:bookmarkStart w:id="151" w:name="mossumbuluku-35"/>
    <w:p>
      <w:pPr>
        <w:pStyle w:val="Heading2"/>
      </w:pPr>
      <w:r>
        <w:t xml:space="preserve">Mossumbuluku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1156"/>
        <w:gridCol w:w="444"/>
        <w:gridCol w:w="489"/>
        <w:gridCol w:w="756"/>
        <w:gridCol w:w="2491"/>
        <w:gridCol w:w="115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1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2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151"/>
    <w:bookmarkStart w:id="152" w:name="mozal-36"/>
    <w:p>
      <w:pPr>
        <w:pStyle w:val="Heading2"/>
      </w:pPr>
      <w:r>
        <w:t xml:space="preserve">Mozal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574"/>
        <w:gridCol w:w="272"/>
        <w:gridCol w:w="332"/>
        <w:gridCol w:w="272"/>
        <w:gridCol w:w="3597"/>
        <w:gridCol w:w="1904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1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2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3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4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</w:tbl>
    <w:p>
      <w:r>
        <w:br w:type="page"/>
      </w:r>
    </w:p>
    <w:bookmarkEnd w:id="152"/>
    <w:bookmarkStart w:id="153" w:name="mucatine-37"/>
    <w:p>
      <w:pPr>
        <w:pStyle w:val="Heading2"/>
      </w:pPr>
      <w:r>
        <w:t xml:space="preserve">Mucatine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22"/>
        <w:gridCol w:w="394"/>
        <w:gridCol w:w="322"/>
        <w:gridCol w:w="2795"/>
        <w:gridCol w:w="2150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1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2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153"/>
    <w:bookmarkStart w:id="154" w:name="muhalaze-38"/>
    <w:p>
      <w:pPr>
        <w:pStyle w:val="Heading2"/>
      </w:pPr>
      <w:r>
        <w:t xml:space="preserve">Muhalaze ( 38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2"/>
        <w:gridCol w:w="637"/>
        <w:gridCol w:w="227"/>
        <w:gridCol w:w="250"/>
        <w:gridCol w:w="796"/>
        <w:gridCol w:w="3413"/>
        <w:gridCol w:w="1866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2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3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4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5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6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8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9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0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1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2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3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4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5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6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</w:tbl>
    <w:p>
      <w:r>
        <w:br w:type="page"/>
      </w:r>
    </w:p>
    <w:bookmarkEnd w:id="154"/>
    <w:bookmarkStart w:id="155" w:name="mulotana-39"/>
    <w:p>
      <w:pPr>
        <w:pStyle w:val="Heading2"/>
      </w:pPr>
      <w:r>
        <w:t xml:space="preserve">Mulotan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875"/>
        <w:gridCol w:w="393"/>
        <w:gridCol w:w="481"/>
        <w:gridCol w:w="393"/>
        <w:gridCol w:w="2537"/>
        <w:gridCol w:w="183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901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155"/>
    <w:bookmarkStart w:id="156" w:name="mussumbuluko-40"/>
    <w:p>
      <w:pPr>
        <w:pStyle w:val="Heading2"/>
      </w:pPr>
      <w:r>
        <w:t xml:space="preserve">Mussumbuluko ( 4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8"/>
        <w:gridCol w:w="1016"/>
        <w:gridCol w:w="481"/>
        <w:gridCol w:w="588"/>
        <w:gridCol w:w="1391"/>
        <w:gridCol w:w="1712"/>
        <w:gridCol w:w="1016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001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</w:tbl>
    <w:p>
      <w:r>
        <w:br w:type="page"/>
      </w:r>
    </w:p>
    <w:bookmarkEnd w:id="156"/>
    <w:bookmarkStart w:id="157" w:name="ndlavela-41"/>
    <w:p>
      <w:pPr>
        <w:pStyle w:val="Heading2"/>
      </w:pPr>
      <w:r>
        <w:t xml:space="preserve">Ndlavela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777"/>
        <w:gridCol w:w="298"/>
        <w:gridCol w:w="328"/>
        <w:gridCol w:w="747"/>
        <w:gridCol w:w="2899"/>
        <w:gridCol w:w="1912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1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2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3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4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5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6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7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8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9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57"/>
    <w:bookmarkStart w:id="158" w:name="ngolhoza-42"/>
    <w:p>
      <w:pPr>
        <w:pStyle w:val="Heading2"/>
      </w:pPr>
      <w:r>
        <w:t xml:space="preserve">Ngolhoza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5"/>
        <w:gridCol w:w="1173"/>
        <w:gridCol w:w="377"/>
        <w:gridCol w:w="460"/>
        <w:gridCol w:w="544"/>
        <w:gridCol w:w="2011"/>
        <w:gridCol w:w="2011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1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2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</w:tbl>
    <w:p>
      <w:r>
        <w:br w:type="page"/>
      </w:r>
    </w:p>
    <w:bookmarkEnd w:id="158"/>
    <w:bookmarkStart w:id="159" w:name="patrice-lumumba-43"/>
    <w:p>
      <w:pPr>
        <w:pStyle w:val="Heading2"/>
      </w:pPr>
      <w:r>
        <w:t xml:space="preserve">Patrice Lumumba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92"/>
        <w:gridCol w:w="273"/>
        <w:gridCol w:w="300"/>
        <w:gridCol w:w="573"/>
        <w:gridCol w:w="3714"/>
        <w:gridCol w:w="1392"/>
        <w:gridCol w:w="327"/>
        <w:gridCol w:w="32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1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2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5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8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0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2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</w:tbl>
    <w:p>
      <w:r>
        <w:br w:type="page"/>
      </w:r>
    </w:p>
    <w:bookmarkEnd w:id="159"/>
    <w:bookmarkStart w:id="160" w:name="s.-damanso-44"/>
    <w:p>
      <w:pPr>
        <w:pStyle w:val="Heading2"/>
      </w:pPr>
      <w:r>
        <w:t xml:space="preserve">S. Damanso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480"/>
        <w:gridCol w:w="254"/>
        <w:gridCol w:w="311"/>
        <w:gridCol w:w="254"/>
        <w:gridCol w:w="3309"/>
        <w:gridCol w:w="2404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2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60"/>
    <w:bookmarkStart w:id="161" w:name="santa-isabel-45"/>
    <w:p>
      <w:pPr>
        <w:pStyle w:val="Heading2"/>
      </w:pPr>
      <w:r>
        <w:t xml:space="preserve">Santa Isabel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17"/>
        <w:gridCol w:w="282"/>
        <w:gridCol w:w="345"/>
        <w:gridCol w:w="282"/>
        <w:gridCol w:w="2954"/>
        <w:gridCol w:w="2231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1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2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3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5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161"/>
    <w:bookmarkStart w:id="162" w:name="sao-damasio-46"/>
    <w:p>
      <w:pPr>
        <w:pStyle w:val="Heading2"/>
      </w:pPr>
      <w:r>
        <w:t xml:space="preserve">Sao Damasio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8"/>
        <w:gridCol w:w="1584"/>
        <w:gridCol w:w="459"/>
        <w:gridCol w:w="562"/>
        <w:gridCol w:w="459"/>
        <w:gridCol w:w="1992"/>
        <w:gridCol w:w="1226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601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162"/>
    <w:bookmarkStart w:id="163" w:name="sem-bairro-47"/>
    <w:p>
      <w:pPr>
        <w:pStyle w:val="Heading2"/>
      </w:pPr>
      <w:r>
        <w:t xml:space="preserve">Sem Bairro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8"/>
        <w:gridCol w:w="1013"/>
        <w:gridCol w:w="414"/>
        <w:gridCol w:w="506"/>
        <w:gridCol w:w="1151"/>
        <w:gridCol w:w="2486"/>
        <w:gridCol w:w="874"/>
        <w:gridCol w:w="552"/>
        <w:gridCol w:w="5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706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163"/>
    <w:bookmarkStart w:id="164" w:name="sidwava-48"/>
    <w:p>
      <w:pPr>
        <w:pStyle w:val="Heading2"/>
      </w:pPr>
      <w:r>
        <w:t xml:space="preserve">Sidwava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0"/>
        <w:gridCol w:w="1320"/>
        <w:gridCol w:w="540"/>
        <w:gridCol w:w="660"/>
        <w:gridCol w:w="540"/>
        <w:gridCol w:w="1380"/>
        <w:gridCol w:w="15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1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2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</w:tbl>
    <w:p>
      <w:r>
        <w:br w:type="page"/>
      </w:r>
    </w:p>
    <w:bookmarkEnd w:id="164"/>
    <w:bookmarkStart w:id="165" w:name="t-3-49"/>
    <w:p>
      <w:pPr>
        <w:pStyle w:val="Heading2"/>
      </w:pPr>
      <w:r>
        <w:t xml:space="preserve">T-3 ( 4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6"/>
        <w:gridCol w:w="688"/>
        <w:gridCol w:w="245"/>
        <w:gridCol w:w="270"/>
        <w:gridCol w:w="590"/>
        <w:gridCol w:w="4132"/>
        <w:gridCol w:w="1205"/>
        <w:gridCol w:w="295"/>
        <w:gridCol w:w="2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1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2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3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65"/>
    <w:bookmarkStart w:id="166" w:name="tchumene-2-50"/>
    <w:p>
      <w:pPr>
        <w:pStyle w:val="Heading2"/>
      </w:pPr>
      <w:r>
        <w:t xml:space="preserve">Tchumene 2 ( 5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443"/>
        <w:gridCol w:w="1716"/>
        <w:gridCol w:w="498"/>
        <w:gridCol w:w="609"/>
        <w:gridCol w:w="498"/>
        <w:gridCol w:w="1883"/>
        <w:gridCol w:w="1052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001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66"/>
    <w:bookmarkStart w:id="167" w:name="tenga-51"/>
    <w:p>
      <w:pPr>
        <w:pStyle w:val="Heading2"/>
      </w:pPr>
      <w:r>
        <w:t xml:space="preserve">Tenga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38"/>
        <w:gridCol w:w="445"/>
        <w:gridCol w:w="544"/>
        <w:gridCol w:w="445"/>
        <w:gridCol w:w="1386"/>
        <w:gridCol w:w="2376"/>
        <w:gridCol w:w="594"/>
        <w:gridCol w:w="5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2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3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</w:tbl>
    <w:p>
      <w:r>
        <w:br w:type="page"/>
      </w:r>
    </w:p>
    <w:bookmarkEnd w:id="167"/>
    <w:bookmarkStart w:id="168" w:name="trevo-52"/>
    <w:p>
      <w:pPr>
        <w:pStyle w:val="Heading2"/>
      </w:pPr>
      <w:r>
        <w:t xml:space="preserve">Trevo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812"/>
        <w:gridCol w:w="338"/>
        <w:gridCol w:w="372"/>
        <w:gridCol w:w="304"/>
        <w:gridCol w:w="1489"/>
        <w:gridCol w:w="3520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201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168"/>
    <w:bookmarkStart w:id="169" w:name="tsalala-53"/>
    <w:p>
      <w:pPr>
        <w:pStyle w:val="Heading2"/>
      </w:pPr>
      <w:r>
        <w:t xml:space="preserve">Tsalala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883"/>
        <w:gridCol w:w="294"/>
        <w:gridCol w:w="323"/>
        <w:gridCol w:w="883"/>
        <w:gridCol w:w="2443"/>
        <w:gridCol w:w="2149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1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2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3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4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5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6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7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69"/>
    <w:bookmarkStart w:id="170" w:name="unidade-d-54"/>
    <w:p>
      <w:pPr>
        <w:pStyle w:val="Heading2"/>
      </w:pPr>
      <w:r>
        <w:t xml:space="preserve">Unidade D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6"/>
        <w:gridCol w:w="1218"/>
        <w:gridCol w:w="456"/>
        <w:gridCol w:w="558"/>
        <w:gridCol w:w="456"/>
        <w:gridCol w:w="1776"/>
        <w:gridCol w:w="1827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401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170"/>
    <w:bookmarkStart w:id="171" w:name="unidade-h-55"/>
    <w:p>
      <w:pPr>
        <w:pStyle w:val="Heading2"/>
      </w:pPr>
      <w:r>
        <w:t xml:space="preserve">Unidade H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849"/>
        <w:gridCol w:w="347"/>
        <w:gridCol w:w="424"/>
        <w:gridCol w:w="347"/>
        <w:gridCol w:w="3979"/>
        <w:gridCol w:w="734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501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171"/>
    <w:bookmarkStart w:id="172" w:name="xiboene-56"/>
    <w:p>
      <w:pPr>
        <w:pStyle w:val="Heading2"/>
      </w:pPr>
      <w:r>
        <w:t xml:space="preserve">Xiboene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253"/>
        <w:gridCol w:w="512"/>
        <w:gridCol w:w="626"/>
        <w:gridCol w:w="512"/>
        <w:gridCol w:w="1880"/>
        <w:gridCol w:w="1310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601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172"/>
    <w:bookmarkStart w:id="173" w:name="zavala-t3-57"/>
    <w:p>
      <w:pPr>
        <w:pStyle w:val="Heading2"/>
      </w:pPr>
      <w:r>
        <w:t xml:space="preserve">Zavala T3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11"/>
        <w:gridCol w:w="474"/>
        <w:gridCol w:w="521"/>
        <w:gridCol w:w="616"/>
        <w:gridCol w:w="3177"/>
        <w:gridCol w:w="901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701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</w:tbl>
    <w:p>
      <w:r>
        <w:br w:type="page"/>
      </w:r>
    </w:p>
    <w:bookmarkEnd w:id="173"/>
    <w:bookmarkStart w:id="174" w:name="zilinga-58"/>
    <w:p>
      <w:pPr>
        <w:pStyle w:val="Heading2"/>
      </w:pPr>
      <w:r>
        <w:t xml:space="preserve">Ziling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6"/>
        <w:gridCol w:w="409"/>
        <w:gridCol w:w="546"/>
        <w:gridCol w:w="409"/>
        <w:gridCol w:w="3004"/>
        <w:gridCol w:w="1046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801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174"/>
    <w:bookmarkStart w:id="175" w:name="zona-verde-59"/>
    <w:p>
      <w:pPr>
        <w:pStyle w:val="Heading2"/>
      </w:pPr>
      <w:r>
        <w:t xml:space="preserve">Zona Verde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680"/>
        <w:gridCol w:w="272"/>
        <w:gridCol w:w="299"/>
        <w:gridCol w:w="680"/>
        <w:gridCol w:w="3402"/>
        <w:gridCol w:w="171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1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2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3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4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5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6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7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8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9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75"/>
    <w:bookmarkEnd w:id="176"/>
    <w:bookmarkStart w:id="207" w:name="beira-01-1"/>
    <w:p>
      <w:pPr>
        <w:pStyle w:val="Heading1"/>
      </w:pPr>
      <w:r>
        <w:t xml:space="preserve">Beira ( 01 )</w:t>
      </w:r>
    </w:p>
    <w:bookmarkStart w:id="177" w:name="mascarenha-01-1"/>
    <w:p>
      <w:pPr>
        <w:pStyle w:val="Heading2"/>
      </w:pPr>
      <w:r>
        <w:t xml:space="preserve">109 Mascarenh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3"/>
        <w:gridCol w:w="929"/>
        <w:gridCol w:w="363"/>
        <w:gridCol w:w="444"/>
        <w:gridCol w:w="444"/>
        <w:gridCol w:w="3677"/>
        <w:gridCol w:w="767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1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177"/>
    <w:bookmarkStart w:id="178" w:name="chanhisse-02-1"/>
    <w:p>
      <w:pPr>
        <w:pStyle w:val="Heading2"/>
      </w:pPr>
      <w:r>
        <w:t xml:space="preserve">4 Chanhisse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277"/>
        <w:gridCol w:w="383"/>
        <w:gridCol w:w="468"/>
        <w:gridCol w:w="383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1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178"/>
    <w:bookmarkStart w:id="179" w:name="bambu-03-1"/>
    <w:p>
      <w:pPr>
        <w:pStyle w:val="Heading2"/>
      </w:pPr>
      <w:r>
        <w:t xml:space="preserve">Bambu ( 0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903"/>
        <w:gridCol w:w="387"/>
        <w:gridCol w:w="473"/>
        <w:gridCol w:w="387"/>
        <w:gridCol w:w="3572"/>
        <w:gridCol w:w="817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179"/>
    <w:bookmarkStart w:id="180" w:name="buzi-04-1"/>
    <w:p>
      <w:pPr>
        <w:pStyle w:val="Heading2"/>
      </w:pPr>
      <w:r>
        <w:t xml:space="preserve">Buzi ( 0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8"/>
        <w:gridCol w:w="1060"/>
        <w:gridCol w:w="623"/>
        <w:gridCol w:w="685"/>
        <w:gridCol w:w="561"/>
        <w:gridCol w:w="1559"/>
        <w:gridCol w:w="1559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1</w:t>
            </w:r>
          </w:p>
        </w:tc>
        <w:tc>
          <w:p>
            <w:pPr>
              <w:pStyle w:val="Compact"/>
              <w:jc w:val="left"/>
            </w:pPr>
            <w:r>
              <w:t xml:space="preserve">MEQUE COSTA ZU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MASSA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SIDENCIAS NGOMA LOUNGE</w:t>
            </w:r>
          </w:p>
        </w:tc>
        <w:tc>
          <w:p>
            <w:pPr>
              <w:pStyle w:val="Compact"/>
              <w:jc w:val="left"/>
            </w:pPr>
            <w:r>
              <w:t xml:space="preserve">TERMINAL DE BUZI NA VILA</w:t>
            </w:r>
          </w:p>
        </w:tc>
        <w:tc>
          <w:p>
            <w:pPr>
              <w:pStyle w:val="Compact"/>
              <w:jc w:val="left"/>
            </w:pPr>
            <w:r>
              <w:t xml:space="preserve">845-596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80"/>
    <w:bookmarkStart w:id="181" w:name="chipangara-1-05-1"/>
    <w:p>
      <w:pPr>
        <w:pStyle w:val="Heading2"/>
      </w:pPr>
      <w:r>
        <w:t xml:space="preserve">Chipangara 1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29"/>
        <w:gridCol w:w="267"/>
        <w:gridCol w:w="294"/>
        <w:gridCol w:w="749"/>
        <w:gridCol w:w="2408"/>
        <w:gridCol w:w="2515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1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2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3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4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5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6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7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8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9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0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1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</w:tbl>
    <w:p>
      <w:r>
        <w:br w:type="page"/>
      </w:r>
    </w:p>
    <w:bookmarkEnd w:id="181"/>
    <w:bookmarkStart w:id="182" w:name="chipangara-2-06-1"/>
    <w:p>
      <w:pPr>
        <w:pStyle w:val="Heading2"/>
      </w:pPr>
      <w:r>
        <w:t xml:space="preserve">Chipangara 2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1"/>
        <w:gridCol w:w="656"/>
        <w:gridCol w:w="226"/>
        <w:gridCol w:w="429"/>
        <w:gridCol w:w="633"/>
        <w:gridCol w:w="3190"/>
        <w:gridCol w:w="2059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1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A</w:t>
            </w:r>
          </w:p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3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5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6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7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0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1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2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3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4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6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7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8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9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0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1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2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3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4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5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6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7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8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9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</w:tbl>
    <w:p>
      <w:r>
        <w:br w:type="page"/>
      </w:r>
    </w:p>
    <w:bookmarkEnd w:id="182"/>
    <w:bookmarkStart w:id="183" w:name="chota-07-1"/>
    <w:p>
      <w:pPr>
        <w:pStyle w:val="Heading2"/>
      </w:pPr>
      <w:r>
        <w:t xml:space="preserve">Chota ( 07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72"/>
        <w:gridCol w:w="348"/>
        <w:gridCol w:w="628"/>
        <w:gridCol w:w="453"/>
        <w:gridCol w:w="2337"/>
        <w:gridCol w:w="2163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1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2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3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</w:tbl>
    <w:p>
      <w:r>
        <w:br w:type="page"/>
      </w:r>
    </w:p>
    <w:bookmarkEnd w:id="183"/>
    <w:bookmarkStart w:id="184" w:name="decimo-bairro-08-1"/>
    <w:p>
      <w:pPr>
        <w:pStyle w:val="Heading2"/>
      </w:pPr>
      <w:r>
        <w:t xml:space="preserve">Decimo Bairr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6"/>
        <w:gridCol w:w="862"/>
        <w:gridCol w:w="277"/>
        <w:gridCol w:w="338"/>
        <w:gridCol w:w="554"/>
        <w:gridCol w:w="3975"/>
        <w:gridCol w:w="924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1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2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184"/>
    <w:bookmarkStart w:id="185" w:name="decimo-segundo-bairro-09-1"/>
    <w:p>
      <w:pPr>
        <w:pStyle w:val="Heading2"/>
      </w:pPr>
      <w:r>
        <w:t xml:space="preserve">Decimo Segundo Bairro ( 0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01"/>
        <w:gridCol w:w="1052"/>
        <w:gridCol w:w="451"/>
        <w:gridCol w:w="551"/>
        <w:gridCol w:w="1102"/>
        <w:gridCol w:w="2205"/>
        <w:gridCol w:w="9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1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185"/>
    <w:bookmarkStart w:id="186" w:name="decimo-segundo-maraza-10-1"/>
    <w:p>
      <w:pPr>
        <w:pStyle w:val="Heading2"/>
      </w:pPr>
      <w:r>
        <w:t xml:space="preserve">Decimo Segundo Maraz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49"/>
        <w:gridCol w:w="1701"/>
        <w:gridCol w:w="3062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1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3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4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5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</w:tbl>
    <w:p>
      <w:r>
        <w:br w:type="page"/>
      </w:r>
    </w:p>
    <w:bookmarkEnd w:id="186"/>
    <w:bookmarkStart w:id="187" w:name="goto-11-1"/>
    <w:p>
      <w:pPr>
        <w:pStyle w:val="Heading2"/>
      </w:pPr>
      <w:r>
        <w:t xml:space="preserve">Goto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5"/>
        <w:gridCol w:w="729"/>
        <w:gridCol w:w="331"/>
        <w:gridCol w:w="364"/>
        <w:gridCol w:w="762"/>
        <w:gridCol w:w="2485"/>
        <w:gridCol w:w="2187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1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2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3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</w:tbl>
    <w:p>
      <w:r>
        <w:br w:type="page"/>
      </w:r>
    </w:p>
    <w:bookmarkEnd w:id="187"/>
    <w:bookmarkStart w:id="188" w:name="inhamiza-12-1"/>
    <w:p>
      <w:pPr>
        <w:pStyle w:val="Heading2"/>
      </w:pPr>
      <w:r>
        <w:t xml:space="preserve">Inhamiz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99"/>
        <w:gridCol w:w="333"/>
        <w:gridCol w:w="407"/>
        <w:gridCol w:w="333"/>
        <w:gridCol w:w="1480"/>
        <w:gridCol w:w="3182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1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2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188"/>
    <w:bookmarkStart w:id="189" w:name="macamilo-13-1"/>
    <w:p>
      <w:pPr>
        <w:pStyle w:val="Heading2"/>
      </w:pPr>
      <w:r>
        <w:t xml:space="preserve">Macamilo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942"/>
        <w:gridCol w:w="424"/>
        <w:gridCol w:w="518"/>
        <w:gridCol w:w="424"/>
        <w:gridCol w:w="2357"/>
        <w:gridCol w:w="1838"/>
        <w:gridCol w:w="565"/>
        <w:gridCol w:w="4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1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89"/>
    <w:bookmarkStart w:id="190" w:name="macurungo-14-1"/>
    <w:p>
      <w:pPr>
        <w:pStyle w:val="Heading2"/>
      </w:pPr>
      <w:r>
        <w:t xml:space="preserve">Macurungo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4"/>
        <w:gridCol w:w="909"/>
        <w:gridCol w:w="293"/>
        <w:gridCol w:w="322"/>
        <w:gridCol w:w="586"/>
        <w:gridCol w:w="2493"/>
        <w:gridCol w:w="2376"/>
        <w:gridCol w:w="352"/>
        <w:gridCol w:w="3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1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2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3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4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5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6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7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8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0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1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</w:tbl>
    <w:p>
      <w:r>
        <w:br w:type="page"/>
      </w:r>
    </w:p>
    <w:bookmarkEnd w:id="190"/>
    <w:bookmarkStart w:id="191" w:name="malanga-15-1"/>
    <w:p>
      <w:pPr>
        <w:pStyle w:val="Heading2"/>
      </w:pPr>
      <w:r>
        <w:t xml:space="preserve">Malanga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771"/>
        <w:gridCol w:w="257"/>
        <w:gridCol w:w="488"/>
        <w:gridCol w:w="874"/>
        <w:gridCol w:w="3060"/>
        <w:gridCol w:w="164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1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2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3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5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8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0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1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2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5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6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</w:tbl>
    <w:p>
      <w:r>
        <w:br w:type="page"/>
      </w:r>
    </w:p>
    <w:bookmarkEnd w:id="191"/>
    <w:bookmarkStart w:id="192" w:name="manga-16-1"/>
    <w:p>
      <w:pPr>
        <w:pStyle w:val="Heading2"/>
      </w:pPr>
      <w:r>
        <w:t xml:space="preserve">Manga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1007"/>
        <w:gridCol w:w="272"/>
        <w:gridCol w:w="571"/>
        <w:gridCol w:w="408"/>
        <w:gridCol w:w="2667"/>
        <w:gridCol w:w="2122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1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G,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2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3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4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5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6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7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8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9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0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</w:tbl>
    <w:p>
      <w:r>
        <w:br w:type="page"/>
      </w:r>
    </w:p>
    <w:bookmarkEnd w:id="192"/>
    <w:bookmarkStart w:id="193" w:name="marrava-17-1"/>
    <w:p>
      <w:pPr>
        <w:pStyle w:val="Heading2"/>
      </w:pPr>
      <w:r>
        <w:t xml:space="preserve">Marrava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663"/>
        <w:gridCol w:w="368"/>
        <w:gridCol w:w="405"/>
        <w:gridCol w:w="699"/>
        <w:gridCol w:w="3904"/>
        <w:gridCol w:w="699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1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2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</w:tbl>
    <w:p>
      <w:r>
        <w:br w:type="page"/>
      </w:r>
    </w:p>
    <w:bookmarkEnd w:id="193"/>
    <w:bookmarkStart w:id="194" w:name="mataquane-18-1"/>
    <w:p>
      <w:pPr>
        <w:pStyle w:val="Heading2"/>
      </w:pPr>
      <w:r>
        <w:t xml:space="preserve">Mataquane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64"/>
        <w:gridCol w:w="250"/>
        <w:gridCol w:w="585"/>
        <w:gridCol w:w="920"/>
        <w:gridCol w:w="2314"/>
        <w:gridCol w:w="2091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1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2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3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5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6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7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9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 UNIDADE TERMINAL C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</w:tbl>
    <w:p>
      <w:r>
        <w:br w:type="page"/>
      </w:r>
    </w:p>
    <w:bookmarkEnd w:id="194"/>
    <w:bookmarkStart w:id="195" w:name="muchatavina-19-1"/>
    <w:p>
      <w:pPr>
        <w:pStyle w:val="Heading2"/>
      </w:pPr>
      <w:r>
        <w:t xml:space="preserve">Muchatavina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707"/>
        <w:gridCol w:w="398"/>
        <w:gridCol w:w="486"/>
        <w:gridCol w:w="707"/>
        <w:gridCol w:w="2920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0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195"/>
    <w:bookmarkStart w:id="196" w:name="munhava-20-1"/>
    <w:p>
      <w:pPr>
        <w:pStyle w:val="Heading2"/>
      </w:pPr>
      <w:r>
        <w:t xml:space="preserve">Munhava ( 2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3"/>
        <w:gridCol w:w="650"/>
        <w:gridCol w:w="216"/>
        <w:gridCol w:w="433"/>
        <w:gridCol w:w="564"/>
        <w:gridCol w:w="3254"/>
        <w:gridCol w:w="2104"/>
        <w:gridCol w:w="260"/>
        <w:gridCol w:w="2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1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3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4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5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6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7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8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9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0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1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2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3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4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6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7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8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9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0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1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2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3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4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5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6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7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8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9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0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2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3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4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5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6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7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8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9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0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1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2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3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4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</w:tbl>
    <w:p>
      <w:r>
        <w:br w:type="page"/>
      </w:r>
    </w:p>
    <w:bookmarkEnd w:id="196"/>
    <w:bookmarkStart w:id="197" w:name="nhamatanda-21-1"/>
    <w:p>
      <w:pPr>
        <w:pStyle w:val="Heading2"/>
      </w:pPr>
      <w:r>
        <w:t xml:space="preserve">Nhamatanda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4"/>
        <w:gridCol w:w="974"/>
        <w:gridCol w:w="406"/>
        <w:gridCol w:w="690"/>
        <w:gridCol w:w="934"/>
        <w:gridCol w:w="2396"/>
        <w:gridCol w:w="1218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1</w:t>
            </w:r>
          </w:p>
        </w:tc>
        <w:tc>
          <w:p>
            <w:pPr>
              <w:pStyle w:val="Compact"/>
              <w:jc w:val="left"/>
            </w:pPr>
            <w:r>
              <w:t xml:space="preserve">ALBERTO MACHITE AUGUS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443</w:t>
            </w:r>
          </w:p>
        </w:tc>
        <w:tc>
          <w:p>
            <w:pPr>
              <w:pStyle w:val="Compact"/>
              <w:jc w:val="left"/>
            </w:pPr>
            <w:r>
              <w:t xml:space="preserve">UNICA CASA SEM ARVORE E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MURRO DE CHAPA</w:t>
            </w:r>
          </w:p>
        </w:tc>
        <w:tc>
          <w:p>
            <w:pPr>
              <w:pStyle w:val="Compact"/>
              <w:jc w:val="left"/>
            </w:pPr>
            <w:r>
              <w:t xml:space="preserve">848-352-019</w:t>
            </w:r>
          </w:p>
        </w:tc>
        <w:tc>
          <w:p>
            <w:pPr>
              <w:pStyle w:val="Compact"/>
              <w:jc w:val="left"/>
            </w:pPr>
            <w:r>
              <w:t xml:space="preserve">867-999-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2</w:t>
            </w:r>
          </w:p>
        </w:tc>
        <w:tc>
          <w:p>
            <w:pPr>
              <w:pStyle w:val="Compact"/>
              <w:jc w:val="left"/>
            </w:pPr>
            <w:r>
              <w:t xml:space="preserve">QUINITA JOAQUIM L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O NUMERO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307</w:t>
            </w:r>
          </w:p>
        </w:tc>
        <w:tc>
          <w:p>
            <w:pPr>
              <w:pStyle w:val="Compact"/>
              <w:jc w:val="left"/>
            </w:pPr>
            <w:r>
              <w:t xml:space="preserve">NA ESTRADA RUA 6 PERTO DO BAR CUZUMBA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CUZUMBA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</w:tr>
    </w:tbl>
    <w:p>
      <w:r>
        <w:br w:type="page"/>
      </w:r>
    </w:p>
    <w:bookmarkEnd w:id="197"/>
    <w:bookmarkStart w:id="198" w:name="nhamissa-22-1"/>
    <w:p>
      <w:pPr>
        <w:pStyle w:val="Heading2"/>
      </w:pPr>
      <w:r>
        <w:t xml:space="preserve">Nhamiss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828"/>
        <w:gridCol w:w="258"/>
        <w:gridCol w:w="284"/>
        <w:gridCol w:w="232"/>
        <w:gridCol w:w="4425"/>
        <w:gridCol w:w="1061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1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2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3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4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5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98"/>
    <w:bookmarkStart w:id="199" w:name="pioneiros-23-1"/>
    <w:p>
      <w:pPr>
        <w:pStyle w:val="Heading2"/>
      </w:pPr>
      <w:r>
        <w:t xml:space="preserve">Pioneiros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28"/>
        <w:gridCol w:w="1848"/>
        <w:gridCol w:w="660"/>
        <w:gridCol w:w="726"/>
        <w:gridCol w:w="594"/>
        <w:gridCol w:w="726"/>
        <w:gridCol w:w="1254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301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199"/>
    <w:bookmarkStart w:id="200" w:name="pontageia-24-1"/>
    <w:p>
      <w:pPr>
        <w:pStyle w:val="Heading2"/>
      </w:pPr>
      <w:r>
        <w:t xml:space="preserve">Pontagei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1"/>
        <w:gridCol w:w="781"/>
        <w:gridCol w:w="305"/>
        <w:gridCol w:w="713"/>
        <w:gridCol w:w="747"/>
        <w:gridCol w:w="2617"/>
        <w:gridCol w:w="1665"/>
        <w:gridCol w:w="407"/>
        <w:gridCol w:w="4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1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2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3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</w:tbl>
    <w:p>
      <w:r>
        <w:br w:type="page"/>
      </w:r>
    </w:p>
    <w:bookmarkEnd w:id="200"/>
    <w:bookmarkStart w:id="201" w:name="quinto-bairro-25-1"/>
    <w:p>
      <w:pPr>
        <w:pStyle w:val="Heading2"/>
      </w:pPr>
      <w:r>
        <w:t xml:space="preserve">Quinto Bairro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760"/>
        <w:gridCol w:w="316"/>
        <w:gridCol w:w="348"/>
        <w:gridCol w:w="285"/>
        <w:gridCol w:w="950"/>
        <w:gridCol w:w="4245"/>
        <w:gridCol w:w="380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511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201"/>
    <w:bookmarkStart w:id="202" w:name="segundo-bairro-26-1"/>
    <w:p>
      <w:pPr>
        <w:pStyle w:val="Heading2"/>
      </w:pPr>
      <w:r>
        <w:t xml:space="preserve">Segundo Bairro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481"/>
        <w:gridCol w:w="512"/>
        <w:gridCol w:w="626"/>
        <w:gridCol w:w="911"/>
        <w:gridCol w:w="1481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60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202"/>
    <w:bookmarkStart w:id="203" w:name="sem-bairro-27-1"/>
    <w:p>
      <w:pPr>
        <w:pStyle w:val="Heading2"/>
      </w:pPr>
      <w:r>
        <w:t xml:space="preserve">Sem Bairro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16"/>
        <w:gridCol w:w="307"/>
        <w:gridCol w:w="375"/>
        <w:gridCol w:w="307"/>
        <w:gridCol w:w="2731"/>
        <w:gridCol w:w="2389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4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8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3"/>
    <w:bookmarkStart w:id="204" w:name="sexto-bairo-esturro-28-1"/>
    <w:p>
      <w:pPr>
        <w:pStyle w:val="Heading2"/>
      </w:pPr>
      <w:r>
        <w:t xml:space="preserve">Sexto Bairo Esturro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58"/>
        <w:gridCol w:w="394"/>
        <w:gridCol w:w="1935"/>
        <w:gridCol w:w="501"/>
        <w:gridCol w:w="2795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801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204"/>
    <w:bookmarkStart w:id="205" w:name="tanqui-29-1"/>
    <w:p>
      <w:pPr>
        <w:pStyle w:val="Heading2"/>
      </w:pPr>
      <w:r>
        <w:t xml:space="preserve">Tanqui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1072"/>
        <w:gridCol w:w="371"/>
        <w:gridCol w:w="453"/>
        <w:gridCol w:w="371"/>
        <w:gridCol w:w="3300"/>
        <w:gridCol w:w="1031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901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205"/>
    <w:bookmarkStart w:id="206" w:name="terceiro-muchungwe-30-1"/>
    <w:p>
      <w:pPr>
        <w:pStyle w:val="Heading2"/>
      </w:pPr>
      <w:r>
        <w:t xml:space="preserve">Terceiro Muchungwe ( 3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94"/>
        <w:gridCol w:w="994"/>
        <w:gridCol w:w="331"/>
        <w:gridCol w:w="405"/>
        <w:gridCol w:w="331"/>
        <w:gridCol w:w="1620"/>
        <w:gridCol w:w="3057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001</w:t>
            </w:r>
          </w:p>
        </w:tc>
        <w:tc>
          <w:p>
            <w:pPr>
              <w:pStyle w:val="Compact"/>
              <w:jc w:val="left"/>
            </w:pPr>
            <w:r>
              <w:t xml:space="preserve">MARTA DA CONCEICAO PAUL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PAU PIQUE DEPOIS DAS BOMBAS ZACARIA</w:t>
            </w:r>
          </w:p>
        </w:tc>
        <w:tc>
          <w:p>
            <w:pPr>
              <w:pStyle w:val="Compact"/>
              <w:jc w:val="left"/>
            </w:pPr>
            <w:r>
              <w:t xml:space="preserve">VILA DE MUCHUNGWE. ESTRADA QUE VAI PARA PUNDJI.. ZONA NHANGOEIRA. BOMBA ZACARIA</w:t>
            </w:r>
          </w:p>
        </w:tc>
        <w:tc>
          <w:p>
            <w:pPr>
              <w:pStyle w:val="Compact"/>
              <w:jc w:val="left"/>
            </w:pPr>
            <w:r>
              <w:t xml:space="preserve">863-129-824</w:t>
            </w:r>
          </w:p>
        </w:tc>
        <w:tc>
          <w:p>
            <w:pPr>
              <w:pStyle w:val="Compact"/>
              <w:jc w:val="left"/>
            </w:pPr>
            <w:r>
              <w:t xml:space="preserve">862-992-763</w:t>
            </w:r>
          </w:p>
        </w:tc>
      </w:tr>
    </w:tbl>
    <w:p>
      <w:r>
        <w:br w:type="page"/>
      </w:r>
    </w:p>
    <w:bookmarkEnd w:id="206"/>
    <w:bookmarkEnd w:id="207"/>
    <w:bookmarkStart w:id="273" w:name="maputo-01-1"/>
    <w:p>
      <w:pPr>
        <w:pStyle w:val="Heading1"/>
      </w:pPr>
      <w:r>
        <w:t xml:space="preserve">Maputo ( 01 )</w:t>
      </w:r>
    </w:p>
    <w:bookmarkStart w:id="208" w:name="de-junho-a-01-1"/>
    <w:p>
      <w:pPr>
        <w:pStyle w:val="Heading2"/>
      </w:pPr>
      <w:r>
        <w:t xml:space="preserve">25 De Junho 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9"/>
        <w:gridCol w:w="795"/>
        <w:gridCol w:w="325"/>
        <w:gridCol w:w="397"/>
        <w:gridCol w:w="506"/>
        <w:gridCol w:w="3978"/>
        <w:gridCol w:w="759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208"/>
    <w:bookmarkStart w:id="209" w:name="de-junho-b-02-1"/>
    <w:p>
      <w:pPr>
        <w:pStyle w:val="Heading2"/>
      </w:pPr>
      <w:r>
        <w:t xml:space="preserve">25 De Junho B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97"/>
        <w:gridCol w:w="437"/>
        <w:gridCol w:w="875"/>
        <w:gridCol w:w="1830"/>
        <w:gridCol w:w="2188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1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2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3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</w:tbl>
    <w:p>
      <w:r>
        <w:br w:type="page"/>
      </w:r>
    </w:p>
    <w:bookmarkEnd w:id="209"/>
    <w:bookmarkStart w:id="210" w:name="de-fevereiro-03-1"/>
    <w:p>
      <w:pPr>
        <w:pStyle w:val="Heading2"/>
      </w:pPr>
      <w:r>
        <w:t xml:space="preserve">3 De Fevereiro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310"/>
        <w:gridCol w:w="512"/>
        <w:gridCol w:w="626"/>
        <w:gridCol w:w="512"/>
        <w:gridCol w:w="1937"/>
        <w:gridCol w:w="1310"/>
        <w:gridCol w:w="683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1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2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10"/>
    <w:bookmarkStart w:id="211" w:name="aeroporto-a-04-1"/>
    <w:p>
      <w:pPr>
        <w:pStyle w:val="Heading2"/>
      </w:pPr>
      <w:r>
        <w:t xml:space="preserve">Aeroporto A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804"/>
        <w:gridCol w:w="243"/>
        <w:gridCol w:w="268"/>
        <w:gridCol w:w="1194"/>
        <w:gridCol w:w="2826"/>
        <w:gridCol w:w="1803"/>
        <w:gridCol w:w="292"/>
        <w:gridCol w:w="2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1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3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4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5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6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7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8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9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0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1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2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3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4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5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6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7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8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9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0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1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2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3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4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5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6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7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8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9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0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1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2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3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4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5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6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7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211"/>
    <w:bookmarkStart w:id="212" w:name="aeroporto-b-05-1"/>
    <w:p>
      <w:pPr>
        <w:pStyle w:val="Heading2"/>
      </w:pPr>
      <w:r>
        <w:t xml:space="preserve">Aeroporto B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7"/>
        <w:gridCol w:w="689"/>
        <w:gridCol w:w="222"/>
        <w:gridCol w:w="244"/>
        <w:gridCol w:w="645"/>
        <w:gridCol w:w="3448"/>
        <w:gridCol w:w="1935"/>
        <w:gridCol w:w="289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2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3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4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5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6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7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8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9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0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1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2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3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4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5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6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7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9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0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1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2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3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4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5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6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7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9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0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3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4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5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6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7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</w:tbl>
    <w:p>
      <w:r>
        <w:br w:type="page"/>
      </w:r>
    </w:p>
    <w:bookmarkEnd w:id="212"/>
    <w:bookmarkStart w:id="213" w:name="albazine-06-1"/>
    <w:p>
      <w:pPr>
        <w:pStyle w:val="Heading2"/>
      </w:pPr>
      <w:r>
        <w:t xml:space="preserve">Albazine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73"/>
        <w:gridCol w:w="208"/>
        <w:gridCol w:w="250"/>
        <w:gridCol w:w="731"/>
        <w:gridCol w:w="3552"/>
        <w:gridCol w:w="1734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2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3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4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5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6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8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9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0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1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2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3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4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5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6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7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8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9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0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1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2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3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5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6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7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8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9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0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1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2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3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4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5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6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7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8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9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0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</w:tbl>
    <w:p>
      <w:r>
        <w:br w:type="page"/>
      </w:r>
    </w:p>
    <w:bookmarkEnd w:id="213"/>
    <w:bookmarkStart w:id="214" w:name="alto-mae-b-07-1"/>
    <w:p>
      <w:pPr>
        <w:pStyle w:val="Heading2"/>
      </w:pPr>
      <w:r>
        <w:t xml:space="preserve">Alto Mae B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46"/>
        <w:gridCol w:w="315"/>
        <w:gridCol w:w="420"/>
        <w:gridCol w:w="700"/>
        <w:gridCol w:w="2628"/>
        <w:gridCol w:w="178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1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2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214"/>
    <w:bookmarkStart w:id="215" w:name="bagamoio-08-1"/>
    <w:p>
      <w:pPr>
        <w:pStyle w:val="Heading2"/>
      </w:pPr>
      <w:r>
        <w:t xml:space="preserve">Bagamoi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835"/>
        <w:gridCol w:w="253"/>
        <w:gridCol w:w="278"/>
        <w:gridCol w:w="657"/>
        <w:gridCol w:w="3188"/>
        <w:gridCol w:w="1897"/>
        <w:gridCol w:w="303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1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2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3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4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5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</w:tbl>
    <w:p>
      <w:r>
        <w:br w:type="page"/>
      </w:r>
    </w:p>
    <w:bookmarkEnd w:id="215"/>
    <w:bookmarkStart w:id="216" w:name="bela-vista-09-1"/>
    <w:p>
      <w:pPr>
        <w:pStyle w:val="Heading2"/>
      </w:pPr>
      <w:r>
        <w:t xml:space="preserve">Bela Vista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913"/>
        <w:gridCol w:w="391"/>
        <w:gridCol w:w="478"/>
        <w:gridCol w:w="783"/>
        <w:gridCol w:w="2306"/>
        <w:gridCol w:w="1653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5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6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</w:tbl>
    <w:p>
      <w:r>
        <w:br w:type="page"/>
      </w:r>
    </w:p>
    <w:bookmarkEnd w:id="216"/>
    <w:bookmarkStart w:id="217" w:name="benfica-10-1"/>
    <w:p>
      <w:pPr>
        <w:pStyle w:val="Heading2"/>
      </w:pPr>
      <w:r>
        <w:t xml:space="preserve">Benfic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80"/>
        <w:gridCol w:w="314"/>
        <w:gridCol w:w="345"/>
        <w:gridCol w:w="282"/>
        <w:gridCol w:w="4462"/>
        <w:gridCol w:w="628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1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2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17"/>
    <w:bookmarkStart w:id="218" w:name="central-a-11-1"/>
    <w:p>
      <w:pPr>
        <w:pStyle w:val="Heading2"/>
      </w:pPr>
      <w:r>
        <w:t xml:space="preserve">Central 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1003"/>
        <w:gridCol w:w="278"/>
        <w:gridCol w:w="306"/>
        <w:gridCol w:w="1617"/>
        <w:gridCol w:w="2509"/>
        <w:gridCol w:w="1310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5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6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</w:tbl>
    <w:p>
      <w:r>
        <w:br w:type="page"/>
      </w:r>
    </w:p>
    <w:bookmarkEnd w:id="218"/>
    <w:bookmarkStart w:id="219" w:name="chamanculo-a-12-1"/>
    <w:p>
      <w:pPr>
        <w:pStyle w:val="Heading2"/>
      </w:pPr>
      <w:r>
        <w:t xml:space="preserve">Chamanculo 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96"/>
        <w:gridCol w:w="234"/>
        <w:gridCol w:w="257"/>
        <w:gridCol w:w="890"/>
        <w:gridCol w:w="3350"/>
        <w:gridCol w:w="1640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1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2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3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4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5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6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7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8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9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0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19"/>
    <w:bookmarkStart w:id="220" w:name="chamanculo-b-13-1"/>
    <w:p>
      <w:pPr>
        <w:pStyle w:val="Heading2"/>
      </w:pPr>
      <w:r>
        <w:t xml:space="preserve">Chamanculo B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31"/>
        <w:gridCol w:w="225"/>
        <w:gridCol w:w="248"/>
        <w:gridCol w:w="631"/>
        <w:gridCol w:w="3452"/>
        <w:gridCol w:w="2008"/>
        <w:gridCol w:w="270"/>
        <w:gridCol w:w="2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1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2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3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4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5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6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7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8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9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0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1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2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3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4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5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6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7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8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0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1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3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</w:tbl>
    <w:p>
      <w:r>
        <w:br w:type="page"/>
      </w:r>
    </w:p>
    <w:bookmarkEnd w:id="220"/>
    <w:bookmarkStart w:id="221" w:name="chamanculo-c-14-1"/>
    <w:p>
      <w:pPr>
        <w:pStyle w:val="Heading2"/>
      </w:pPr>
      <w:r>
        <w:t xml:space="preserve">Chamanculo C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84"/>
        <w:gridCol w:w="214"/>
        <w:gridCol w:w="235"/>
        <w:gridCol w:w="599"/>
        <w:gridCol w:w="3681"/>
        <w:gridCol w:w="1819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1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2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3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4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5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6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7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8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9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0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1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3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4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5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6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7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9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0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1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2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4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6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7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8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9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.</w:t>
            </w:r>
          </w:p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0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1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2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3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4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5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6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7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8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9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0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1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2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3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4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5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6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7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0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1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2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3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5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6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7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8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9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0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1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2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3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4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</w:tbl>
    <w:p>
      <w:r>
        <w:br w:type="page"/>
      </w:r>
    </w:p>
    <w:bookmarkEnd w:id="221"/>
    <w:bookmarkStart w:id="222" w:name="chamanculo-d-15-1"/>
    <w:p>
      <w:pPr>
        <w:pStyle w:val="Heading2"/>
      </w:pPr>
      <w:r>
        <w:t xml:space="preserve">Chamanculo D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4"/>
        <w:gridCol w:w="637"/>
        <w:gridCol w:w="205"/>
        <w:gridCol w:w="226"/>
        <w:gridCol w:w="987"/>
        <w:gridCol w:w="3312"/>
        <w:gridCol w:w="1892"/>
        <w:gridCol w:w="246"/>
        <w:gridCol w:w="2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1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3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4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5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6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7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8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9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1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2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3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4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5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6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7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8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9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0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1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2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3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4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</w:tbl>
    <w:p>
      <w:r>
        <w:br w:type="page"/>
      </w:r>
    </w:p>
    <w:bookmarkEnd w:id="222"/>
    <w:bookmarkStart w:id="223" w:name="choupal-16-1"/>
    <w:p>
      <w:pPr>
        <w:pStyle w:val="Heading2"/>
      </w:pPr>
      <w:r>
        <w:t xml:space="preserve">Choupal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15"/>
        <w:gridCol w:w="1802"/>
        <w:gridCol w:w="643"/>
        <w:gridCol w:w="708"/>
        <w:gridCol w:w="579"/>
        <w:gridCol w:w="1030"/>
        <w:gridCol w:w="1223"/>
        <w:gridCol w:w="772"/>
        <w:gridCol w:w="6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1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3"/>
    <w:bookmarkStart w:id="224" w:name="comule-17-1"/>
    <w:p>
      <w:pPr>
        <w:pStyle w:val="Heading2"/>
      </w:pPr>
      <w:r>
        <w:t xml:space="preserve">Comul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706"/>
        <w:gridCol w:w="264"/>
        <w:gridCol w:w="323"/>
        <w:gridCol w:w="264"/>
        <w:gridCol w:w="883"/>
        <w:gridCol w:w="453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1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2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224"/>
    <w:bookmarkStart w:id="225" w:name="coop-18-1"/>
    <w:p>
      <w:pPr>
        <w:pStyle w:val="Heading2"/>
      </w:pPr>
      <w:r>
        <w:t xml:space="preserve">Coop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92"/>
        <w:gridCol w:w="375"/>
        <w:gridCol w:w="458"/>
        <w:gridCol w:w="583"/>
        <w:gridCol w:w="3459"/>
        <w:gridCol w:w="875"/>
        <w:gridCol w:w="541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225"/>
    <w:bookmarkStart w:id="226" w:name="costa-sol-19-1"/>
    <w:p>
      <w:pPr>
        <w:pStyle w:val="Heading2"/>
      </w:pPr>
      <w:r>
        <w:t xml:space="preserve">Costa Sol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65"/>
        <w:gridCol w:w="1626"/>
        <w:gridCol w:w="636"/>
        <w:gridCol w:w="777"/>
        <w:gridCol w:w="636"/>
        <w:gridCol w:w="777"/>
        <w:gridCol w:w="1343"/>
        <w:gridCol w:w="848"/>
        <w:gridCol w:w="7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1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6"/>
    <w:bookmarkStart w:id="227" w:name="ferroviario-20-1"/>
    <w:p>
      <w:pPr>
        <w:pStyle w:val="Heading2"/>
      </w:pPr>
      <w:r>
        <w:t xml:space="preserve">Ferroviario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83"/>
        <w:gridCol w:w="184"/>
        <w:gridCol w:w="203"/>
        <w:gridCol w:w="701"/>
        <w:gridCol w:w="3655"/>
        <w:gridCol w:w="1901"/>
        <w:gridCol w:w="221"/>
        <w:gridCol w:w="2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1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2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3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4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5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6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7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8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9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1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4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6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8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9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0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1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3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4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5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6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7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8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9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0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2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3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4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5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6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7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8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9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0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1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2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4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5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6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7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8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9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0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1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2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3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4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</w:tbl>
    <w:p>
      <w:r>
        <w:br w:type="page"/>
      </w:r>
    </w:p>
    <w:bookmarkEnd w:id="227"/>
    <w:bookmarkStart w:id="228" w:name="george-dimitrov-21-1"/>
    <w:p>
      <w:pPr>
        <w:pStyle w:val="Heading2"/>
      </w:pPr>
      <w:r>
        <w:t xml:space="preserve">George Dimitrov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9"/>
        <w:gridCol w:w="808"/>
        <w:gridCol w:w="303"/>
        <w:gridCol w:w="438"/>
        <w:gridCol w:w="1280"/>
        <w:gridCol w:w="1314"/>
        <w:gridCol w:w="2696"/>
        <w:gridCol w:w="404"/>
        <w:gridCol w:w="4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2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3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4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228"/>
    <w:bookmarkStart w:id="229" w:name="gobabairro-22-1"/>
    <w:p>
      <w:pPr>
        <w:pStyle w:val="Heading2"/>
      </w:pPr>
      <w:r>
        <w:t xml:space="preserve">Goba(Bairro)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1"/>
        <w:gridCol w:w="528"/>
        <w:gridCol w:w="316"/>
        <w:gridCol w:w="387"/>
        <w:gridCol w:w="704"/>
        <w:gridCol w:w="1936"/>
        <w:gridCol w:w="2921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1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</w:tbl>
    <w:p>
      <w:r>
        <w:br w:type="page"/>
      </w:r>
    </w:p>
    <w:bookmarkEnd w:id="229"/>
    <w:bookmarkStart w:id="230" w:name="guava-23-1"/>
    <w:p>
      <w:pPr>
        <w:pStyle w:val="Heading2"/>
      </w:pPr>
      <w:r>
        <w:t xml:space="preserve">Guava ( 2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603"/>
        <w:gridCol w:w="319"/>
        <w:gridCol w:w="390"/>
        <w:gridCol w:w="319"/>
        <w:gridCol w:w="4474"/>
        <w:gridCol w:w="674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8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</w:tbl>
    <w:p>
      <w:r>
        <w:br w:type="page"/>
      </w:r>
    </w:p>
    <w:bookmarkEnd w:id="230"/>
    <w:bookmarkStart w:id="231" w:name="hulene-a-24-1"/>
    <w:p>
      <w:pPr>
        <w:pStyle w:val="Heading2"/>
      </w:pPr>
      <w:r>
        <w:t xml:space="preserve">Hulene A ( 2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759"/>
        <w:gridCol w:w="263"/>
        <w:gridCol w:w="321"/>
        <w:gridCol w:w="409"/>
        <w:gridCol w:w="4471"/>
        <w:gridCol w:w="759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1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2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3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4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5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6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7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</w:tbl>
    <w:p>
      <w:r>
        <w:br w:type="page"/>
      </w:r>
    </w:p>
    <w:bookmarkEnd w:id="231"/>
    <w:bookmarkStart w:id="232" w:name="hulene-b-25-1"/>
    <w:p>
      <w:pPr>
        <w:pStyle w:val="Heading2"/>
      </w:pPr>
      <w:r>
        <w:t xml:space="preserve">Hulene B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822"/>
        <w:gridCol w:w="257"/>
        <w:gridCol w:w="282"/>
        <w:gridCol w:w="540"/>
        <w:gridCol w:w="3085"/>
        <w:gridCol w:w="210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1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2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3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4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5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6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7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8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9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0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1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3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4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5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6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7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8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</w:tbl>
    <w:p>
      <w:r>
        <w:br w:type="page"/>
      </w:r>
    </w:p>
    <w:bookmarkEnd w:id="232"/>
    <w:bookmarkStart w:id="233" w:name="inhagoia-a-26-1"/>
    <w:p>
      <w:pPr>
        <w:pStyle w:val="Heading2"/>
      </w:pPr>
      <w:r>
        <w:t xml:space="preserve">Inhagoia A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0"/>
        <w:gridCol w:w="725"/>
        <w:gridCol w:w="213"/>
        <w:gridCol w:w="234"/>
        <w:gridCol w:w="747"/>
        <w:gridCol w:w="3671"/>
        <w:gridCol w:w="1643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1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2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3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4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5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6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7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9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0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1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2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3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5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6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7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8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9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0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1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2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3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4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5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6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7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8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9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0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1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2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4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5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6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7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8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9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0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1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2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3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</w:tbl>
    <w:p>
      <w:r>
        <w:br w:type="page"/>
      </w:r>
    </w:p>
    <w:bookmarkEnd w:id="233"/>
    <w:bookmarkStart w:id="234" w:name="inhagoia-b-27-1"/>
    <w:p>
      <w:pPr>
        <w:pStyle w:val="Heading2"/>
      </w:pPr>
      <w:r>
        <w:t xml:space="preserve">Inhagoia B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698"/>
        <w:gridCol w:w="232"/>
        <w:gridCol w:w="256"/>
        <w:gridCol w:w="535"/>
        <w:gridCol w:w="3913"/>
        <w:gridCol w:w="1537"/>
        <w:gridCol w:w="279"/>
        <w:gridCol w:w="2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1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2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3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4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5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6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7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8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9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1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2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3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5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6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7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8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</w:tbl>
    <w:p>
      <w:r>
        <w:br w:type="page"/>
      </w:r>
    </w:p>
    <w:bookmarkEnd w:id="234"/>
    <w:bookmarkStart w:id="235" w:name="jardim-28-1"/>
    <w:p>
      <w:pPr>
        <w:pStyle w:val="Heading2"/>
      </w:pPr>
      <w:r>
        <w:t xml:space="preserve">Jardim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18"/>
        <w:gridCol w:w="3248"/>
        <w:gridCol w:w="1546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1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2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3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4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5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</w:tbl>
    <w:p>
      <w:r>
        <w:br w:type="page"/>
      </w:r>
    </w:p>
    <w:bookmarkEnd w:id="235"/>
    <w:bookmarkStart w:id="236" w:name="jorge-de-metrove-29-1"/>
    <w:p>
      <w:pPr>
        <w:pStyle w:val="Heading2"/>
      </w:pPr>
      <w:r>
        <w:t xml:space="preserve">Jorge De Metrove ( 2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816"/>
        <w:gridCol w:w="367"/>
        <w:gridCol w:w="449"/>
        <w:gridCol w:w="367"/>
        <w:gridCol w:w="3837"/>
        <w:gridCol w:w="775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1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</w:tbl>
    <w:p>
      <w:r>
        <w:br w:type="page"/>
      </w:r>
    </w:p>
    <w:bookmarkEnd w:id="236"/>
    <w:bookmarkStart w:id="237" w:name="kumbeza-30-1"/>
    <w:p>
      <w:pPr>
        <w:pStyle w:val="Heading2"/>
      </w:pPr>
      <w:r>
        <w:t xml:space="preserve">Kumbeza ( 3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817"/>
        <w:gridCol w:w="387"/>
        <w:gridCol w:w="473"/>
        <w:gridCol w:w="559"/>
        <w:gridCol w:w="1549"/>
        <w:gridCol w:w="2754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1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</w:tbl>
    <w:p>
      <w:r>
        <w:br w:type="page"/>
      </w:r>
    </w:p>
    <w:bookmarkEnd w:id="237"/>
    <w:bookmarkStart w:id="238" w:name="laulane-31-1"/>
    <w:p>
      <w:pPr>
        <w:pStyle w:val="Heading2"/>
      </w:pPr>
      <w:r>
        <w:t xml:space="preserve">Laulane ( 3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789"/>
        <w:gridCol w:w="244"/>
        <w:gridCol w:w="299"/>
        <w:gridCol w:w="680"/>
        <w:gridCol w:w="2340"/>
        <w:gridCol w:w="269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1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2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3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4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5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6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238"/>
    <w:bookmarkStart w:id="239" w:name="luis-cabral-32-1"/>
    <w:p>
      <w:pPr>
        <w:pStyle w:val="Heading2"/>
      </w:pPr>
      <w:r>
        <w:t xml:space="preserve">Luis Cabral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"/>
        <w:gridCol w:w="631"/>
        <w:gridCol w:w="203"/>
        <w:gridCol w:w="223"/>
        <w:gridCol w:w="508"/>
        <w:gridCol w:w="3481"/>
        <w:gridCol w:w="2219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2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3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4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5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6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7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8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9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0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2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</w:tbl>
    <w:p>
      <w:r>
        <w:br w:type="page"/>
      </w:r>
    </w:p>
    <w:bookmarkEnd w:id="239"/>
    <w:bookmarkStart w:id="240" w:name="mafalala-33-1"/>
    <w:p>
      <w:pPr>
        <w:pStyle w:val="Heading2"/>
      </w:pPr>
      <w:r>
        <w:t xml:space="preserve">Mafalala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36"/>
        <w:gridCol w:w="1092"/>
        <w:gridCol w:w="491"/>
        <w:gridCol w:w="600"/>
        <w:gridCol w:w="928"/>
        <w:gridCol w:w="1966"/>
        <w:gridCol w:w="1092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1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240"/>
    <w:bookmarkStart w:id="241" w:name="magoanine-a-34-1"/>
    <w:p>
      <w:pPr>
        <w:pStyle w:val="Heading2"/>
      </w:pPr>
      <w:r>
        <w:t xml:space="preserve">Magoanine A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854"/>
        <w:gridCol w:w="251"/>
        <w:gridCol w:w="377"/>
        <w:gridCol w:w="754"/>
        <w:gridCol w:w="3168"/>
        <w:gridCol w:w="1709"/>
        <w:gridCol w:w="301"/>
        <w:gridCol w:w="3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1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2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3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4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5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7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8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9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0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1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2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3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4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5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6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7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8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9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0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41"/>
    <w:bookmarkStart w:id="242" w:name="magoanine-b-35-1"/>
    <w:p>
      <w:pPr>
        <w:pStyle w:val="Heading2"/>
      </w:pPr>
      <w:r>
        <w:t xml:space="preserve">Magoanine B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681"/>
        <w:gridCol w:w="252"/>
        <w:gridCol w:w="277"/>
        <w:gridCol w:w="554"/>
        <w:gridCol w:w="3556"/>
        <w:gridCol w:w="1790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1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2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3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4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5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6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7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8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9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0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1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2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3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4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5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6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7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8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</w:tbl>
    <w:p>
      <w:r>
        <w:br w:type="page"/>
      </w:r>
    </w:p>
    <w:bookmarkEnd w:id="242"/>
    <w:bookmarkStart w:id="243" w:name="magoanine-c-36-1"/>
    <w:p>
      <w:pPr>
        <w:pStyle w:val="Heading2"/>
      </w:pPr>
      <w:r>
        <w:t xml:space="preserve">Magoanine C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58"/>
        <w:gridCol w:w="193"/>
        <w:gridCol w:w="890"/>
        <w:gridCol w:w="910"/>
        <w:gridCol w:w="2943"/>
        <w:gridCol w:w="1704"/>
        <w:gridCol w:w="232"/>
        <w:gridCol w:w="2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1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3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4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6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7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8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9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0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1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2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3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4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5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6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7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8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9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0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2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3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4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6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7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8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9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0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2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K FIZERSM NOVAS ACTUALIZACO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4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5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6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7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8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9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0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1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2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3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4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5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6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7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8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9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0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1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2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3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4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5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6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7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8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9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0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</w:tbl>
    <w:p>
      <w:r>
        <w:br w:type="page"/>
      </w:r>
    </w:p>
    <w:bookmarkEnd w:id="243"/>
    <w:bookmarkStart w:id="244" w:name="magoanine-d-37-1"/>
    <w:p>
      <w:pPr>
        <w:pStyle w:val="Heading2"/>
      </w:pPr>
      <w:r>
        <w:t xml:space="preserve">Magoanine D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5"/>
        <w:gridCol w:w="1009"/>
        <w:gridCol w:w="478"/>
        <w:gridCol w:w="584"/>
        <w:gridCol w:w="478"/>
        <w:gridCol w:w="2126"/>
        <w:gridCol w:w="1541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1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244"/>
    <w:bookmarkStart w:id="245" w:name="mahotas-38-1"/>
    <w:p>
      <w:pPr>
        <w:pStyle w:val="Heading2"/>
      </w:pPr>
      <w:r>
        <w:t xml:space="preserve">Mahotas ( 3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8"/>
        <w:gridCol w:w="586"/>
        <w:gridCol w:w="172"/>
        <w:gridCol w:w="189"/>
        <w:gridCol w:w="707"/>
        <w:gridCol w:w="3192"/>
        <w:gridCol w:w="2519"/>
        <w:gridCol w:w="207"/>
        <w:gridCol w:w="2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1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2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3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4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5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6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7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8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9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0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1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2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3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4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6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7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8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9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0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1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2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3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4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5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6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7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</w:tbl>
    <w:p>
      <w:r>
        <w:br w:type="page"/>
      </w:r>
    </w:p>
    <w:bookmarkEnd w:id="245"/>
    <w:bookmarkStart w:id="246" w:name="malanga-39-1"/>
    <w:p>
      <w:pPr>
        <w:pStyle w:val="Heading2"/>
      </w:pPr>
      <w:r>
        <w:t xml:space="preserve">Malang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2"/>
        <w:gridCol w:w="1170"/>
        <w:gridCol w:w="351"/>
        <w:gridCol w:w="429"/>
        <w:gridCol w:w="1170"/>
        <w:gridCol w:w="2574"/>
        <w:gridCol w:w="975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6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7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9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3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4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</w:tbl>
    <w:p>
      <w:r>
        <w:br w:type="page"/>
      </w:r>
    </w:p>
    <w:bookmarkEnd w:id="246"/>
    <w:bookmarkStart w:id="247" w:name="malhangalene-a-40-1"/>
    <w:p>
      <w:pPr>
        <w:pStyle w:val="Heading2"/>
      </w:pPr>
      <w:r>
        <w:t xml:space="preserve">Malhangalene A ( 4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728"/>
        <w:gridCol w:w="273"/>
        <w:gridCol w:w="333"/>
        <w:gridCol w:w="697"/>
        <w:gridCol w:w="2002"/>
        <w:gridCol w:w="2913"/>
        <w:gridCol w:w="364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1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2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47"/>
    <w:bookmarkStart w:id="248" w:name="malhazine-41-1"/>
    <w:p>
      <w:pPr>
        <w:pStyle w:val="Heading2"/>
      </w:pPr>
      <w:r>
        <w:t xml:space="preserve">Malhazine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9"/>
        <w:gridCol w:w="1232"/>
        <w:gridCol w:w="586"/>
        <w:gridCol w:w="645"/>
        <w:gridCol w:w="528"/>
        <w:gridCol w:w="1936"/>
        <w:gridCol w:w="1114"/>
        <w:gridCol w:w="704"/>
        <w:gridCol w:w="7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1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2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48"/>
    <w:bookmarkStart w:id="249" w:name="marracuene-42-1"/>
    <w:p>
      <w:pPr>
        <w:pStyle w:val="Heading2"/>
      </w:pPr>
      <w:r>
        <w:t xml:space="preserve">Marracuene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7"/>
        <w:gridCol w:w="711"/>
        <w:gridCol w:w="266"/>
        <w:gridCol w:w="326"/>
        <w:gridCol w:w="741"/>
        <w:gridCol w:w="3322"/>
        <w:gridCol w:w="1601"/>
        <w:gridCol w:w="355"/>
        <w:gridCol w:w="3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1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2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3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6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</w:tbl>
    <w:p>
      <w:r>
        <w:br w:type="page"/>
      </w:r>
    </w:p>
    <w:bookmarkEnd w:id="249"/>
    <w:bookmarkStart w:id="250" w:name="matutuine-43-1"/>
    <w:p>
      <w:pPr>
        <w:pStyle w:val="Heading2"/>
      </w:pPr>
      <w:r>
        <w:t xml:space="preserve">Matutuine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609"/>
        <w:gridCol w:w="342"/>
        <w:gridCol w:w="418"/>
        <w:gridCol w:w="837"/>
        <w:gridCol w:w="2094"/>
        <w:gridCol w:w="2398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2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6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</w:tbl>
    <w:p>
      <w:r>
        <w:br w:type="page"/>
      </w:r>
    </w:p>
    <w:bookmarkEnd w:id="250"/>
    <w:bookmarkStart w:id="251" w:name="mavalane-a-44-1"/>
    <w:p>
      <w:pPr>
        <w:pStyle w:val="Heading2"/>
      </w:pPr>
      <w:r>
        <w:t xml:space="preserve">Mavalane A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068"/>
        <w:gridCol w:w="437"/>
        <w:gridCol w:w="534"/>
        <w:gridCol w:w="437"/>
        <w:gridCol w:w="1409"/>
        <w:gridCol w:w="2478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251"/>
    <w:bookmarkStart w:id="252" w:name="mavalane-b-45-1"/>
    <w:p>
      <w:pPr>
        <w:pStyle w:val="Heading2"/>
      </w:pPr>
      <w:r>
        <w:t xml:space="preserve">Mavalane B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9"/>
        <w:gridCol w:w="657"/>
        <w:gridCol w:w="246"/>
        <w:gridCol w:w="301"/>
        <w:gridCol w:w="246"/>
        <w:gridCol w:w="3754"/>
        <w:gridCol w:w="1836"/>
        <w:gridCol w:w="328"/>
        <w:gridCol w:w="3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1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</w:tbl>
    <w:p>
      <w:r>
        <w:br w:type="page"/>
      </w:r>
    </w:p>
    <w:bookmarkEnd w:id="252"/>
    <w:bookmarkStart w:id="253" w:name="maxaquene-a-46-1"/>
    <w:p>
      <w:pPr>
        <w:pStyle w:val="Heading2"/>
      </w:pPr>
      <w:r>
        <w:t xml:space="preserve">Maxaquene A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727"/>
        <w:gridCol w:w="291"/>
        <w:gridCol w:w="553"/>
        <w:gridCol w:w="786"/>
        <w:gridCol w:w="3261"/>
        <w:gridCol w:w="1368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1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2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3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4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</w:tbl>
    <w:p>
      <w:r>
        <w:br w:type="page"/>
      </w:r>
    </w:p>
    <w:bookmarkEnd w:id="253"/>
    <w:bookmarkStart w:id="254" w:name="maxaquene-b-47-1"/>
    <w:p>
      <w:pPr>
        <w:pStyle w:val="Heading2"/>
      </w:pPr>
      <w:r>
        <w:t xml:space="preserve">Maxaquene B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647"/>
        <w:gridCol w:w="258"/>
        <w:gridCol w:w="284"/>
        <w:gridCol w:w="750"/>
        <w:gridCol w:w="3105"/>
        <w:gridCol w:w="2044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1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2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3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4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5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6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7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8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9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</w:tbl>
    <w:p>
      <w:r>
        <w:br w:type="page"/>
      </w:r>
    </w:p>
    <w:bookmarkEnd w:id="254"/>
    <w:bookmarkStart w:id="255" w:name="maxaquene-c-48-1"/>
    <w:p>
      <w:pPr>
        <w:pStyle w:val="Heading2"/>
      </w:pPr>
      <w:r>
        <w:t xml:space="preserve">Maxaquene C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772"/>
        <w:gridCol w:w="275"/>
        <w:gridCol w:w="303"/>
        <w:gridCol w:w="717"/>
        <w:gridCol w:w="3201"/>
        <w:gridCol w:w="1766"/>
        <w:gridCol w:w="331"/>
        <w:gridCol w:w="3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1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2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4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5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6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7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9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0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1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</w:tbl>
    <w:p>
      <w:r>
        <w:br w:type="page"/>
      </w:r>
    </w:p>
    <w:bookmarkEnd w:id="255"/>
    <w:bookmarkStart w:id="256" w:name="maxaquene-d-49-1"/>
    <w:p>
      <w:pPr>
        <w:pStyle w:val="Heading2"/>
      </w:pPr>
      <w:r>
        <w:t xml:space="preserve">Maxaquene D ( 4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6"/>
        <w:gridCol w:w="840"/>
        <w:gridCol w:w="271"/>
        <w:gridCol w:w="515"/>
        <w:gridCol w:w="678"/>
        <w:gridCol w:w="3092"/>
        <w:gridCol w:w="1654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1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2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3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5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6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7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8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9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0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1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2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3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4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</w:tbl>
    <w:p>
      <w:r>
        <w:br w:type="page"/>
      </w:r>
    </w:p>
    <w:bookmarkEnd w:id="256"/>
    <w:bookmarkStart w:id="257" w:name="minkadjuine-50-1"/>
    <w:p>
      <w:pPr>
        <w:pStyle w:val="Heading2"/>
      </w:pPr>
      <w:r>
        <w:t xml:space="preserve">Minkadjuine ( 5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1024"/>
        <w:gridCol w:w="279"/>
        <w:gridCol w:w="341"/>
        <w:gridCol w:w="652"/>
        <w:gridCol w:w="1832"/>
        <w:gridCol w:w="2795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1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2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3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257"/>
    <w:bookmarkStart w:id="258" w:name="muhalaze-51-1"/>
    <w:p>
      <w:pPr>
        <w:pStyle w:val="Heading2"/>
      </w:pPr>
      <w:r>
        <w:t xml:space="preserve">Muhalaze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021"/>
        <w:gridCol w:w="383"/>
        <w:gridCol w:w="468"/>
        <w:gridCol w:w="596"/>
        <w:gridCol w:w="3278"/>
        <w:gridCol w:w="809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7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258"/>
    <w:bookmarkStart w:id="259" w:name="nhagobe-52-1"/>
    <w:p>
      <w:pPr>
        <w:pStyle w:val="Heading2"/>
      </w:pPr>
      <w:r>
        <w:t xml:space="preserve">Nhagobe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36"/>
        <w:gridCol w:w="1409"/>
        <w:gridCol w:w="671"/>
        <w:gridCol w:w="738"/>
        <w:gridCol w:w="805"/>
        <w:gridCol w:w="872"/>
        <w:gridCol w:w="1275"/>
        <w:gridCol w:w="805"/>
        <w:gridCol w:w="8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1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259"/>
    <w:bookmarkStart w:id="260" w:name="nhagoi-53-1"/>
    <w:p>
      <w:pPr>
        <w:pStyle w:val="Heading2"/>
      </w:pPr>
      <w:r>
        <w:t xml:space="preserve">Nhagoi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1195"/>
        <w:gridCol w:w="298"/>
        <w:gridCol w:w="328"/>
        <w:gridCol w:w="777"/>
        <w:gridCol w:w="2600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2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3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4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5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6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7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8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9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0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1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</w:tbl>
    <w:p>
      <w:r>
        <w:br w:type="page"/>
      </w:r>
    </w:p>
    <w:bookmarkEnd w:id="260"/>
    <w:bookmarkStart w:id="261" w:name="nsalene-54-1"/>
    <w:p>
      <w:pPr>
        <w:pStyle w:val="Heading2"/>
      </w:pPr>
      <w:r>
        <w:t xml:space="preserve">Nsalene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8"/>
        <w:gridCol w:w="1230"/>
        <w:gridCol w:w="535"/>
        <w:gridCol w:w="588"/>
        <w:gridCol w:w="481"/>
        <w:gridCol w:w="1872"/>
        <w:gridCol w:w="1605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1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1"/>
    <w:bookmarkStart w:id="262" w:name="ntaka-55-1"/>
    <w:p>
      <w:pPr>
        <w:pStyle w:val="Heading2"/>
      </w:pPr>
      <w:r>
        <w:t xml:space="preserve">Ntaka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84"/>
        <w:gridCol w:w="398"/>
        <w:gridCol w:w="486"/>
        <w:gridCol w:w="929"/>
        <w:gridCol w:w="2831"/>
        <w:gridCol w:w="97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1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</w:tbl>
    <w:p>
      <w:r>
        <w:br w:type="page"/>
      </w:r>
    </w:p>
    <w:bookmarkEnd w:id="262"/>
    <w:bookmarkStart w:id="263" w:name="polana-caniço-a-56-1"/>
    <w:p>
      <w:pPr>
        <w:pStyle w:val="Heading2"/>
      </w:pPr>
      <w:r>
        <w:t xml:space="preserve">Polana Caniço A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9"/>
        <w:gridCol w:w="762"/>
        <w:gridCol w:w="211"/>
        <w:gridCol w:w="232"/>
        <w:gridCol w:w="635"/>
        <w:gridCol w:w="3515"/>
        <w:gridCol w:w="1884"/>
        <w:gridCol w:w="254"/>
        <w:gridCol w:w="2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2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3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4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5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6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7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8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9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0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1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2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3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4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6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7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8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9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0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1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2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3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4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6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7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8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9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0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2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3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4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5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6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9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0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1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2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3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4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5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7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8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9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0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1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2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3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4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5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6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7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8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</w:tbl>
    <w:p>
      <w:r>
        <w:br w:type="page"/>
      </w:r>
    </w:p>
    <w:bookmarkEnd w:id="263"/>
    <w:bookmarkStart w:id="264" w:name="polana-caniço-b-57-1"/>
    <w:p>
      <w:pPr>
        <w:pStyle w:val="Heading2"/>
      </w:pPr>
      <w:r>
        <w:t xml:space="preserve">Polana Caniço B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3"/>
        <w:gridCol w:w="589"/>
        <w:gridCol w:w="178"/>
        <w:gridCol w:w="196"/>
        <w:gridCol w:w="893"/>
        <w:gridCol w:w="2967"/>
        <w:gridCol w:w="2520"/>
        <w:gridCol w:w="214"/>
        <w:gridCol w:w="2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1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2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3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4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5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6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7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8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9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0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1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2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3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5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6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7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8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9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0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1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2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3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4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5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7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8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9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0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1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2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3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4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5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6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7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8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9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0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1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3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4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5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7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8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9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0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1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3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4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5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6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7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8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9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0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1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2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5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6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7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8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9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0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2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3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4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5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6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7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8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9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0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1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2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3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4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5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6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7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8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0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1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2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3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4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5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7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8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</w:tbl>
    <w:p>
      <w:r>
        <w:br w:type="page"/>
      </w:r>
    </w:p>
    <w:bookmarkEnd w:id="264"/>
    <w:bookmarkStart w:id="265" w:name="polana-cimento-a-58-1"/>
    <w:p>
      <w:pPr>
        <w:pStyle w:val="Heading2"/>
      </w:pPr>
      <w:r>
        <w:t xml:space="preserve">Polana Cimento 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953"/>
        <w:gridCol w:w="373"/>
        <w:gridCol w:w="456"/>
        <w:gridCol w:w="1285"/>
        <w:gridCol w:w="456"/>
        <w:gridCol w:w="3068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1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2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3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</w:tbl>
    <w:p>
      <w:r>
        <w:br w:type="page"/>
      </w:r>
    </w:p>
    <w:bookmarkEnd w:id="265"/>
    <w:bookmarkStart w:id="266" w:name="sem-bairro-59-1"/>
    <w:p>
      <w:pPr>
        <w:pStyle w:val="Heading2"/>
      </w:pPr>
      <w:r>
        <w:t xml:space="preserve">Sem Bairro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6"/>
        <w:gridCol w:w="888"/>
        <w:gridCol w:w="370"/>
        <w:gridCol w:w="407"/>
        <w:gridCol w:w="333"/>
        <w:gridCol w:w="3811"/>
        <w:gridCol w:w="925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1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2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3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5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7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266"/>
    <w:bookmarkStart w:id="267" w:name="tsalala-60-1"/>
    <w:p>
      <w:pPr>
        <w:pStyle w:val="Heading2"/>
      </w:pPr>
      <w:r>
        <w:t xml:space="preserve">Tsalala ( 6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1352"/>
        <w:gridCol w:w="386"/>
        <w:gridCol w:w="424"/>
        <w:gridCol w:w="347"/>
        <w:gridCol w:w="1274"/>
        <w:gridCol w:w="2974"/>
        <w:gridCol w:w="463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8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7"/>
    <w:bookmarkStart w:id="268" w:name="unidade-61-1"/>
    <w:p>
      <w:pPr>
        <w:pStyle w:val="Heading2"/>
      </w:pPr>
      <w:r>
        <w:t xml:space="preserve">Unidade ( 6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077"/>
        <w:gridCol w:w="468"/>
        <w:gridCol w:w="515"/>
        <w:gridCol w:w="421"/>
        <w:gridCol w:w="3046"/>
        <w:gridCol w:w="890"/>
        <w:gridCol w:w="562"/>
        <w:gridCol w:w="5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1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2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268"/>
    <w:bookmarkStart w:id="269" w:name="urbanização-62-1"/>
    <w:p>
      <w:pPr>
        <w:pStyle w:val="Heading2"/>
      </w:pPr>
      <w:r>
        <w:t xml:space="preserve">Urbanização ( 6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853"/>
        <w:gridCol w:w="307"/>
        <w:gridCol w:w="375"/>
        <w:gridCol w:w="887"/>
        <w:gridCol w:w="3755"/>
        <w:gridCol w:w="648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1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2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269"/>
    <w:bookmarkStart w:id="270" w:name="xihango-63-1"/>
    <w:p>
      <w:pPr>
        <w:pStyle w:val="Heading2"/>
      </w:pPr>
      <w:r>
        <w:t xml:space="preserve">Xihango ( 6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58"/>
        <w:gridCol w:w="437"/>
        <w:gridCol w:w="358"/>
        <w:gridCol w:w="2785"/>
        <w:gridCol w:w="1870"/>
        <w:gridCol w:w="47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1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0"/>
    <w:bookmarkStart w:id="271" w:name="xipamanine-64-1"/>
    <w:p>
      <w:pPr>
        <w:pStyle w:val="Heading2"/>
      </w:pPr>
      <w:r>
        <w:t xml:space="preserve">Xipamanine ( 6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540"/>
        <w:gridCol w:w="207"/>
        <w:gridCol w:w="228"/>
        <w:gridCol w:w="748"/>
        <w:gridCol w:w="3118"/>
        <w:gridCol w:w="2411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2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3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4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</w:tbl>
    <w:p>
      <w:r>
        <w:br w:type="page"/>
      </w:r>
    </w:p>
    <w:bookmarkEnd w:id="271"/>
    <w:bookmarkStart w:id="272" w:name="zimpeto-65-1"/>
    <w:p>
      <w:pPr>
        <w:pStyle w:val="Heading2"/>
      </w:pPr>
      <w:r>
        <w:t xml:space="preserve">Zimpeto ( 6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9"/>
        <w:gridCol w:w="628"/>
        <w:gridCol w:w="224"/>
        <w:gridCol w:w="291"/>
        <w:gridCol w:w="538"/>
        <w:gridCol w:w="3185"/>
        <w:gridCol w:w="2333"/>
        <w:gridCol w:w="269"/>
        <w:gridCol w:w="2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1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2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5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6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7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8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9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0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1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2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3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4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2"/>
    <w:bookmarkEnd w:id="273"/>
    <w:bookmarkStart w:id="333" w:name="matola-05-1"/>
    <w:p>
      <w:pPr>
        <w:pStyle w:val="Heading1"/>
      </w:pPr>
      <w:r>
        <w:t xml:space="preserve">Matola ( 05 )</w:t>
      </w:r>
    </w:p>
    <w:bookmarkStart w:id="274" w:name="º-maio-01-1"/>
    <w:p>
      <w:pPr>
        <w:pStyle w:val="Heading2"/>
      </w:pPr>
      <w:r>
        <w:t xml:space="preserve">1º Maio ( 0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37"/>
        <w:gridCol w:w="348"/>
        <w:gridCol w:w="383"/>
        <w:gridCol w:w="314"/>
        <w:gridCol w:w="3000"/>
        <w:gridCol w:w="1918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1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2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3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4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</w:tbl>
    <w:p>
      <w:r>
        <w:br w:type="page"/>
      </w:r>
    </w:p>
    <w:bookmarkEnd w:id="274"/>
    <w:bookmarkStart w:id="275" w:name="bairro-13-02-1"/>
    <w:p>
      <w:pPr>
        <w:pStyle w:val="Heading2"/>
      </w:pPr>
      <w:r>
        <w:t xml:space="preserve">Bairro 13 ( 02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2"/>
        <w:gridCol w:w="1267"/>
        <w:gridCol w:w="475"/>
        <w:gridCol w:w="580"/>
        <w:gridCol w:w="475"/>
        <w:gridCol w:w="1636"/>
        <w:gridCol w:w="1795"/>
        <w:gridCol w:w="633"/>
        <w:gridCol w:w="6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1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275"/>
    <w:bookmarkStart w:id="276" w:name="bairro-f-03-1"/>
    <w:p>
      <w:pPr>
        <w:pStyle w:val="Heading2"/>
      </w:pPr>
      <w:r>
        <w:t xml:space="preserve">Bairro F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2"/>
        <w:gridCol w:w="599"/>
        <w:gridCol w:w="283"/>
        <w:gridCol w:w="347"/>
        <w:gridCol w:w="820"/>
        <w:gridCol w:w="3407"/>
        <w:gridCol w:w="1451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1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276"/>
    <w:bookmarkStart w:id="277" w:name="boquisso-04-1"/>
    <w:p>
      <w:pPr>
        <w:pStyle w:val="Heading2"/>
      </w:pPr>
      <w:r>
        <w:t xml:space="preserve">Boquisso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25"/>
        <w:gridCol w:w="231"/>
        <w:gridCol w:w="2176"/>
        <w:gridCol w:w="208"/>
        <w:gridCol w:w="2454"/>
        <w:gridCol w:w="1482"/>
        <w:gridCol w:w="277"/>
        <w:gridCol w:w="2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1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2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3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4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5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6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ORQUE D NOVA NO BAIRRO E N TEM NINGUDMNPARA PERGUNTAR DE ACORDO COM A SENHOR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7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8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9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0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1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</w:tbl>
    <w:p>
      <w:r>
        <w:br w:type="page"/>
      </w:r>
    </w:p>
    <w:bookmarkEnd w:id="277"/>
    <w:bookmarkStart w:id="278" w:name="bunhica-05-1"/>
    <w:p>
      <w:pPr>
        <w:pStyle w:val="Heading2"/>
      </w:pPr>
      <w:r>
        <w:t xml:space="preserve">Bunhica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6"/>
        <w:gridCol w:w="1037"/>
        <w:gridCol w:w="345"/>
        <w:gridCol w:w="380"/>
        <w:gridCol w:w="830"/>
        <w:gridCol w:w="2870"/>
        <w:gridCol w:w="1348"/>
        <w:gridCol w:w="415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1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2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3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4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</w:tbl>
    <w:p>
      <w:r>
        <w:br w:type="page"/>
      </w:r>
    </w:p>
    <w:bookmarkEnd w:id="278"/>
    <w:bookmarkStart w:id="279" w:name="bunhissa-06-1"/>
    <w:p>
      <w:pPr>
        <w:pStyle w:val="Heading2"/>
      </w:pPr>
      <w:r>
        <w:t xml:space="preserve">Bunhissa ( 0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6"/>
        <w:gridCol w:w="824"/>
        <w:gridCol w:w="412"/>
        <w:gridCol w:w="503"/>
        <w:gridCol w:w="915"/>
        <w:gridCol w:w="2517"/>
        <w:gridCol w:w="1281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</w:tbl>
    <w:p>
      <w:r>
        <w:br w:type="page"/>
      </w:r>
    </w:p>
    <w:bookmarkEnd w:id="279"/>
    <w:bookmarkStart w:id="280" w:name="cikuama-07-1"/>
    <w:p>
      <w:pPr>
        <w:pStyle w:val="Heading2"/>
      </w:pPr>
      <w:r>
        <w:t xml:space="preserve">Cikuama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263"/>
        <w:gridCol w:w="485"/>
        <w:gridCol w:w="534"/>
        <w:gridCol w:w="534"/>
        <w:gridCol w:w="2526"/>
        <w:gridCol w:w="1020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1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2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280"/>
    <w:bookmarkStart w:id="281" w:name="congolote-08-1"/>
    <w:p>
      <w:pPr>
        <w:pStyle w:val="Heading2"/>
      </w:pPr>
      <w:r>
        <w:t xml:space="preserve">Congolote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22"/>
        <w:gridCol w:w="232"/>
        <w:gridCol w:w="283"/>
        <w:gridCol w:w="670"/>
        <w:gridCol w:w="3069"/>
        <w:gridCol w:w="2115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1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2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3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4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5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6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7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8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0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1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2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3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</w:tbl>
    <w:p>
      <w:r>
        <w:br w:type="page"/>
      </w:r>
    </w:p>
    <w:bookmarkEnd w:id="281"/>
    <w:bookmarkStart w:id="282" w:name="fomento-09-1"/>
    <w:p>
      <w:pPr>
        <w:pStyle w:val="Heading2"/>
      </w:pPr>
      <w:r>
        <w:t xml:space="preserve">Fomento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548"/>
        <w:gridCol w:w="442"/>
        <w:gridCol w:w="486"/>
        <w:gridCol w:w="1150"/>
        <w:gridCol w:w="1592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2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3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4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</w:tbl>
    <w:p>
      <w:r>
        <w:br w:type="page"/>
      </w:r>
    </w:p>
    <w:bookmarkEnd w:id="282"/>
    <w:bookmarkStart w:id="283" w:name="golhoza-10-1"/>
    <w:p>
      <w:pPr>
        <w:pStyle w:val="Heading2"/>
      </w:pPr>
      <w:r>
        <w:t xml:space="preserve">Golhoza ( 1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530"/>
        <w:gridCol w:w="367"/>
        <w:gridCol w:w="449"/>
        <w:gridCol w:w="367"/>
        <w:gridCol w:w="2612"/>
        <w:gridCol w:w="2286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1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</w:tbl>
    <w:p>
      <w:r>
        <w:br w:type="page"/>
      </w:r>
    </w:p>
    <w:bookmarkEnd w:id="283"/>
    <w:bookmarkStart w:id="284" w:name="guava-11-1"/>
    <w:p>
      <w:pPr>
        <w:pStyle w:val="Heading2"/>
      </w:pPr>
      <w:r>
        <w:t xml:space="preserve">Guav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1"/>
        <w:gridCol w:w="1173"/>
        <w:gridCol w:w="488"/>
        <w:gridCol w:w="537"/>
        <w:gridCol w:w="440"/>
        <w:gridCol w:w="684"/>
        <w:gridCol w:w="3031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6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1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</w:tbl>
    <w:p>
      <w:r>
        <w:br w:type="page"/>
      </w:r>
    </w:p>
    <w:bookmarkEnd w:id="284"/>
    <w:bookmarkStart w:id="285" w:name="infulene-12-1"/>
    <w:p>
      <w:pPr>
        <w:pStyle w:val="Heading2"/>
      </w:pPr>
      <w:r>
        <w:t xml:space="preserve">Infulene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6"/>
        <w:gridCol w:w="931"/>
        <w:gridCol w:w="245"/>
        <w:gridCol w:w="269"/>
        <w:gridCol w:w="760"/>
        <w:gridCol w:w="2623"/>
        <w:gridCol w:w="2304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1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2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3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4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5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6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8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9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</w:tbl>
    <w:p>
      <w:r>
        <w:br w:type="page"/>
      </w:r>
    </w:p>
    <w:bookmarkEnd w:id="285"/>
    <w:bookmarkStart w:id="286" w:name="intaca-13-1"/>
    <w:p>
      <w:pPr>
        <w:pStyle w:val="Heading2"/>
      </w:pPr>
      <w:r>
        <w:t xml:space="preserve">Intaca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925"/>
        <w:gridCol w:w="257"/>
        <w:gridCol w:w="282"/>
        <w:gridCol w:w="591"/>
        <w:gridCol w:w="3754"/>
        <w:gridCol w:w="128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1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2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3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4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5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6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9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0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1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</w:tbl>
    <w:p>
      <w:r>
        <w:br w:type="page"/>
      </w:r>
    </w:p>
    <w:bookmarkEnd w:id="286"/>
    <w:bookmarkStart w:id="287" w:name="jonate-14-1"/>
    <w:p>
      <w:pPr>
        <w:pStyle w:val="Heading2"/>
      </w:pPr>
      <w:r>
        <w:t xml:space="preserve">Jonate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1"/>
        <w:gridCol w:w="1431"/>
        <w:gridCol w:w="477"/>
        <w:gridCol w:w="524"/>
        <w:gridCol w:w="429"/>
        <w:gridCol w:w="1765"/>
        <w:gridCol w:w="1717"/>
        <w:gridCol w:w="620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1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287"/>
    <w:bookmarkStart w:id="288" w:name="khobe-15-1"/>
    <w:p>
      <w:pPr>
        <w:pStyle w:val="Heading2"/>
      </w:pPr>
      <w:r>
        <w:t xml:space="preserve">Khobe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913"/>
        <w:gridCol w:w="338"/>
        <w:gridCol w:w="372"/>
        <w:gridCol w:w="473"/>
        <w:gridCol w:w="3113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1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2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3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4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5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8"/>
    <w:bookmarkStart w:id="289" w:name="km-15-16-1"/>
    <w:p>
      <w:pPr>
        <w:pStyle w:val="Heading2"/>
      </w:pPr>
      <w:r>
        <w:t xml:space="preserve">Km 15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3"/>
        <w:gridCol w:w="1097"/>
        <w:gridCol w:w="392"/>
        <w:gridCol w:w="548"/>
        <w:gridCol w:w="352"/>
        <w:gridCol w:w="2078"/>
        <w:gridCol w:w="2195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1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UARTEIRAO 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3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</w:tbl>
    <w:p>
      <w:r>
        <w:br w:type="page"/>
      </w:r>
    </w:p>
    <w:bookmarkEnd w:id="289"/>
    <w:bookmarkStart w:id="290" w:name="liberdade-17-1"/>
    <w:p>
      <w:pPr>
        <w:pStyle w:val="Heading2"/>
      </w:pPr>
      <w:r>
        <w:t xml:space="preserve">Liberdad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08"/>
        <w:gridCol w:w="278"/>
        <w:gridCol w:w="306"/>
        <w:gridCol w:w="808"/>
        <w:gridCol w:w="2705"/>
        <w:gridCol w:w="2119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1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2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3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4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5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6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7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8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9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0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1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2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3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4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5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6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0"/>
    <w:bookmarkStart w:id="291" w:name="machava-18-1"/>
    <w:p>
      <w:pPr>
        <w:pStyle w:val="Heading2"/>
      </w:pPr>
      <w:r>
        <w:t xml:space="preserve">Machava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829"/>
        <w:gridCol w:w="197"/>
        <w:gridCol w:w="217"/>
        <w:gridCol w:w="572"/>
        <w:gridCol w:w="2014"/>
        <w:gridCol w:w="3456"/>
        <w:gridCol w:w="237"/>
        <w:gridCol w:w="2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1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2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3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4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5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6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7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 VICTOR SANDRAMO NGO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8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9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0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</w:tbl>
    <w:p>
      <w:r>
        <w:br w:type="page"/>
      </w:r>
    </w:p>
    <w:bookmarkEnd w:id="291"/>
    <w:bookmarkStart w:id="292" w:name="malhampsane-19-1"/>
    <w:p>
      <w:pPr>
        <w:pStyle w:val="Heading2"/>
      </w:pPr>
      <w:r>
        <w:t xml:space="preserve">Malhampsane ( 1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1"/>
        <w:gridCol w:w="995"/>
        <w:gridCol w:w="414"/>
        <w:gridCol w:w="539"/>
        <w:gridCol w:w="663"/>
        <w:gridCol w:w="1865"/>
        <w:gridCol w:w="2114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1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2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3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4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292"/>
    <w:bookmarkStart w:id="293" w:name="mali-20-1"/>
    <w:p>
      <w:pPr>
        <w:pStyle w:val="Heading2"/>
      </w:pPr>
      <w:r>
        <w:t xml:space="preserve">Mali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825"/>
        <w:gridCol w:w="371"/>
        <w:gridCol w:w="453"/>
        <w:gridCol w:w="371"/>
        <w:gridCol w:w="3795"/>
        <w:gridCol w:w="783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1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293"/>
    <w:bookmarkStart w:id="294" w:name="manjave-21-1"/>
    <w:p>
      <w:pPr>
        <w:pStyle w:val="Heading2"/>
      </w:pPr>
      <w:r>
        <w:t xml:space="preserve">Manjave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7"/>
        <w:gridCol w:w="1029"/>
        <w:gridCol w:w="402"/>
        <w:gridCol w:w="492"/>
        <w:gridCol w:w="402"/>
        <w:gridCol w:w="2595"/>
        <w:gridCol w:w="1566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1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294"/>
    <w:bookmarkStart w:id="295" w:name="matibwana-22-1"/>
    <w:p>
      <w:pPr>
        <w:pStyle w:val="Heading2"/>
      </w:pPr>
      <w:r>
        <w:t xml:space="preserve">Matibwan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720"/>
        <w:gridCol w:w="294"/>
        <w:gridCol w:w="360"/>
        <w:gridCol w:w="294"/>
        <w:gridCol w:w="3730"/>
        <w:gridCol w:w="1472"/>
        <w:gridCol w:w="392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1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2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295"/>
    <w:bookmarkStart w:id="296" w:name="matlhemele-23-1"/>
    <w:p>
      <w:pPr>
        <w:pStyle w:val="Heading2"/>
      </w:pPr>
      <w:r>
        <w:t xml:space="preserve">Matlhemele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5"/>
        <w:gridCol w:w="798"/>
        <w:gridCol w:w="276"/>
        <w:gridCol w:w="337"/>
        <w:gridCol w:w="736"/>
        <w:gridCol w:w="2977"/>
        <w:gridCol w:w="1811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3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5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</w:tbl>
    <w:p>
      <w:r>
        <w:br w:type="page"/>
      </w:r>
    </w:p>
    <w:bookmarkEnd w:id="296"/>
    <w:bookmarkStart w:id="297" w:name="matlidlana-24-1"/>
    <w:p>
      <w:pPr>
        <w:pStyle w:val="Heading2"/>
      </w:pPr>
      <w:r>
        <w:t xml:space="preserve">Matlidlan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65"/>
        <w:gridCol w:w="1414"/>
        <w:gridCol w:w="636"/>
        <w:gridCol w:w="777"/>
        <w:gridCol w:w="636"/>
        <w:gridCol w:w="777"/>
        <w:gridCol w:w="1343"/>
        <w:gridCol w:w="919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401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</w:tbl>
    <w:p>
      <w:r>
        <w:br w:type="page"/>
      </w:r>
    </w:p>
    <w:bookmarkEnd w:id="297"/>
    <w:bookmarkStart w:id="298" w:name="matola-a-25-1"/>
    <w:p>
      <w:pPr>
        <w:pStyle w:val="Heading2"/>
      </w:pPr>
      <w:r>
        <w:t xml:space="preserve">Matola A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14"/>
        <w:gridCol w:w="246"/>
        <w:gridCol w:w="296"/>
        <w:gridCol w:w="715"/>
        <w:gridCol w:w="3774"/>
        <w:gridCol w:w="1282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1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2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3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4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5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6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7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8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9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10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</w:tbl>
    <w:p>
      <w:r>
        <w:br w:type="page"/>
      </w:r>
    </w:p>
    <w:bookmarkEnd w:id="298"/>
    <w:bookmarkStart w:id="299" w:name="matola-b-26-1"/>
    <w:p>
      <w:pPr>
        <w:pStyle w:val="Heading2"/>
      </w:pPr>
      <w:r>
        <w:t xml:space="preserve">Matola B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2"/>
        <w:gridCol w:w="1300"/>
        <w:gridCol w:w="531"/>
        <w:gridCol w:w="650"/>
        <w:gridCol w:w="1477"/>
        <w:gridCol w:w="945"/>
        <w:gridCol w:w="1122"/>
        <w:gridCol w:w="709"/>
        <w:gridCol w:w="7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601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299"/>
    <w:bookmarkStart w:id="300" w:name="matola-c-27-1"/>
    <w:p>
      <w:pPr>
        <w:pStyle w:val="Heading2"/>
      </w:pPr>
      <w:r>
        <w:t xml:space="preserve">Matola C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657"/>
        <w:gridCol w:w="263"/>
        <w:gridCol w:w="289"/>
        <w:gridCol w:w="763"/>
        <w:gridCol w:w="3499"/>
        <w:gridCol w:w="1605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1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2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3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4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5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</w:tbl>
    <w:p>
      <w:r>
        <w:br w:type="page"/>
      </w:r>
    </w:p>
    <w:bookmarkEnd w:id="300"/>
    <w:bookmarkStart w:id="301" w:name="matola-d-28-1"/>
    <w:p>
      <w:pPr>
        <w:pStyle w:val="Heading2"/>
      </w:pPr>
      <w:r>
        <w:t xml:space="preserve">Matola D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521"/>
        <w:gridCol w:w="573"/>
        <w:gridCol w:w="885"/>
        <w:gridCol w:w="1771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1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2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301"/>
    <w:bookmarkStart w:id="302" w:name="matola-f-29-1"/>
    <w:p>
      <w:pPr>
        <w:pStyle w:val="Heading2"/>
      </w:pPr>
      <w:r>
        <w:t xml:space="preserve">Matola F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895"/>
        <w:gridCol w:w="358"/>
        <w:gridCol w:w="394"/>
        <w:gridCol w:w="967"/>
        <w:gridCol w:w="2472"/>
        <w:gridCol w:w="1684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1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2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3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4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302"/>
    <w:bookmarkStart w:id="303" w:name="matola-gare-30-1"/>
    <w:p>
      <w:pPr>
        <w:pStyle w:val="Heading2"/>
      </w:pPr>
      <w:r>
        <w:t xml:space="preserve">Matola Gare ( 3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0"/>
        <w:gridCol w:w="1205"/>
        <w:gridCol w:w="325"/>
        <w:gridCol w:w="358"/>
        <w:gridCol w:w="1010"/>
        <w:gridCol w:w="2085"/>
        <w:gridCol w:w="1890"/>
        <w:gridCol w:w="391"/>
        <w:gridCol w:w="3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1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3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4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5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6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7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8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9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</w:tbl>
    <w:p>
      <w:r>
        <w:br w:type="page"/>
      </w:r>
    </w:p>
    <w:bookmarkEnd w:id="303"/>
    <w:bookmarkStart w:id="304" w:name="matola-h-31-1"/>
    <w:p>
      <w:pPr>
        <w:pStyle w:val="Heading2"/>
      </w:pPr>
      <w:r>
        <w:t xml:space="preserve">Matola H ( 3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9"/>
        <w:gridCol w:w="1235"/>
        <w:gridCol w:w="505"/>
        <w:gridCol w:w="617"/>
        <w:gridCol w:w="505"/>
        <w:gridCol w:w="2190"/>
        <w:gridCol w:w="1067"/>
        <w:gridCol w:w="674"/>
        <w:gridCol w:w="6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101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304"/>
    <w:bookmarkStart w:id="305" w:name="matola-j-32-1"/>
    <w:p>
      <w:pPr>
        <w:pStyle w:val="Heading2"/>
      </w:pPr>
      <w:r>
        <w:t xml:space="preserve">Matola J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118"/>
        <w:gridCol w:w="465"/>
        <w:gridCol w:w="512"/>
        <w:gridCol w:w="465"/>
        <w:gridCol w:w="1816"/>
        <w:gridCol w:w="2049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1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2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305"/>
    <w:bookmarkStart w:id="306" w:name="matola-rio-33-1"/>
    <w:p>
      <w:pPr>
        <w:pStyle w:val="Heading2"/>
      </w:pPr>
      <w:r>
        <w:t xml:space="preserve">Matola Rio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468"/>
        <w:gridCol w:w="573"/>
        <w:gridCol w:w="468"/>
        <w:gridCol w:w="1563"/>
        <w:gridCol w:w="1719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1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2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3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6"/>
    <w:bookmarkStart w:id="307" w:name="mavoco-34-1"/>
    <w:p>
      <w:pPr>
        <w:pStyle w:val="Heading2"/>
      </w:pPr>
      <w:r>
        <w:t xml:space="preserve">Mavoco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744"/>
        <w:gridCol w:w="304"/>
        <w:gridCol w:w="372"/>
        <w:gridCol w:w="304"/>
        <w:gridCol w:w="3486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401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307"/>
    <w:bookmarkStart w:id="308" w:name="mossumbuluku-35-1"/>
    <w:p>
      <w:pPr>
        <w:pStyle w:val="Heading2"/>
      </w:pPr>
      <w:r>
        <w:t xml:space="preserve">Mossumbuluku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1156"/>
        <w:gridCol w:w="444"/>
        <w:gridCol w:w="489"/>
        <w:gridCol w:w="756"/>
        <w:gridCol w:w="2491"/>
        <w:gridCol w:w="115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1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2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308"/>
    <w:bookmarkStart w:id="309" w:name="mozal-36-1"/>
    <w:p>
      <w:pPr>
        <w:pStyle w:val="Heading2"/>
      </w:pPr>
      <w:r>
        <w:t xml:space="preserve">Mozal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574"/>
        <w:gridCol w:w="272"/>
        <w:gridCol w:w="332"/>
        <w:gridCol w:w="272"/>
        <w:gridCol w:w="3597"/>
        <w:gridCol w:w="1904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1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2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3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4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</w:tbl>
    <w:p>
      <w:r>
        <w:br w:type="page"/>
      </w:r>
    </w:p>
    <w:bookmarkEnd w:id="309"/>
    <w:bookmarkStart w:id="310" w:name="mucatine-37-1"/>
    <w:p>
      <w:pPr>
        <w:pStyle w:val="Heading2"/>
      </w:pPr>
      <w:r>
        <w:t xml:space="preserve">Mucatine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22"/>
        <w:gridCol w:w="394"/>
        <w:gridCol w:w="322"/>
        <w:gridCol w:w="2795"/>
        <w:gridCol w:w="2150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1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2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310"/>
    <w:bookmarkStart w:id="311" w:name="muhalaze-38-1"/>
    <w:p>
      <w:pPr>
        <w:pStyle w:val="Heading2"/>
      </w:pPr>
      <w:r>
        <w:t xml:space="preserve">Muhalaze ( 38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2"/>
        <w:gridCol w:w="637"/>
        <w:gridCol w:w="227"/>
        <w:gridCol w:w="250"/>
        <w:gridCol w:w="796"/>
        <w:gridCol w:w="3413"/>
        <w:gridCol w:w="1866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2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3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4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5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6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8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9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0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1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2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3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4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5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6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</w:tbl>
    <w:p>
      <w:r>
        <w:br w:type="page"/>
      </w:r>
    </w:p>
    <w:bookmarkEnd w:id="311"/>
    <w:bookmarkStart w:id="312" w:name="mulotana-39-1"/>
    <w:p>
      <w:pPr>
        <w:pStyle w:val="Heading2"/>
      </w:pPr>
      <w:r>
        <w:t xml:space="preserve">Mulotan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875"/>
        <w:gridCol w:w="393"/>
        <w:gridCol w:w="481"/>
        <w:gridCol w:w="393"/>
        <w:gridCol w:w="2537"/>
        <w:gridCol w:w="183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901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312"/>
    <w:bookmarkStart w:id="313" w:name="mussumbuluko-40-1"/>
    <w:p>
      <w:pPr>
        <w:pStyle w:val="Heading2"/>
      </w:pPr>
      <w:r>
        <w:t xml:space="preserve">Mussumbuluko ( 4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8"/>
        <w:gridCol w:w="1016"/>
        <w:gridCol w:w="481"/>
        <w:gridCol w:w="588"/>
        <w:gridCol w:w="1391"/>
        <w:gridCol w:w="1712"/>
        <w:gridCol w:w="1016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001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</w:tbl>
    <w:p>
      <w:r>
        <w:br w:type="page"/>
      </w:r>
    </w:p>
    <w:bookmarkEnd w:id="313"/>
    <w:bookmarkStart w:id="314" w:name="ndlavela-41-1"/>
    <w:p>
      <w:pPr>
        <w:pStyle w:val="Heading2"/>
      </w:pPr>
      <w:r>
        <w:t xml:space="preserve">Ndlavela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777"/>
        <w:gridCol w:w="298"/>
        <w:gridCol w:w="328"/>
        <w:gridCol w:w="747"/>
        <w:gridCol w:w="2899"/>
        <w:gridCol w:w="1912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1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2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3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4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5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6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7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8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9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4"/>
    <w:bookmarkStart w:id="315" w:name="ngolhoza-42-1"/>
    <w:p>
      <w:pPr>
        <w:pStyle w:val="Heading2"/>
      </w:pPr>
      <w:r>
        <w:t xml:space="preserve">Ngolhoza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5"/>
        <w:gridCol w:w="1173"/>
        <w:gridCol w:w="377"/>
        <w:gridCol w:w="460"/>
        <w:gridCol w:w="544"/>
        <w:gridCol w:w="2011"/>
        <w:gridCol w:w="2011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1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2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</w:tbl>
    <w:p>
      <w:r>
        <w:br w:type="page"/>
      </w:r>
    </w:p>
    <w:bookmarkEnd w:id="315"/>
    <w:bookmarkStart w:id="316" w:name="patrice-lumumba-43-1"/>
    <w:p>
      <w:pPr>
        <w:pStyle w:val="Heading2"/>
      </w:pPr>
      <w:r>
        <w:t xml:space="preserve">Patrice Lumumba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92"/>
        <w:gridCol w:w="273"/>
        <w:gridCol w:w="300"/>
        <w:gridCol w:w="573"/>
        <w:gridCol w:w="3714"/>
        <w:gridCol w:w="1392"/>
        <w:gridCol w:w="327"/>
        <w:gridCol w:w="32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1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2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5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8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0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2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</w:tbl>
    <w:p>
      <w:r>
        <w:br w:type="page"/>
      </w:r>
    </w:p>
    <w:bookmarkEnd w:id="316"/>
    <w:bookmarkStart w:id="317" w:name="s.-damanso-44-1"/>
    <w:p>
      <w:pPr>
        <w:pStyle w:val="Heading2"/>
      </w:pPr>
      <w:r>
        <w:t xml:space="preserve">S. Damanso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480"/>
        <w:gridCol w:w="254"/>
        <w:gridCol w:w="311"/>
        <w:gridCol w:w="254"/>
        <w:gridCol w:w="3309"/>
        <w:gridCol w:w="2404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2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7"/>
    <w:bookmarkStart w:id="318" w:name="santa-isabel-45-1"/>
    <w:p>
      <w:pPr>
        <w:pStyle w:val="Heading2"/>
      </w:pPr>
      <w:r>
        <w:t xml:space="preserve">Santa Isabel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17"/>
        <w:gridCol w:w="282"/>
        <w:gridCol w:w="345"/>
        <w:gridCol w:w="282"/>
        <w:gridCol w:w="2954"/>
        <w:gridCol w:w="2231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1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2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3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5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318"/>
    <w:bookmarkStart w:id="319" w:name="sao-damasio-46-1"/>
    <w:p>
      <w:pPr>
        <w:pStyle w:val="Heading2"/>
      </w:pPr>
      <w:r>
        <w:t xml:space="preserve">Sao Damasio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8"/>
        <w:gridCol w:w="1584"/>
        <w:gridCol w:w="459"/>
        <w:gridCol w:w="562"/>
        <w:gridCol w:w="459"/>
        <w:gridCol w:w="1992"/>
        <w:gridCol w:w="1226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601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319"/>
    <w:bookmarkStart w:id="320" w:name="sem-bairro-47-1"/>
    <w:p>
      <w:pPr>
        <w:pStyle w:val="Heading2"/>
      </w:pPr>
      <w:r>
        <w:t xml:space="preserve">Sem Bairro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8"/>
        <w:gridCol w:w="1013"/>
        <w:gridCol w:w="414"/>
        <w:gridCol w:w="506"/>
        <w:gridCol w:w="1151"/>
        <w:gridCol w:w="2486"/>
        <w:gridCol w:w="874"/>
        <w:gridCol w:w="552"/>
        <w:gridCol w:w="5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706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320"/>
    <w:bookmarkStart w:id="321" w:name="sidwava-48-1"/>
    <w:p>
      <w:pPr>
        <w:pStyle w:val="Heading2"/>
      </w:pPr>
      <w:r>
        <w:t xml:space="preserve">Sidwava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0"/>
        <w:gridCol w:w="1320"/>
        <w:gridCol w:w="540"/>
        <w:gridCol w:w="660"/>
        <w:gridCol w:w="540"/>
        <w:gridCol w:w="1380"/>
        <w:gridCol w:w="15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1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2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</w:tbl>
    <w:p>
      <w:r>
        <w:br w:type="page"/>
      </w:r>
    </w:p>
    <w:bookmarkEnd w:id="321"/>
    <w:bookmarkStart w:id="322" w:name="t-3-49-1"/>
    <w:p>
      <w:pPr>
        <w:pStyle w:val="Heading2"/>
      </w:pPr>
      <w:r>
        <w:t xml:space="preserve">T-3 ( 4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6"/>
        <w:gridCol w:w="688"/>
        <w:gridCol w:w="245"/>
        <w:gridCol w:w="270"/>
        <w:gridCol w:w="590"/>
        <w:gridCol w:w="4132"/>
        <w:gridCol w:w="1205"/>
        <w:gridCol w:w="295"/>
        <w:gridCol w:w="2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1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2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3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2"/>
    <w:bookmarkStart w:id="323" w:name="tchumene-2-50-1"/>
    <w:p>
      <w:pPr>
        <w:pStyle w:val="Heading2"/>
      </w:pPr>
      <w:r>
        <w:t xml:space="preserve">Tchumene 2 ( 5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443"/>
        <w:gridCol w:w="1716"/>
        <w:gridCol w:w="498"/>
        <w:gridCol w:w="609"/>
        <w:gridCol w:w="498"/>
        <w:gridCol w:w="1883"/>
        <w:gridCol w:w="1052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001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3"/>
    <w:bookmarkStart w:id="324" w:name="tenga-51-1"/>
    <w:p>
      <w:pPr>
        <w:pStyle w:val="Heading2"/>
      </w:pPr>
      <w:r>
        <w:t xml:space="preserve">Tenga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38"/>
        <w:gridCol w:w="445"/>
        <w:gridCol w:w="544"/>
        <w:gridCol w:w="445"/>
        <w:gridCol w:w="1386"/>
        <w:gridCol w:w="2376"/>
        <w:gridCol w:w="594"/>
        <w:gridCol w:w="5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2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3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</w:tbl>
    <w:p>
      <w:r>
        <w:br w:type="page"/>
      </w:r>
    </w:p>
    <w:bookmarkEnd w:id="324"/>
    <w:bookmarkStart w:id="325" w:name="trevo-52-1"/>
    <w:p>
      <w:pPr>
        <w:pStyle w:val="Heading2"/>
      </w:pPr>
      <w:r>
        <w:t xml:space="preserve">Trevo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812"/>
        <w:gridCol w:w="338"/>
        <w:gridCol w:w="372"/>
        <w:gridCol w:w="304"/>
        <w:gridCol w:w="1489"/>
        <w:gridCol w:w="3520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201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325"/>
    <w:bookmarkStart w:id="326" w:name="tsalala-53-1"/>
    <w:p>
      <w:pPr>
        <w:pStyle w:val="Heading2"/>
      </w:pPr>
      <w:r>
        <w:t xml:space="preserve">Tsalala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883"/>
        <w:gridCol w:w="294"/>
        <w:gridCol w:w="323"/>
        <w:gridCol w:w="883"/>
        <w:gridCol w:w="2443"/>
        <w:gridCol w:w="2149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1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2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3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4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5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6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7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6"/>
    <w:bookmarkStart w:id="327" w:name="unidade-d-54-1"/>
    <w:p>
      <w:pPr>
        <w:pStyle w:val="Heading2"/>
      </w:pPr>
      <w:r>
        <w:t xml:space="preserve">Unidade D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6"/>
        <w:gridCol w:w="1218"/>
        <w:gridCol w:w="456"/>
        <w:gridCol w:w="558"/>
        <w:gridCol w:w="456"/>
        <w:gridCol w:w="1776"/>
        <w:gridCol w:w="1827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401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327"/>
    <w:bookmarkStart w:id="328" w:name="unidade-h-55-1"/>
    <w:p>
      <w:pPr>
        <w:pStyle w:val="Heading2"/>
      </w:pPr>
      <w:r>
        <w:t xml:space="preserve">Unidade H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849"/>
        <w:gridCol w:w="347"/>
        <w:gridCol w:w="424"/>
        <w:gridCol w:w="347"/>
        <w:gridCol w:w="3979"/>
        <w:gridCol w:w="734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501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328"/>
    <w:bookmarkStart w:id="329" w:name="xiboene-56-1"/>
    <w:p>
      <w:pPr>
        <w:pStyle w:val="Heading2"/>
      </w:pPr>
      <w:r>
        <w:t xml:space="preserve">Xiboene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253"/>
        <w:gridCol w:w="512"/>
        <w:gridCol w:w="626"/>
        <w:gridCol w:w="512"/>
        <w:gridCol w:w="1880"/>
        <w:gridCol w:w="1310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601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329"/>
    <w:bookmarkStart w:id="330" w:name="zavala-t3-57-1"/>
    <w:p>
      <w:pPr>
        <w:pStyle w:val="Heading2"/>
      </w:pPr>
      <w:r>
        <w:t xml:space="preserve">Zavala T3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11"/>
        <w:gridCol w:w="474"/>
        <w:gridCol w:w="521"/>
        <w:gridCol w:w="616"/>
        <w:gridCol w:w="3177"/>
        <w:gridCol w:w="901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701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</w:tbl>
    <w:p>
      <w:r>
        <w:br w:type="page"/>
      </w:r>
    </w:p>
    <w:bookmarkEnd w:id="330"/>
    <w:bookmarkStart w:id="331" w:name="zilinga-58-1"/>
    <w:p>
      <w:pPr>
        <w:pStyle w:val="Heading2"/>
      </w:pPr>
      <w:r>
        <w:t xml:space="preserve">Ziling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6"/>
        <w:gridCol w:w="409"/>
        <w:gridCol w:w="546"/>
        <w:gridCol w:w="409"/>
        <w:gridCol w:w="3004"/>
        <w:gridCol w:w="1046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801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331"/>
    <w:bookmarkStart w:id="332" w:name="zona-verde-59-1"/>
    <w:p>
      <w:pPr>
        <w:pStyle w:val="Heading2"/>
      </w:pPr>
      <w:r>
        <w:t xml:space="preserve">Zona Verde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680"/>
        <w:gridCol w:w="272"/>
        <w:gridCol w:w="299"/>
        <w:gridCol w:w="680"/>
        <w:gridCol w:w="3402"/>
        <w:gridCol w:w="171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1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2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3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4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5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6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7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8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9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2"/>
    <w:bookmarkEnd w:id="333"/>
    <w:bookmarkStart w:id="364" w:name="beira-01-2"/>
    <w:p>
      <w:pPr>
        <w:pStyle w:val="Heading1"/>
      </w:pPr>
      <w:r>
        <w:t xml:space="preserve">Beira ( 01 )</w:t>
      </w:r>
    </w:p>
    <w:bookmarkStart w:id="334" w:name="mascarenha-01-2"/>
    <w:p>
      <w:pPr>
        <w:pStyle w:val="Heading2"/>
      </w:pPr>
      <w:r>
        <w:t xml:space="preserve">109 Mascarenh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3"/>
        <w:gridCol w:w="929"/>
        <w:gridCol w:w="363"/>
        <w:gridCol w:w="444"/>
        <w:gridCol w:w="444"/>
        <w:gridCol w:w="3677"/>
        <w:gridCol w:w="767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1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334"/>
    <w:bookmarkStart w:id="335" w:name="chanhisse-02-2"/>
    <w:p>
      <w:pPr>
        <w:pStyle w:val="Heading2"/>
      </w:pPr>
      <w:r>
        <w:t xml:space="preserve">4 Chanhisse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277"/>
        <w:gridCol w:w="383"/>
        <w:gridCol w:w="468"/>
        <w:gridCol w:w="383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1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335"/>
    <w:bookmarkStart w:id="336" w:name="bambu-03-2"/>
    <w:p>
      <w:pPr>
        <w:pStyle w:val="Heading2"/>
      </w:pPr>
      <w:r>
        <w:t xml:space="preserve">Bambu ( 0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903"/>
        <w:gridCol w:w="387"/>
        <w:gridCol w:w="473"/>
        <w:gridCol w:w="387"/>
        <w:gridCol w:w="3572"/>
        <w:gridCol w:w="817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336"/>
    <w:bookmarkStart w:id="337" w:name="buzi-04-2"/>
    <w:p>
      <w:pPr>
        <w:pStyle w:val="Heading2"/>
      </w:pPr>
      <w:r>
        <w:t xml:space="preserve">Buzi ( 0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8"/>
        <w:gridCol w:w="1060"/>
        <w:gridCol w:w="623"/>
        <w:gridCol w:w="685"/>
        <w:gridCol w:w="561"/>
        <w:gridCol w:w="1559"/>
        <w:gridCol w:w="1559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1</w:t>
            </w:r>
          </w:p>
        </w:tc>
        <w:tc>
          <w:p>
            <w:pPr>
              <w:pStyle w:val="Compact"/>
              <w:jc w:val="left"/>
            </w:pPr>
            <w:r>
              <w:t xml:space="preserve">MEQUE COSTA ZU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MASSA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SIDENCIAS NGOMA LOUNGE</w:t>
            </w:r>
          </w:p>
        </w:tc>
        <w:tc>
          <w:p>
            <w:pPr>
              <w:pStyle w:val="Compact"/>
              <w:jc w:val="left"/>
            </w:pPr>
            <w:r>
              <w:t xml:space="preserve">TERMINAL DE BUZI NA VILA</w:t>
            </w:r>
          </w:p>
        </w:tc>
        <w:tc>
          <w:p>
            <w:pPr>
              <w:pStyle w:val="Compact"/>
              <w:jc w:val="left"/>
            </w:pPr>
            <w:r>
              <w:t xml:space="preserve">845-596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7"/>
    <w:bookmarkStart w:id="338" w:name="chipangara-1-05-2"/>
    <w:p>
      <w:pPr>
        <w:pStyle w:val="Heading2"/>
      </w:pPr>
      <w:r>
        <w:t xml:space="preserve">Chipangara 1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29"/>
        <w:gridCol w:w="267"/>
        <w:gridCol w:w="294"/>
        <w:gridCol w:w="749"/>
        <w:gridCol w:w="2408"/>
        <w:gridCol w:w="2515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1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2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3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4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5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6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7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8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9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0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1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</w:tbl>
    <w:p>
      <w:r>
        <w:br w:type="page"/>
      </w:r>
    </w:p>
    <w:bookmarkEnd w:id="338"/>
    <w:bookmarkStart w:id="339" w:name="chipangara-2-06-2"/>
    <w:p>
      <w:pPr>
        <w:pStyle w:val="Heading2"/>
      </w:pPr>
      <w:r>
        <w:t xml:space="preserve">Chipangara 2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1"/>
        <w:gridCol w:w="656"/>
        <w:gridCol w:w="226"/>
        <w:gridCol w:w="429"/>
        <w:gridCol w:w="633"/>
        <w:gridCol w:w="3190"/>
        <w:gridCol w:w="2059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1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A</w:t>
            </w:r>
          </w:p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3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5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6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7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0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1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2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3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4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6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7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8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9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0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1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2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3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4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5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6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7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8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9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</w:tbl>
    <w:p>
      <w:r>
        <w:br w:type="page"/>
      </w:r>
    </w:p>
    <w:bookmarkEnd w:id="339"/>
    <w:bookmarkStart w:id="340" w:name="chota-07-2"/>
    <w:p>
      <w:pPr>
        <w:pStyle w:val="Heading2"/>
      </w:pPr>
      <w:r>
        <w:t xml:space="preserve">Chota ( 07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72"/>
        <w:gridCol w:w="348"/>
        <w:gridCol w:w="628"/>
        <w:gridCol w:w="453"/>
        <w:gridCol w:w="2337"/>
        <w:gridCol w:w="2163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1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2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3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</w:tbl>
    <w:p>
      <w:r>
        <w:br w:type="page"/>
      </w:r>
    </w:p>
    <w:bookmarkEnd w:id="340"/>
    <w:bookmarkStart w:id="341" w:name="decimo-bairro-08-2"/>
    <w:p>
      <w:pPr>
        <w:pStyle w:val="Heading2"/>
      </w:pPr>
      <w:r>
        <w:t xml:space="preserve">Decimo Bairr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6"/>
        <w:gridCol w:w="862"/>
        <w:gridCol w:w="277"/>
        <w:gridCol w:w="338"/>
        <w:gridCol w:w="554"/>
        <w:gridCol w:w="3975"/>
        <w:gridCol w:w="924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1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2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341"/>
    <w:bookmarkStart w:id="342" w:name="decimo-segundo-bairro-09-2"/>
    <w:p>
      <w:pPr>
        <w:pStyle w:val="Heading2"/>
      </w:pPr>
      <w:r>
        <w:t xml:space="preserve">Decimo Segundo Bairro ( 0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01"/>
        <w:gridCol w:w="1052"/>
        <w:gridCol w:w="451"/>
        <w:gridCol w:w="551"/>
        <w:gridCol w:w="1102"/>
        <w:gridCol w:w="2205"/>
        <w:gridCol w:w="9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1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342"/>
    <w:bookmarkStart w:id="343" w:name="decimo-segundo-maraza-10-2"/>
    <w:p>
      <w:pPr>
        <w:pStyle w:val="Heading2"/>
      </w:pPr>
      <w:r>
        <w:t xml:space="preserve">Decimo Segundo Maraz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49"/>
        <w:gridCol w:w="1701"/>
        <w:gridCol w:w="3062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1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3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4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5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</w:tbl>
    <w:p>
      <w:r>
        <w:br w:type="page"/>
      </w:r>
    </w:p>
    <w:bookmarkEnd w:id="343"/>
    <w:bookmarkStart w:id="344" w:name="goto-11-2"/>
    <w:p>
      <w:pPr>
        <w:pStyle w:val="Heading2"/>
      </w:pPr>
      <w:r>
        <w:t xml:space="preserve">Goto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5"/>
        <w:gridCol w:w="729"/>
        <w:gridCol w:w="331"/>
        <w:gridCol w:w="364"/>
        <w:gridCol w:w="762"/>
        <w:gridCol w:w="2485"/>
        <w:gridCol w:w="2187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1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2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3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</w:tbl>
    <w:p>
      <w:r>
        <w:br w:type="page"/>
      </w:r>
    </w:p>
    <w:bookmarkEnd w:id="344"/>
    <w:bookmarkStart w:id="345" w:name="inhamiza-12-2"/>
    <w:p>
      <w:pPr>
        <w:pStyle w:val="Heading2"/>
      </w:pPr>
      <w:r>
        <w:t xml:space="preserve">Inhamiz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99"/>
        <w:gridCol w:w="333"/>
        <w:gridCol w:w="407"/>
        <w:gridCol w:w="333"/>
        <w:gridCol w:w="1480"/>
        <w:gridCol w:w="3182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1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2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345"/>
    <w:bookmarkStart w:id="346" w:name="macamilo-13-2"/>
    <w:p>
      <w:pPr>
        <w:pStyle w:val="Heading2"/>
      </w:pPr>
      <w:r>
        <w:t xml:space="preserve">Macamilo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942"/>
        <w:gridCol w:w="424"/>
        <w:gridCol w:w="518"/>
        <w:gridCol w:w="424"/>
        <w:gridCol w:w="2357"/>
        <w:gridCol w:w="1838"/>
        <w:gridCol w:w="565"/>
        <w:gridCol w:w="4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1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6"/>
    <w:bookmarkStart w:id="347" w:name="macurungo-14-2"/>
    <w:p>
      <w:pPr>
        <w:pStyle w:val="Heading2"/>
      </w:pPr>
      <w:r>
        <w:t xml:space="preserve">Macurungo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4"/>
        <w:gridCol w:w="909"/>
        <w:gridCol w:w="293"/>
        <w:gridCol w:w="322"/>
        <w:gridCol w:w="586"/>
        <w:gridCol w:w="2493"/>
        <w:gridCol w:w="2376"/>
        <w:gridCol w:w="352"/>
        <w:gridCol w:w="3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1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2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3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4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5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6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7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8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0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1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</w:tbl>
    <w:p>
      <w:r>
        <w:br w:type="page"/>
      </w:r>
    </w:p>
    <w:bookmarkEnd w:id="347"/>
    <w:bookmarkStart w:id="348" w:name="malanga-15-2"/>
    <w:p>
      <w:pPr>
        <w:pStyle w:val="Heading2"/>
      </w:pPr>
      <w:r>
        <w:t xml:space="preserve">Malanga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771"/>
        <w:gridCol w:w="257"/>
        <w:gridCol w:w="488"/>
        <w:gridCol w:w="874"/>
        <w:gridCol w:w="3060"/>
        <w:gridCol w:w="164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1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2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3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5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8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0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1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2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5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6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</w:tbl>
    <w:p>
      <w:r>
        <w:br w:type="page"/>
      </w:r>
    </w:p>
    <w:bookmarkEnd w:id="348"/>
    <w:bookmarkStart w:id="349" w:name="manga-16-2"/>
    <w:p>
      <w:pPr>
        <w:pStyle w:val="Heading2"/>
      </w:pPr>
      <w:r>
        <w:t xml:space="preserve">Manga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1007"/>
        <w:gridCol w:w="272"/>
        <w:gridCol w:w="571"/>
        <w:gridCol w:w="408"/>
        <w:gridCol w:w="2667"/>
        <w:gridCol w:w="2122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1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AL G,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2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3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4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5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6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7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8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9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0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</w:tbl>
    <w:p>
      <w:r>
        <w:br w:type="page"/>
      </w:r>
    </w:p>
    <w:bookmarkEnd w:id="349"/>
    <w:bookmarkStart w:id="350" w:name="marrava-17-2"/>
    <w:p>
      <w:pPr>
        <w:pStyle w:val="Heading2"/>
      </w:pPr>
      <w:r>
        <w:t xml:space="preserve">Marrava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663"/>
        <w:gridCol w:w="368"/>
        <w:gridCol w:w="405"/>
        <w:gridCol w:w="699"/>
        <w:gridCol w:w="3904"/>
        <w:gridCol w:w="699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1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2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</w:tbl>
    <w:p>
      <w:r>
        <w:br w:type="page"/>
      </w:r>
    </w:p>
    <w:bookmarkEnd w:id="350"/>
    <w:bookmarkStart w:id="351" w:name="mataquane-18-2"/>
    <w:p>
      <w:pPr>
        <w:pStyle w:val="Heading2"/>
      </w:pPr>
      <w:r>
        <w:t xml:space="preserve">Mataquane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64"/>
        <w:gridCol w:w="250"/>
        <w:gridCol w:w="585"/>
        <w:gridCol w:w="920"/>
        <w:gridCol w:w="2314"/>
        <w:gridCol w:w="2091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1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2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3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5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6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7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9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 UNIDADE TERMINAL C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</w:tbl>
    <w:p>
      <w:r>
        <w:br w:type="page"/>
      </w:r>
    </w:p>
    <w:bookmarkEnd w:id="351"/>
    <w:bookmarkStart w:id="352" w:name="muchatavina-19-2"/>
    <w:p>
      <w:pPr>
        <w:pStyle w:val="Heading2"/>
      </w:pPr>
      <w:r>
        <w:t xml:space="preserve">Muchatavina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707"/>
        <w:gridCol w:w="398"/>
        <w:gridCol w:w="486"/>
        <w:gridCol w:w="707"/>
        <w:gridCol w:w="2920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0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52"/>
    <w:bookmarkStart w:id="353" w:name="munhava-20-2"/>
    <w:p>
      <w:pPr>
        <w:pStyle w:val="Heading2"/>
      </w:pPr>
      <w:r>
        <w:t xml:space="preserve">Munhava ( 2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3"/>
        <w:gridCol w:w="650"/>
        <w:gridCol w:w="216"/>
        <w:gridCol w:w="433"/>
        <w:gridCol w:w="564"/>
        <w:gridCol w:w="3254"/>
        <w:gridCol w:w="2104"/>
        <w:gridCol w:w="260"/>
        <w:gridCol w:w="2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1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3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4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5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6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7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8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9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0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1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2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3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4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6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7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8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9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0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1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2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3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4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5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6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7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8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9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 BAIRR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0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2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3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4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5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6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7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8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9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0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1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2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3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4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</w:tbl>
    <w:p>
      <w:r>
        <w:br w:type="page"/>
      </w:r>
    </w:p>
    <w:bookmarkEnd w:id="353"/>
    <w:bookmarkStart w:id="354" w:name="nhamatanda-21-2"/>
    <w:p>
      <w:pPr>
        <w:pStyle w:val="Heading2"/>
      </w:pPr>
      <w:r>
        <w:t xml:space="preserve">Nhamatanda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4"/>
        <w:gridCol w:w="974"/>
        <w:gridCol w:w="406"/>
        <w:gridCol w:w="690"/>
        <w:gridCol w:w="934"/>
        <w:gridCol w:w="2396"/>
        <w:gridCol w:w="1218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1</w:t>
            </w:r>
          </w:p>
        </w:tc>
        <w:tc>
          <w:p>
            <w:pPr>
              <w:pStyle w:val="Compact"/>
              <w:jc w:val="left"/>
            </w:pPr>
            <w:r>
              <w:t xml:space="preserve">ALBERTO MACHITE AUGUS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443</w:t>
            </w:r>
          </w:p>
        </w:tc>
        <w:tc>
          <w:p>
            <w:pPr>
              <w:pStyle w:val="Compact"/>
              <w:jc w:val="left"/>
            </w:pPr>
            <w:r>
              <w:t xml:space="preserve">UNICA CASA SEM ARVORE E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MURRO DE CHAPA</w:t>
            </w:r>
          </w:p>
        </w:tc>
        <w:tc>
          <w:p>
            <w:pPr>
              <w:pStyle w:val="Compact"/>
              <w:jc w:val="left"/>
            </w:pPr>
            <w:r>
              <w:t xml:space="preserve">848-352-019</w:t>
            </w:r>
          </w:p>
        </w:tc>
        <w:tc>
          <w:p>
            <w:pPr>
              <w:pStyle w:val="Compact"/>
              <w:jc w:val="left"/>
            </w:pPr>
            <w:r>
              <w:t xml:space="preserve">867-999-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2</w:t>
            </w:r>
          </w:p>
        </w:tc>
        <w:tc>
          <w:p>
            <w:pPr>
              <w:pStyle w:val="Compact"/>
              <w:jc w:val="left"/>
            </w:pPr>
            <w:r>
              <w:t xml:space="preserve">QUINITA JOAQUIM L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O NUMERO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307</w:t>
            </w:r>
          </w:p>
        </w:tc>
        <w:tc>
          <w:p>
            <w:pPr>
              <w:pStyle w:val="Compact"/>
              <w:jc w:val="left"/>
            </w:pPr>
            <w:r>
              <w:t xml:space="preserve">NA ESTRADA RUA 6 PERTO DO BAR CUZUMBA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CUZUMBA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  <w:tc>
          <w:p>
            <w:pPr>
              <w:pStyle w:val="Compact"/>
              <w:jc w:val="left"/>
            </w:pPr>
            <w:r>
              <w:t xml:space="preserve">846-731-886</w:t>
            </w:r>
          </w:p>
        </w:tc>
      </w:tr>
    </w:tbl>
    <w:p>
      <w:r>
        <w:br w:type="page"/>
      </w:r>
    </w:p>
    <w:bookmarkEnd w:id="354"/>
    <w:bookmarkStart w:id="355" w:name="nhamissa-22-2"/>
    <w:p>
      <w:pPr>
        <w:pStyle w:val="Heading2"/>
      </w:pPr>
      <w:r>
        <w:t xml:space="preserve">Nhamiss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828"/>
        <w:gridCol w:w="258"/>
        <w:gridCol w:w="284"/>
        <w:gridCol w:w="232"/>
        <w:gridCol w:w="4425"/>
        <w:gridCol w:w="1061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1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2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3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4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205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55"/>
    <w:bookmarkStart w:id="356" w:name="pioneiros-23-2"/>
    <w:p>
      <w:pPr>
        <w:pStyle w:val="Heading2"/>
      </w:pPr>
      <w:r>
        <w:t xml:space="preserve">Pioneiros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28"/>
        <w:gridCol w:w="1848"/>
        <w:gridCol w:w="660"/>
        <w:gridCol w:w="726"/>
        <w:gridCol w:w="594"/>
        <w:gridCol w:w="726"/>
        <w:gridCol w:w="1254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301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356"/>
    <w:bookmarkStart w:id="357" w:name="pontageia-24-2"/>
    <w:p>
      <w:pPr>
        <w:pStyle w:val="Heading2"/>
      </w:pPr>
      <w:r>
        <w:t xml:space="preserve">Pontagei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1"/>
        <w:gridCol w:w="781"/>
        <w:gridCol w:w="305"/>
        <w:gridCol w:w="713"/>
        <w:gridCol w:w="747"/>
        <w:gridCol w:w="2617"/>
        <w:gridCol w:w="1665"/>
        <w:gridCol w:w="407"/>
        <w:gridCol w:w="4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1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2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403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</w:tbl>
    <w:p>
      <w:r>
        <w:br w:type="page"/>
      </w:r>
    </w:p>
    <w:bookmarkEnd w:id="357"/>
    <w:bookmarkStart w:id="358" w:name="quinto-bairro-25-2"/>
    <w:p>
      <w:pPr>
        <w:pStyle w:val="Heading2"/>
      </w:pPr>
      <w:r>
        <w:t xml:space="preserve">Quinto Bairro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760"/>
        <w:gridCol w:w="316"/>
        <w:gridCol w:w="348"/>
        <w:gridCol w:w="285"/>
        <w:gridCol w:w="950"/>
        <w:gridCol w:w="4245"/>
        <w:gridCol w:w="380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511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358"/>
    <w:bookmarkStart w:id="359" w:name="segundo-bairro-26-2"/>
    <w:p>
      <w:pPr>
        <w:pStyle w:val="Heading2"/>
      </w:pPr>
      <w:r>
        <w:t xml:space="preserve">Segundo Bairro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481"/>
        <w:gridCol w:w="512"/>
        <w:gridCol w:w="626"/>
        <w:gridCol w:w="911"/>
        <w:gridCol w:w="1481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60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359"/>
    <w:bookmarkStart w:id="360" w:name="sem-bairro-27-2"/>
    <w:p>
      <w:pPr>
        <w:pStyle w:val="Heading2"/>
      </w:pPr>
      <w:r>
        <w:t xml:space="preserve">Sem Bairro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16"/>
        <w:gridCol w:w="307"/>
        <w:gridCol w:w="375"/>
        <w:gridCol w:w="307"/>
        <w:gridCol w:w="2731"/>
        <w:gridCol w:w="2389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4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708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0"/>
    <w:bookmarkStart w:id="361" w:name="sexto-bairo-esturro-28-2"/>
    <w:p>
      <w:pPr>
        <w:pStyle w:val="Heading2"/>
      </w:pPr>
      <w:r>
        <w:t xml:space="preserve">Sexto Bairo Esturro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58"/>
        <w:gridCol w:w="394"/>
        <w:gridCol w:w="1935"/>
        <w:gridCol w:w="501"/>
        <w:gridCol w:w="2795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801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361"/>
    <w:bookmarkStart w:id="362" w:name="tanqui-29-2"/>
    <w:p>
      <w:pPr>
        <w:pStyle w:val="Heading2"/>
      </w:pPr>
      <w:r>
        <w:t xml:space="preserve">Tanqui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1072"/>
        <w:gridCol w:w="371"/>
        <w:gridCol w:w="453"/>
        <w:gridCol w:w="371"/>
        <w:gridCol w:w="3300"/>
        <w:gridCol w:w="1031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901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362"/>
    <w:bookmarkStart w:id="363" w:name="terceiro-muchungwe-30-2"/>
    <w:p>
      <w:pPr>
        <w:pStyle w:val="Heading2"/>
      </w:pPr>
      <w:r>
        <w:t xml:space="preserve">Terceiro Muchungwe ( 3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94"/>
        <w:gridCol w:w="994"/>
        <w:gridCol w:w="331"/>
        <w:gridCol w:w="405"/>
        <w:gridCol w:w="331"/>
        <w:gridCol w:w="1620"/>
        <w:gridCol w:w="3057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3001</w:t>
            </w:r>
          </w:p>
        </w:tc>
        <w:tc>
          <w:p>
            <w:pPr>
              <w:pStyle w:val="Compact"/>
              <w:jc w:val="left"/>
            </w:pPr>
            <w:r>
              <w:t xml:space="preserve">MARTA DA CONCEICAO PAUL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PAU PIQUE DEPOIS DAS BOMBAS ZACARIA</w:t>
            </w:r>
          </w:p>
        </w:tc>
        <w:tc>
          <w:p>
            <w:pPr>
              <w:pStyle w:val="Compact"/>
              <w:jc w:val="left"/>
            </w:pPr>
            <w:r>
              <w:t xml:space="preserve">VILA DE MUCHUNGWE. ESTRADA QUE VAI PARA PUNDJI.. ZONA NHANGOEIRA. BOMBA ZACARIA</w:t>
            </w:r>
          </w:p>
        </w:tc>
        <w:tc>
          <w:p>
            <w:pPr>
              <w:pStyle w:val="Compact"/>
              <w:jc w:val="left"/>
            </w:pPr>
            <w:r>
              <w:t xml:space="preserve">863-129-824</w:t>
            </w:r>
          </w:p>
        </w:tc>
        <w:tc>
          <w:p>
            <w:pPr>
              <w:pStyle w:val="Compact"/>
              <w:jc w:val="left"/>
            </w:pPr>
            <w:r>
              <w:t xml:space="preserve">862-992-763</w:t>
            </w:r>
          </w:p>
        </w:tc>
      </w:tr>
    </w:tbl>
    <w:p>
      <w:r>
        <w:br w:type="page"/>
      </w:r>
    </w:p>
    <w:bookmarkEnd w:id="363"/>
    <w:bookmarkEnd w:id="364"/>
    <w:bookmarkStart w:id="430" w:name="maputo-01-2"/>
    <w:p>
      <w:pPr>
        <w:pStyle w:val="Heading1"/>
      </w:pPr>
      <w:r>
        <w:t xml:space="preserve">Maputo ( 01 )</w:t>
      </w:r>
    </w:p>
    <w:bookmarkStart w:id="365" w:name="de-junho-a-01-2"/>
    <w:p>
      <w:pPr>
        <w:pStyle w:val="Heading2"/>
      </w:pPr>
      <w:r>
        <w:t xml:space="preserve">25 De Junho A ( 0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9"/>
        <w:gridCol w:w="795"/>
        <w:gridCol w:w="325"/>
        <w:gridCol w:w="397"/>
        <w:gridCol w:w="506"/>
        <w:gridCol w:w="3978"/>
        <w:gridCol w:w="759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365"/>
    <w:bookmarkStart w:id="366" w:name="de-junho-b-02-2"/>
    <w:p>
      <w:pPr>
        <w:pStyle w:val="Heading2"/>
      </w:pPr>
      <w:r>
        <w:t xml:space="preserve">25 De Junho B ( 0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97"/>
        <w:gridCol w:w="437"/>
        <w:gridCol w:w="875"/>
        <w:gridCol w:w="1830"/>
        <w:gridCol w:w="2188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1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2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3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</w:tbl>
    <w:p>
      <w:r>
        <w:br w:type="page"/>
      </w:r>
    </w:p>
    <w:bookmarkEnd w:id="366"/>
    <w:bookmarkStart w:id="367" w:name="de-fevereiro-03-2"/>
    <w:p>
      <w:pPr>
        <w:pStyle w:val="Heading2"/>
      </w:pPr>
      <w:r>
        <w:t xml:space="preserve">3 De Fevereiro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310"/>
        <w:gridCol w:w="512"/>
        <w:gridCol w:w="626"/>
        <w:gridCol w:w="512"/>
        <w:gridCol w:w="1937"/>
        <w:gridCol w:w="1310"/>
        <w:gridCol w:w="683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1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2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7"/>
    <w:bookmarkStart w:id="368" w:name="aeroporto-a-04-2"/>
    <w:p>
      <w:pPr>
        <w:pStyle w:val="Heading2"/>
      </w:pPr>
      <w:r>
        <w:t xml:space="preserve">Aeroporto A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804"/>
        <w:gridCol w:w="243"/>
        <w:gridCol w:w="268"/>
        <w:gridCol w:w="1194"/>
        <w:gridCol w:w="2826"/>
        <w:gridCol w:w="1803"/>
        <w:gridCol w:w="292"/>
        <w:gridCol w:w="2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1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3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4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5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6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7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8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9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0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1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2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3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4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5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6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7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8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9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0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1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2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3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4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5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6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7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8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9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0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1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2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3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4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5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6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7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368"/>
    <w:bookmarkStart w:id="369" w:name="aeroporto-b-05-2"/>
    <w:p>
      <w:pPr>
        <w:pStyle w:val="Heading2"/>
      </w:pPr>
      <w:r>
        <w:t xml:space="preserve">Aeroporto B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7"/>
        <w:gridCol w:w="689"/>
        <w:gridCol w:w="222"/>
        <w:gridCol w:w="244"/>
        <w:gridCol w:w="645"/>
        <w:gridCol w:w="3448"/>
        <w:gridCol w:w="1935"/>
        <w:gridCol w:w="289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2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3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4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5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6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7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8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9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0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1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2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3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4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5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6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7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9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0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1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2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3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4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5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6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7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9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0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3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4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5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6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7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</w:tbl>
    <w:p>
      <w:r>
        <w:br w:type="page"/>
      </w:r>
    </w:p>
    <w:bookmarkEnd w:id="369"/>
    <w:bookmarkStart w:id="370" w:name="albazine-06-2"/>
    <w:p>
      <w:pPr>
        <w:pStyle w:val="Heading2"/>
      </w:pPr>
      <w:r>
        <w:t xml:space="preserve">Albazine ( 0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73"/>
        <w:gridCol w:w="208"/>
        <w:gridCol w:w="250"/>
        <w:gridCol w:w="731"/>
        <w:gridCol w:w="3552"/>
        <w:gridCol w:w="1734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2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3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4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5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6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8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9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0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1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2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3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4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5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6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7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8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9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0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1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2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3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5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6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7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8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9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0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1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2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3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4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5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6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7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8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9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0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</w:tbl>
    <w:p>
      <w:r>
        <w:br w:type="page"/>
      </w:r>
    </w:p>
    <w:bookmarkEnd w:id="370"/>
    <w:bookmarkStart w:id="371" w:name="alto-mae-b-07-2"/>
    <w:p>
      <w:pPr>
        <w:pStyle w:val="Heading2"/>
      </w:pPr>
      <w:r>
        <w:t xml:space="preserve">Alto Mae B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46"/>
        <w:gridCol w:w="315"/>
        <w:gridCol w:w="420"/>
        <w:gridCol w:w="700"/>
        <w:gridCol w:w="2628"/>
        <w:gridCol w:w="178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1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2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371"/>
    <w:bookmarkStart w:id="372" w:name="bagamoio-08-2"/>
    <w:p>
      <w:pPr>
        <w:pStyle w:val="Heading2"/>
      </w:pPr>
      <w:r>
        <w:t xml:space="preserve">Bagamoio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835"/>
        <w:gridCol w:w="253"/>
        <w:gridCol w:w="278"/>
        <w:gridCol w:w="657"/>
        <w:gridCol w:w="3188"/>
        <w:gridCol w:w="1897"/>
        <w:gridCol w:w="303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1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2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3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4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5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</w:tbl>
    <w:p>
      <w:r>
        <w:br w:type="page"/>
      </w:r>
    </w:p>
    <w:bookmarkEnd w:id="372"/>
    <w:bookmarkStart w:id="373" w:name="bela-vista-09-2"/>
    <w:p>
      <w:pPr>
        <w:pStyle w:val="Heading2"/>
      </w:pPr>
      <w:r>
        <w:t xml:space="preserve">Bela Vista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913"/>
        <w:gridCol w:w="391"/>
        <w:gridCol w:w="478"/>
        <w:gridCol w:w="783"/>
        <w:gridCol w:w="2306"/>
        <w:gridCol w:w="1653"/>
        <w:gridCol w:w="522"/>
        <w:gridCol w:w="5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5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6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</w:tbl>
    <w:p>
      <w:r>
        <w:br w:type="page"/>
      </w:r>
    </w:p>
    <w:bookmarkEnd w:id="373"/>
    <w:bookmarkStart w:id="374" w:name="benfica-10-2"/>
    <w:p>
      <w:pPr>
        <w:pStyle w:val="Heading2"/>
      </w:pPr>
      <w:r>
        <w:t xml:space="preserve">Benfica ( 1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80"/>
        <w:gridCol w:w="314"/>
        <w:gridCol w:w="345"/>
        <w:gridCol w:w="282"/>
        <w:gridCol w:w="4462"/>
        <w:gridCol w:w="628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1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2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4"/>
    <w:bookmarkStart w:id="375" w:name="central-a-11-2"/>
    <w:p>
      <w:pPr>
        <w:pStyle w:val="Heading2"/>
      </w:pPr>
      <w:r>
        <w:t xml:space="preserve">Central 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1003"/>
        <w:gridCol w:w="278"/>
        <w:gridCol w:w="306"/>
        <w:gridCol w:w="1617"/>
        <w:gridCol w:w="2509"/>
        <w:gridCol w:w="1310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5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6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</w:tbl>
    <w:p>
      <w:r>
        <w:br w:type="page"/>
      </w:r>
    </w:p>
    <w:bookmarkEnd w:id="375"/>
    <w:bookmarkStart w:id="376" w:name="chamanculo-a-12-2"/>
    <w:p>
      <w:pPr>
        <w:pStyle w:val="Heading2"/>
      </w:pPr>
      <w:r>
        <w:t xml:space="preserve">Chamanculo A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96"/>
        <w:gridCol w:w="234"/>
        <w:gridCol w:w="257"/>
        <w:gridCol w:w="890"/>
        <w:gridCol w:w="3350"/>
        <w:gridCol w:w="1640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1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2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3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4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5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6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7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8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9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0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6"/>
    <w:bookmarkStart w:id="377" w:name="chamanculo-b-13-2"/>
    <w:p>
      <w:pPr>
        <w:pStyle w:val="Heading2"/>
      </w:pPr>
      <w:r>
        <w:t xml:space="preserve">Chamanculo B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31"/>
        <w:gridCol w:w="225"/>
        <w:gridCol w:w="248"/>
        <w:gridCol w:w="631"/>
        <w:gridCol w:w="3452"/>
        <w:gridCol w:w="2008"/>
        <w:gridCol w:w="270"/>
        <w:gridCol w:w="2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1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2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3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4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5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6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7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8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9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0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1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2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3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4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5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6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7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8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0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1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3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</w:tbl>
    <w:p>
      <w:r>
        <w:br w:type="page"/>
      </w:r>
    </w:p>
    <w:bookmarkEnd w:id="377"/>
    <w:bookmarkStart w:id="378" w:name="chamanculo-c-14-2"/>
    <w:p>
      <w:pPr>
        <w:pStyle w:val="Heading2"/>
      </w:pPr>
      <w:r>
        <w:t xml:space="preserve">Chamanculo C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84"/>
        <w:gridCol w:w="214"/>
        <w:gridCol w:w="235"/>
        <w:gridCol w:w="599"/>
        <w:gridCol w:w="3681"/>
        <w:gridCol w:w="1819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1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2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3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4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5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6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7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8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9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0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1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3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4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5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6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7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9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0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1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2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4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6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7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8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9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.</w:t>
            </w:r>
          </w:p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0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1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2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3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4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5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6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7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8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9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0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1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2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3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4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5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6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7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0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1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2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3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5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6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7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8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9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0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1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2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3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4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</w:tbl>
    <w:p>
      <w:r>
        <w:br w:type="page"/>
      </w:r>
    </w:p>
    <w:bookmarkEnd w:id="378"/>
    <w:bookmarkStart w:id="379" w:name="chamanculo-d-15-2"/>
    <w:p>
      <w:pPr>
        <w:pStyle w:val="Heading2"/>
      </w:pPr>
      <w:r>
        <w:t xml:space="preserve">Chamanculo D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4"/>
        <w:gridCol w:w="637"/>
        <w:gridCol w:w="205"/>
        <w:gridCol w:w="226"/>
        <w:gridCol w:w="987"/>
        <w:gridCol w:w="3312"/>
        <w:gridCol w:w="1892"/>
        <w:gridCol w:w="246"/>
        <w:gridCol w:w="2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1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3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4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5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6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7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8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9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1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2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3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4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5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6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7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8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9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0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1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2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3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4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</w:tbl>
    <w:p>
      <w:r>
        <w:br w:type="page"/>
      </w:r>
    </w:p>
    <w:bookmarkEnd w:id="379"/>
    <w:bookmarkStart w:id="380" w:name="choupal-16-2"/>
    <w:p>
      <w:pPr>
        <w:pStyle w:val="Heading2"/>
      </w:pPr>
      <w:r>
        <w:t xml:space="preserve">Choupal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15"/>
        <w:gridCol w:w="1802"/>
        <w:gridCol w:w="643"/>
        <w:gridCol w:w="708"/>
        <w:gridCol w:w="579"/>
        <w:gridCol w:w="1030"/>
        <w:gridCol w:w="1223"/>
        <w:gridCol w:w="772"/>
        <w:gridCol w:w="6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1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0"/>
    <w:bookmarkStart w:id="381" w:name="comule-17-2"/>
    <w:p>
      <w:pPr>
        <w:pStyle w:val="Heading2"/>
      </w:pPr>
      <w:r>
        <w:t xml:space="preserve">Comul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706"/>
        <w:gridCol w:w="264"/>
        <w:gridCol w:w="323"/>
        <w:gridCol w:w="264"/>
        <w:gridCol w:w="883"/>
        <w:gridCol w:w="453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1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2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381"/>
    <w:bookmarkStart w:id="382" w:name="coop-18-2"/>
    <w:p>
      <w:pPr>
        <w:pStyle w:val="Heading2"/>
      </w:pPr>
      <w:r>
        <w:t xml:space="preserve">Coop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92"/>
        <w:gridCol w:w="375"/>
        <w:gridCol w:w="458"/>
        <w:gridCol w:w="583"/>
        <w:gridCol w:w="3459"/>
        <w:gridCol w:w="875"/>
        <w:gridCol w:w="541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382"/>
    <w:bookmarkStart w:id="383" w:name="costa-sol-19-2"/>
    <w:p>
      <w:pPr>
        <w:pStyle w:val="Heading2"/>
      </w:pPr>
      <w:r>
        <w:t xml:space="preserve">Costa Sol ( 1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65"/>
        <w:gridCol w:w="1626"/>
        <w:gridCol w:w="636"/>
        <w:gridCol w:w="777"/>
        <w:gridCol w:w="636"/>
        <w:gridCol w:w="777"/>
        <w:gridCol w:w="1343"/>
        <w:gridCol w:w="848"/>
        <w:gridCol w:w="7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1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3"/>
    <w:bookmarkStart w:id="384" w:name="ferroviario-20-2"/>
    <w:p>
      <w:pPr>
        <w:pStyle w:val="Heading2"/>
      </w:pPr>
      <w:r>
        <w:t xml:space="preserve">Ferroviario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83"/>
        <w:gridCol w:w="184"/>
        <w:gridCol w:w="203"/>
        <w:gridCol w:w="701"/>
        <w:gridCol w:w="3655"/>
        <w:gridCol w:w="1901"/>
        <w:gridCol w:w="221"/>
        <w:gridCol w:w="2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1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2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3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4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5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6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7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8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9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1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4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6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8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9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0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1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3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4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5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6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7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8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9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0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2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3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4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5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6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7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8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9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0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1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2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4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5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6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7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8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9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0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1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2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3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4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</w:tbl>
    <w:p>
      <w:r>
        <w:br w:type="page"/>
      </w:r>
    </w:p>
    <w:bookmarkEnd w:id="384"/>
    <w:bookmarkStart w:id="385" w:name="george-dimitrov-21-2"/>
    <w:p>
      <w:pPr>
        <w:pStyle w:val="Heading2"/>
      </w:pPr>
      <w:r>
        <w:t xml:space="preserve">George Dimitrov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9"/>
        <w:gridCol w:w="808"/>
        <w:gridCol w:w="303"/>
        <w:gridCol w:w="438"/>
        <w:gridCol w:w="1280"/>
        <w:gridCol w:w="1314"/>
        <w:gridCol w:w="2696"/>
        <w:gridCol w:w="404"/>
        <w:gridCol w:w="4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2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3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4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385"/>
    <w:bookmarkStart w:id="386" w:name="gobabairro-22-2"/>
    <w:p>
      <w:pPr>
        <w:pStyle w:val="Heading2"/>
      </w:pPr>
      <w:r>
        <w:t xml:space="preserve">Goba(Bairro)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1"/>
        <w:gridCol w:w="528"/>
        <w:gridCol w:w="316"/>
        <w:gridCol w:w="387"/>
        <w:gridCol w:w="704"/>
        <w:gridCol w:w="1936"/>
        <w:gridCol w:w="2921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1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</w:tbl>
    <w:p>
      <w:r>
        <w:br w:type="page"/>
      </w:r>
    </w:p>
    <w:bookmarkEnd w:id="386"/>
    <w:bookmarkStart w:id="387" w:name="guava-23-2"/>
    <w:p>
      <w:pPr>
        <w:pStyle w:val="Heading2"/>
      </w:pPr>
      <w:r>
        <w:t xml:space="preserve">Guava ( 2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603"/>
        <w:gridCol w:w="319"/>
        <w:gridCol w:w="390"/>
        <w:gridCol w:w="319"/>
        <w:gridCol w:w="4474"/>
        <w:gridCol w:w="674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8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</w:tbl>
    <w:p>
      <w:r>
        <w:br w:type="page"/>
      </w:r>
    </w:p>
    <w:bookmarkEnd w:id="387"/>
    <w:bookmarkStart w:id="388" w:name="hulene-a-24-2"/>
    <w:p>
      <w:pPr>
        <w:pStyle w:val="Heading2"/>
      </w:pPr>
      <w:r>
        <w:t xml:space="preserve">Hulene A ( 2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759"/>
        <w:gridCol w:w="263"/>
        <w:gridCol w:w="321"/>
        <w:gridCol w:w="409"/>
        <w:gridCol w:w="4471"/>
        <w:gridCol w:w="759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1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2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3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4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5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6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7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</w:tbl>
    <w:p>
      <w:r>
        <w:br w:type="page"/>
      </w:r>
    </w:p>
    <w:bookmarkEnd w:id="388"/>
    <w:bookmarkStart w:id="389" w:name="hulene-b-25-2"/>
    <w:p>
      <w:pPr>
        <w:pStyle w:val="Heading2"/>
      </w:pPr>
      <w:r>
        <w:t xml:space="preserve">Hulene B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822"/>
        <w:gridCol w:w="257"/>
        <w:gridCol w:w="282"/>
        <w:gridCol w:w="540"/>
        <w:gridCol w:w="3085"/>
        <w:gridCol w:w="210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1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2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3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4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5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6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7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8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9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0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1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3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4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5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6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7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8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</w:tbl>
    <w:p>
      <w:r>
        <w:br w:type="page"/>
      </w:r>
    </w:p>
    <w:bookmarkEnd w:id="389"/>
    <w:bookmarkStart w:id="390" w:name="inhagoia-a-26-2"/>
    <w:p>
      <w:pPr>
        <w:pStyle w:val="Heading2"/>
      </w:pPr>
      <w:r>
        <w:t xml:space="preserve">Inhagoia A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0"/>
        <w:gridCol w:w="725"/>
        <w:gridCol w:w="213"/>
        <w:gridCol w:w="234"/>
        <w:gridCol w:w="747"/>
        <w:gridCol w:w="3671"/>
        <w:gridCol w:w="1643"/>
        <w:gridCol w:w="256"/>
        <w:gridCol w:w="2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1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2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3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4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5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6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7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9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0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1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2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3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5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6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7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8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9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0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1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2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3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4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5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6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7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8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9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0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1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2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4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5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6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7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8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9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0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1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2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3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</w:tbl>
    <w:p>
      <w:r>
        <w:br w:type="page"/>
      </w:r>
    </w:p>
    <w:bookmarkEnd w:id="390"/>
    <w:bookmarkStart w:id="391" w:name="inhagoia-b-27-2"/>
    <w:p>
      <w:pPr>
        <w:pStyle w:val="Heading2"/>
      </w:pPr>
      <w:r>
        <w:t xml:space="preserve">Inhagoia B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698"/>
        <w:gridCol w:w="232"/>
        <w:gridCol w:w="256"/>
        <w:gridCol w:w="535"/>
        <w:gridCol w:w="3913"/>
        <w:gridCol w:w="1537"/>
        <w:gridCol w:w="279"/>
        <w:gridCol w:w="2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1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2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3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4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5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6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7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8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9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1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2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3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5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6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7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8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</w:tbl>
    <w:p>
      <w:r>
        <w:br w:type="page"/>
      </w:r>
    </w:p>
    <w:bookmarkEnd w:id="391"/>
    <w:bookmarkStart w:id="392" w:name="jardim-28-2"/>
    <w:p>
      <w:pPr>
        <w:pStyle w:val="Heading2"/>
      </w:pPr>
      <w:r>
        <w:t xml:space="preserve">Jardim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66"/>
        <w:gridCol w:w="309"/>
        <w:gridCol w:w="340"/>
        <w:gridCol w:w="618"/>
        <w:gridCol w:w="3248"/>
        <w:gridCol w:w="1546"/>
        <w:gridCol w:w="371"/>
        <w:gridCol w:w="3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1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2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3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4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5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</w:tbl>
    <w:p>
      <w:r>
        <w:br w:type="page"/>
      </w:r>
    </w:p>
    <w:bookmarkEnd w:id="392"/>
    <w:bookmarkStart w:id="393" w:name="jorge-de-metrove-29-2"/>
    <w:p>
      <w:pPr>
        <w:pStyle w:val="Heading2"/>
      </w:pPr>
      <w:r>
        <w:t xml:space="preserve">Jorge De Metrove ( 2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816"/>
        <w:gridCol w:w="367"/>
        <w:gridCol w:w="449"/>
        <w:gridCol w:w="367"/>
        <w:gridCol w:w="3837"/>
        <w:gridCol w:w="775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1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</w:tbl>
    <w:p>
      <w:r>
        <w:br w:type="page"/>
      </w:r>
    </w:p>
    <w:bookmarkEnd w:id="393"/>
    <w:bookmarkStart w:id="394" w:name="kumbeza-30-2"/>
    <w:p>
      <w:pPr>
        <w:pStyle w:val="Heading2"/>
      </w:pPr>
      <w:r>
        <w:t xml:space="preserve">Kumbeza ( 3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817"/>
        <w:gridCol w:w="387"/>
        <w:gridCol w:w="473"/>
        <w:gridCol w:w="559"/>
        <w:gridCol w:w="1549"/>
        <w:gridCol w:w="2754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1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</w:tbl>
    <w:p>
      <w:r>
        <w:br w:type="page"/>
      </w:r>
    </w:p>
    <w:bookmarkEnd w:id="394"/>
    <w:bookmarkStart w:id="395" w:name="laulane-31-2"/>
    <w:p>
      <w:pPr>
        <w:pStyle w:val="Heading2"/>
      </w:pPr>
      <w:r>
        <w:t xml:space="preserve">Laulane ( 3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789"/>
        <w:gridCol w:w="244"/>
        <w:gridCol w:w="299"/>
        <w:gridCol w:w="680"/>
        <w:gridCol w:w="2340"/>
        <w:gridCol w:w="269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1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2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3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4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5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6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395"/>
    <w:bookmarkStart w:id="396" w:name="luis-cabral-32-2"/>
    <w:p>
      <w:pPr>
        <w:pStyle w:val="Heading2"/>
      </w:pPr>
      <w:r>
        <w:t xml:space="preserve">Luis Cabral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"/>
        <w:gridCol w:w="631"/>
        <w:gridCol w:w="203"/>
        <w:gridCol w:w="223"/>
        <w:gridCol w:w="508"/>
        <w:gridCol w:w="3481"/>
        <w:gridCol w:w="2219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2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3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4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5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6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7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8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9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0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2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</w:tbl>
    <w:p>
      <w:r>
        <w:br w:type="page"/>
      </w:r>
    </w:p>
    <w:bookmarkEnd w:id="396"/>
    <w:bookmarkStart w:id="397" w:name="mafalala-33-2"/>
    <w:p>
      <w:pPr>
        <w:pStyle w:val="Heading2"/>
      </w:pPr>
      <w:r>
        <w:t xml:space="preserve">Mafalala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36"/>
        <w:gridCol w:w="1092"/>
        <w:gridCol w:w="491"/>
        <w:gridCol w:w="600"/>
        <w:gridCol w:w="928"/>
        <w:gridCol w:w="1966"/>
        <w:gridCol w:w="1092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1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397"/>
    <w:bookmarkStart w:id="398" w:name="magoanine-a-34-2"/>
    <w:p>
      <w:pPr>
        <w:pStyle w:val="Heading2"/>
      </w:pPr>
      <w:r>
        <w:t xml:space="preserve">Magoanine A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854"/>
        <w:gridCol w:w="251"/>
        <w:gridCol w:w="377"/>
        <w:gridCol w:w="754"/>
        <w:gridCol w:w="3168"/>
        <w:gridCol w:w="1709"/>
        <w:gridCol w:w="301"/>
        <w:gridCol w:w="3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1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2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3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4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5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7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8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9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0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1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2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3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4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5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6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7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8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9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0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98"/>
    <w:bookmarkStart w:id="399" w:name="magoanine-b-35-2"/>
    <w:p>
      <w:pPr>
        <w:pStyle w:val="Heading2"/>
      </w:pPr>
      <w:r>
        <w:t xml:space="preserve">Magoanine B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681"/>
        <w:gridCol w:w="252"/>
        <w:gridCol w:w="277"/>
        <w:gridCol w:w="554"/>
        <w:gridCol w:w="3556"/>
        <w:gridCol w:w="1790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1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2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3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4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5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6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7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8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9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0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1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2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3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4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5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6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7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8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</w:tbl>
    <w:p>
      <w:r>
        <w:br w:type="page"/>
      </w:r>
    </w:p>
    <w:bookmarkEnd w:id="399"/>
    <w:bookmarkStart w:id="400" w:name="magoanine-c-36-2"/>
    <w:p>
      <w:pPr>
        <w:pStyle w:val="Heading2"/>
      </w:pPr>
      <w:r>
        <w:t xml:space="preserve">Magoanine C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58"/>
        <w:gridCol w:w="193"/>
        <w:gridCol w:w="890"/>
        <w:gridCol w:w="910"/>
        <w:gridCol w:w="2943"/>
        <w:gridCol w:w="1704"/>
        <w:gridCol w:w="232"/>
        <w:gridCol w:w="2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1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3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4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6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7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8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9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0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1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2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3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4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5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6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7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8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9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0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2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3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4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6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7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8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9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0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2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K FIZERSM NOVAS ACTUALIZACO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4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5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6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7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8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9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0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1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2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3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4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5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6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7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 QUARTEIRAO</w:t>
            </w:r>
          </w:p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8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9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0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1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2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3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4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5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6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7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8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9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0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</w:tbl>
    <w:p>
      <w:r>
        <w:br w:type="page"/>
      </w:r>
    </w:p>
    <w:bookmarkEnd w:id="400"/>
    <w:bookmarkStart w:id="401" w:name="magoanine-d-37-2"/>
    <w:p>
      <w:pPr>
        <w:pStyle w:val="Heading2"/>
      </w:pPr>
      <w:r>
        <w:t xml:space="preserve">Magoanine D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5"/>
        <w:gridCol w:w="1009"/>
        <w:gridCol w:w="478"/>
        <w:gridCol w:w="584"/>
        <w:gridCol w:w="478"/>
        <w:gridCol w:w="2126"/>
        <w:gridCol w:w="1541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1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401"/>
    <w:bookmarkStart w:id="402" w:name="mahotas-38-2"/>
    <w:p>
      <w:pPr>
        <w:pStyle w:val="Heading2"/>
      </w:pPr>
      <w:r>
        <w:t xml:space="preserve">Mahotas ( 3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8"/>
        <w:gridCol w:w="586"/>
        <w:gridCol w:w="172"/>
        <w:gridCol w:w="189"/>
        <w:gridCol w:w="707"/>
        <w:gridCol w:w="3192"/>
        <w:gridCol w:w="2519"/>
        <w:gridCol w:w="207"/>
        <w:gridCol w:w="2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1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2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3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4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5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6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7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8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9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0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1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2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3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4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6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7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8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9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0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1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2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3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4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5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6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7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</w:tbl>
    <w:p>
      <w:r>
        <w:br w:type="page"/>
      </w:r>
    </w:p>
    <w:bookmarkEnd w:id="402"/>
    <w:bookmarkStart w:id="403" w:name="malanga-39-2"/>
    <w:p>
      <w:pPr>
        <w:pStyle w:val="Heading2"/>
      </w:pPr>
      <w:r>
        <w:t xml:space="preserve">Malang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2"/>
        <w:gridCol w:w="1170"/>
        <w:gridCol w:w="351"/>
        <w:gridCol w:w="429"/>
        <w:gridCol w:w="1170"/>
        <w:gridCol w:w="2574"/>
        <w:gridCol w:w="975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6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7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9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3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4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</w:tbl>
    <w:p>
      <w:r>
        <w:br w:type="page"/>
      </w:r>
    </w:p>
    <w:bookmarkEnd w:id="403"/>
    <w:bookmarkStart w:id="404" w:name="malhangalene-a-40-2"/>
    <w:p>
      <w:pPr>
        <w:pStyle w:val="Heading2"/>
      </w:pPr>
      <w:r>
        <w:t xml:space="preserve">Malhangalene A ( 4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728"/>
        <w:gridCol w:w="273"/>
        <w:gridCol w:w="333"/>
        <w:gridCol w:w="697"/>
        <w:gridCol w:w="2002"/>
        <w:gridCol w:w="2913"/>
        <w:gridCol w:w="364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1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2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04"/>
    <w:bookmarkStart w:id="405" w:name="malhazine-41-2"/>
    <w:p>
      <w:pPr>
        <w:pStyle w:val="Heading2"/>
      </w:pPr>
      <w:r>
        <w:t xml:space="preserve">Malhazine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9"/>
        <w:gridCol w:w="1232"/>
        <w:gridCol w:w="586"/>
        <w:gridCol w:w="645"/>
        <w:gridCol w:w="528"/>
        <w:gridCol w:w="1936"/>
        <w:gridCol w:w="1114"/>
        <w:gridCol w:w="704"/>
        <w:gridCol w:w="70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1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2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05"/>
    <w:bookmarkStart w:id="406" w:name="marracuene-42-2"/>
    <w:p>
      <w:pPr>
        <w:pStyle w:val="Heading2"/>
      </w:pPr>
      <w:r>
        <w:t xml:space="preserve">Marracuene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7"/>
        <w:gridCol w:w="711"/>
        <w:gridCol w:w="266"/>
        <w:gridCol w:w="326"/>
        <w:gridCol w:w="741"/>
        <w:gridCol w:w="3322"/>
        <w:gridCol w:w="1601"/>
        <w:gridCol w:w="355"/>
        <w:gridCol w:w="3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1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2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3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6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</w:tbl>
    <w:p>
      <w:r>
        <w:br w:type="page"/>
      </w:r>
    </w:p>
    <w:bookmarkEnd w:id="406"/>
    <w:bookmarkStart w:id="407" w:name="matutuine-43-2"/>
    <w:p>
      <w:pPr>
        <w:pStyle w:val="Heading2"/>
      </w:pPr>
      <w:r>
        <w:t xml:space="preserve">Matutuine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609"/>
        <w:gridCol w:w="342"/>
        <w:gridCol w:w="418"/>
        <w:gridCol w:w="837"/>
        <w:gridCol w:w="2094"/>
        <w:gridCol w:w="2398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2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6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</w:tbl>
    <w:p>
      <w:r>
        <w:br w:type="page"/>
      </w:r>
    </w:p>
    <w:bookmarkEnd w:id="407"/>
    <w:bookmarkStart w:id="408" w:name="mavalane-a-44-2"/>
    <w:p>
      <w:pPr>
        <w:pStyle w:val="Heading2"/>
      </w:pPr>
      <w:r>
        <w:t xml:space="preserve">Mavalane A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068"/>
        <w:gridCol w:w="437"/>
        <w:gridCol w:w="534"/>
        <w:gridCol w:w="437"/>
        <w:gridCol w:w="1409"/>
        <w:gridCol w:w="2478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408"/>
    <w:bookmarkStart w:id="409" w:name="mavalane-b-45-2"/>
    <w:p>
      <w:pPr>
        <w:pStyle w:val="Heading2"/>
      </w:pPr>
      <w:r>
        <w:t xml:space="preserve">Mavalane B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9"/>
        <w:gridCol w:w="657"/>
        <w:gridCol w:w="246"/>
        <w:gridCol w:w="301"/>
        <w:gridCol w:w="246"/>
        <w:gridCol w:w="3754"/>
        <w:gridCol w:w="1836"/>
        <w:gridCol w:w="328"/>
        <w:gridCol w:w="3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1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</w:tbl>
    <w:p>
      <w:r>
        <w:br w:type="page"/>
      </w:r>
    </w:p>
    <w:bookmarkEnd w:id="409"/>
    <w:bookmarkStart w:id="410" w:name="maxaquene-a-46-2"/>
    <w:p>
      <w:pPr>
        <w:pStyle w:val="Heading2"/>
      </w:pPr>
      <w:r>
        <w:t xml:space="preserve">Maxaquene A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727"/>
        <w:gridCol w:w="291"/>
        <w:gridCol w:w="553"/>
        <w:gridCol w:w="786"/>
        <w:gridCol w:w="3261"/>
        <w:gridCol w:w="1368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1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2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 NAO TEM CERTEZA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3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4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</w:tbl>
    <w:p>
      <w:r>
        <w:br w:type="page"/>
      </w:r>
    </w:p>
    <w:bookmarkEnd w:id="410"/>
    <w:bookmarkStart w:id="411" w:name="maxaquene-b-47-2"/>
    <w:p>
      <w:pPr>
        <w:pStyle w:val="Heading2"/>
      </w:pPr>
      <w:r>
        <w:t xml:space="preserve">Maxaquene B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"/>
        <w:gridCol w:w="647"/>
        <w:gridCol w:w="258"/>
        <w:gridCol w:w="284"/>
        <w:gridCol w:w="750"/>
        <w:gridCol w:w="3105"/>
        <w:gridCol w:w="2044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1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2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3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4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5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6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7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8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9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</w:tbl>
    <w:p>
      <w:r>
        <w:br w:type="page"/>
      </w:r>
    </w:p>
    <w:bookmarkEnd w:id="411"/>
    <w:bookmarkStart w:id="412" w:name="maxaquene-c-48-2"/>
    <w:p>
      <w:pPr>
        <w:pStyle w:val="Heading2"/>
      </w:pPr>
      <w:r>
        <w:t xml:space="preserve">Maxaquene C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772"/>
        <w:gridCol w:w="275"/>
        <w:gridCol w:w="303"/>
        <w:gridCol w:w="717"/>
        <w:gridCol w:w="3201"/>
        <w:gridCol w:w="1766"/>
        <w:gridCol w:w="331"/>
        <w:gridCol w:w="3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1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2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4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5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6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7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9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0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1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</w:tbl>
    <w:p>
      <w:r>
        <w:br w:type="page"/>
      </w:r>
    </w:p>
    <w:bookmarkEnd w:id="412"/>
    <w:bookmarkStart w:id="413" w:name="maxaquene-d-49-2"/>
    <w:p>
      <w:pPr>
        <w:pStyle w:val="Heading2"/>
      </w:pPr>
      <w:r>
        <w:t xml:space="preserve">Maxaquene D ( 4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6"/>
        <w:gridCol w:w="840"/>
        <w:gridCol w:w="271"/>
        <w:gridCol w:w="515"/>
        <w:gridCol w:w="678"/>
        <w:gridCol w:w="3092"/>
        <w:gridCol w:w="1654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1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2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3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5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6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7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8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9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0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1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2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3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4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</w:tbl>
    <w:p>
      <w:r>
        <w:br w:type="page"/>
      </w:r>
    </w:p>
    <w:bookmarkEnd w:id="413"/>
    <w:bookmarkStart w:id="414" w:name="minkadjuine-50-2"/>
    <w:p>
      <w:pPr>
        <w:pStyle w:val="Heading2"/>
      </w:pPr>
      <w:r>
        <w:t xml:space="preserve">Minkadjuine ( 5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1024"/>
        <w:gridCol w:w="279"/>
        <w:gridCol w:w="341"/>
        <w:gridCol w:w="652"/>
        <w:gridCol w:w="1832"/>
        <w:gridCol w:w="2795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1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2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3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414"/>
    <w:bookmarkStart w:id="415" w:name="muhalaze-51-2"/>
    <w:p>
      <w:pPr>
        <w:pStyle w:val="Heading2"/>
      </w:pPr>
      <w:r>
        <w:t xml:space="preserve">Muhalaze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021"/>
        <w:gridCol w:w="383"/>
        <w:gridCol w:w="468"/>
        <w:gridCol w:w="596"/>
        <w:gridCol w:w="3278"/>
        <w:gridCol w:w="809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7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415"/>
    <w:bookmarkStart w:id="416" w:name="nhagobe-52-2"/>
    <w:p>
      <w:pPr>
        <w:pStyle w:val="Heading2"/>
      </w:pPr>
      <w:r>
        <w:t xml:space="preserve">Nhagobe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36"/>
        <w:gridCol w:w="1409"/>
        <w:gridCol w:w="671"/>
        <w:gridCol w:w="738"/>
        <w:gridCol w:w="805"/>
        <w:gridCol w:w="872"/>
        <w:gridCol w:w="1275"/>
        <w:gridCol w:w="805"/>
        <w:gridCol w:w="8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1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416"/>
    <w:bookmarkStart w:id="417" w:name="nhagoi-53-2"/>
    <w:p>
      <w:pPr>
        <w:pStyle w:val="Heading2"/>
      </w:pPr>
      <w:r>
        <w:t xml:space="preserve">Nhagoi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1195"/>
        <w:gridCol w:w="298"/>
        <w:gridCol w:w="328"/>
        <w:gridCol w:w="777"/>
        <w:gridCol w:w="2600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2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3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4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5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6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7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8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9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0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1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</w:tbl>
    <w:p>
      <w:r>
        <w:br w:type="page"/>
      </w:r>
    </w:p>
    <w:bookmarkEnd w:id="417"/>
    <w:bookmarkStart w:id="418" w:name="nsalene-54-2"/>
    <w:p>
      <w:pPr>
        <w:pStyle w:val="Heading2"/>
      </w:pPr>
      <w:r>
        <w:t xml:space="preserve">Nsalene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8"/>
        <w:gridCol w:w="1230"/>
        <w:gridCol w:w="535"/>
        <w:gridCol w:w="588"/>
        <w:gridCol w:w="481"/>
        <w:gridCol w:w="1872"/>
        <w:gridCol w:w="1605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1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18"/>
    <w:bookmarkStart w:id="419" w:name="ntaka-55-2"/>
    <w:p>
      <w:pPr>
        <w:pStyle w:val="Heading2"/>
      </w:pPr>
      <w:r>
        <w:t xml:space="preserve">Ntaka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84"/>
        <w:gridCol w:w="398"/>
        <w:gridCol w:w="486"/>
        <w:gridCol w:w="929"/>
        <w:gridCol w:w="2831"/>
        <w:gridCol w:w="97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1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</w:tbl>
    <w:p>
      <w:r>
        <w:br w:type="page"/>
      </w:r>
    </w:p>
    <w:bookmarkEnd w:id="419"/>
    <w:bookmarkStart w:id="420" w:name="polana-caniço-a-56-2"/>
    <w:p>
      <w:pPr>
        <w:pStyle w:val="Heading2"/>
      </w:pPr>
      <w:r>
        <w:t xml:space="preserve">Polana Caniço A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9"/>
        <w:gridCol w:w="762"/>
        <w:gridCol w:w="211"/>
        <w:gridCol w:w="232"/>
        <w:gridCol w:w="635"/>
        <w:gridCol w:w="3515"/>
        <w:gridCol w:w="1884"/>
        <w:gridCol w:w="254"/>
        <w:gridCol w:w="2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1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2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3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4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5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6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7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8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9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0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1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2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3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4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6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7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8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9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0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1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2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3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4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6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7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8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9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0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2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3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4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5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6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9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0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1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2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3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4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5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7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8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9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0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1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2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3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4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5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6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7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8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</w:tbl>
    <w:p>
      <w:r>
        <w:br w:type="page"/>
      </w:r>
    </w:p>
    <w:bookmarkEnd w:id="420"/>
    <w:bookmarkStart w:id="421" w:name="polana-caniço-b-57-2"/>
    <w:p>
      <w:pPr>
        <w:pStyle w:val="Heading2"/>
      </w:pPr>
      <w:r>
        <w:t xml:space="preserve">Polana Caniço B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3"/>
        <w:gridCol w:w="589"/>
        <w:gridCol w:w="178"/>
        <w:gridCol w:w="196"/>
        <w:gridCol w:w="893"/>
        <w:gridCol w:w="2967"/>
        <w:gridCol w:w="2520"/>
        <w:gridCol w:w="214"/>
        <w:gridCol w:w="2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1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2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3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4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5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6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7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8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9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0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1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2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3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5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6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7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8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9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0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1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2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3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4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5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7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8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9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0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1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2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3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4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5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6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7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8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9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0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1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3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4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5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7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8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9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0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1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3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4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5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6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7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8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9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0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1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2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5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6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7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8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9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0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2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3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4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5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6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7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8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9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0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1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2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3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4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5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6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7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8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0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1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2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3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4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5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7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8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</w:tbl>
    <w:p>
      <w:r>
        <w:br w:type="page"/>
      </w:r>
    </w:p>
    <w:bookmarkEnd w:id="421"/>
    <w:bookmarkStart w:id="422" w:name="polana-cimento-a-58-2"/>
    <w:p>
      <w:pPr>
        <w:pStyle w:val="Heading2"/>
      </w:pPr>
      <w:r>
        <w:t xml:space="preserve">Polana Cimento 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953"/>
        <w:gridCol w:w="373"/>
        <w:gridCol w:w="456"/>
        <w:gridCol w:w="1285"/>
        <w:gridCol w:w="456"/>
        <w:gridCol w:w="3068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1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2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3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</w:tbl>
    <w:p>
      <w:r>
        <w:br w:type="page"/>
      </w:r>
    </w:p>
    <w:bookmarkEnd w:id="422"/>
    <w:bookmarkStart w:id="423" w:name="sem-bairro-59-2"/>
    <w:p>
      <w:pPr>
        <w:pStyle w:val="Heading2"/>
      </w:pPr>
      <w:r>
        <w:t xml:space="preserve">Sem Bairro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6"/>
        <w:gridCol w:w="888"/>
        <w:gridCol w:w="370"/>
        <w:gridCol w:w="407"/>
        <w:gridCol w:w="333"/>
        <w:gridCol w:w="3811"/>
        <w:gridCol w:w="925"/>
        <w:gridCol w:w="444"/>
        <w:gridCol w:w="4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1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2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3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5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7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423"/>
    <w:bookmarkStart w:id="424" w:name="tsalala-60-2"/>
    <w:p>
      <w:pPr>
        <w:pStyle w:val="Heading2"/>
      </w:pPr>
      <w:r>
        <w:t xml:space="preserve">Tsalala ( 6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1352"/>
        <w:gridCol w:w="386"/>
        <w:gridCol w:w="424"/>
        <w:gridCol w:w="347"/>
        <w:gridCol w:w="1274"/>
        <w:gridCol w:w="2974"/>
        <w:gridCol w:w="463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8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24"/>
    <w:bookmarkStart w:id="425" w:name="unidade-61-2"/>
    <w:p>
      <w:pPr>
        <w:pStyle w:val="Heading2"/>
      </w:pPr>
      <w:r>
        <w:t xml:space="preserve">Unidade ( 6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077"/>
        <w:gridCol w:w="468"/>
        <w:gridCol w:w="515"/>
        <w:gridCol w:w="421"/>
        <w:gridCol w:w="3046"/>
        <w:gridCol w:w="890"/>
        <w:gridCol w:w="562"/>
        <w:gridCol w:w="5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1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2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425"/>
    <w:bookmarkStart w:id="426" w:name="urbanização-62-2"/>
    <w:p>
      <w:pPr>
        <w:pStyle w:val="Heading2"/>
      </w:pPr>
      <w:r>
        <w:t xml:space="preserve">Urbanização ( 6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853"/>
        <w:gridCol w:w="307"/>
        <w:gridCol w:w="375"/>
        <w:gridCol w:w="887"/>
        <w:gridCol w:w="3755"/>
        <w:gridCol w:w="648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1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2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426"/>
    <w:bookmarkStart w:id="427" w:name="xihango-63-2"/>
    <w:p>
      <w:pPr>
        <w:pStyle w:val="Heading2"/>
      </w:pPr>
      <w:r>
        <w:t xml:space="preserve">Xihango ( 6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915"/>
        <w:gridCol w:w="358"/>
        <w:gridCol w:w="437"/>
        <w:gridCol w:w="358"/>
        <w:gridCol w:w="2785"/>
        <w:gridCol w:w="1870"/>
        <w:gridCol w:w="47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1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27"/>
    <w:bookmarkStart w:id="428" w:name="xipamanine-64-2"/>
    <w:p>
      <w:pPr>
        <w:pStyle w:val="Heading2"/>
      </w:pPr>
      <w:r>
        <w:t xml:space="preserve">Xipamanine ( 6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540"/>
        <w:gridCol w:w="207"/>
        <w:gridCol w:w="228"/>
        <w:gridCol w:w="748"/>
        <w:gridCol w:w="3118"/>
        <w:gridCol w:w="2411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2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3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4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</w:tbl>
    <w:p>
      <w:r>
        <w:br w:type="page"/>
      </w:r>
    </w:p>
    <w:bookmarkEnd w:id="428"/>
    <w:bookmarkStart w:id="429" w:name="zimpeto-65-2"/>
    <w:p>
      <w:pPr>
        <w:pStyle w:val="Heading2"/>
      </w:pPr>
      <w:r>
        <w:t xml:space="preserve">Zimpeto ( 6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9"/>
        <w:gridCol w:w="628"/>
        <w:gridCol w:w="224"/>
        <w:gridCol w:w="291"/>
        <w:gridCol w:w="538"/>
        <w:gridCol w:w="3185"/>
        <w:gridCol w:w="2333"/>
        <w:gridCol w:w="269"/>
        <w:gridCol w:w="2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1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2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5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6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7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8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9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0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1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2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3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4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29"/>
    <w:bookmarkEnd w:id="430"/>
    <w:bookmarkStart w:id="490" w:name="matola-05-2"/>
    <w:p>
      <w:pPr>
        <w:pStyle w:val="Heading1"/>
      </w:pPr>
      <w:r>
        <w:t xml:space="preserve">Matola ( 05 )</w:t>
      </w:r>
    </w:p>
    <w:bookmarkStart w:id="431" w:name="º-maio-01-2"/>
    <w:p>
      <w:pPr>
        <w:pStyle w:val="Heading2"/>
      </w:pPr>
      <w:r>
        <w:t xml:space="preserve">1º Maio ( 01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9"/>
        <w:gridCol w:w="837"/>
        <w:gridCol w:w="348"/>
        <w:gridCol w:w="383"/>
        <w:gridCol w:w="314"/>
        <w:gridCol w:w="3000"/>
        <w:gridCol w:w="1918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1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2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3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4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</w:tbl>
    <w:p>
      <w:r>
        <w:br w:type="page"/>
      </w:r>
    </w:p>
    <w:bookmarkEnd w:id="431"/>
    <w:bookmarkStart w:id="432" w:name="bairro-13-02-2"/>
    <w:p>
      <w:pPr>
        <w:pStyle w:val="Heading2"/>
      </w:pPr>
      <w:r>
        <w:t xml:space="preserve">Bairro 13 ( 02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2"/>
        <w:gridCol w:w="1267"/>
        <w:gridCol w:w="475"/>
        <w:gridCol w:w="580"/>
        <w:gridCol w:w="475"/>
        <w:gridCol w:w="1636"/>
        <w:gridCol w:w="1795"/>
        <w:gridCol w:w="633"/>
        <w:gridCol w:w="6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1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432"/>
    <w:bookmarkStart w:id="433" w:name="bairro-f-03-2"/>
    <w:p>
      <w:pPr>
        <w:pStyle w:val="Heading2"/>
      </w:pPr>
      <w:r>
        <w:t xml:space="preserve">Bairro F ( 0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2"/>
        <w:gridCol w:w="599"/>
        <w:gridCol w:w="283"/>
        <w:gridCol w:w="347"/>
        <w:gridCol w:w="820"/>
        <w:gridCol w:w="3407"/>
        <w:gridCol w:w="1451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1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433"/>
    <w:bookmarkStart w:id="434" w:name="boquisso-04-2"/>
    <w:p>
      <w:pPr>
        <w:pStyle w:val="Heading2"/>
      </w:pPr>
      <w:r>
        <w:t xml:space="preserve">Boquisso ( 0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25"/>
        <w:gridCol w:w="231"/>
        <w:gridCol w:w="2176"/>
        <w:gridCol w:w="208"/>
        <w:gridCol w:w="2454"/>
        <w:gridCol w:w="1482"/>
        <w:gridCol w:w="277"/>
        <w:gridCol w:w="2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1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2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3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4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5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6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 DIZER PORQUE D NOVA NO BAIRRO E N TEM NINGUDMNPARA PERGUNTAR DE ACORDO COM A SENHOR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7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8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9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0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1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</w:tbl>
    <w:p>
      <w:r>
        <w:br w:type="page"/>
      </w:r>
    </w:p>
    <w:bookmarkEnd w:id="434"/>
    <w:bookmarkStart w:id="435" w:name="bunhica-05-2"/>
    <w:p>
      <w:pPr>
        <w:pStyle w:val="Heading2"/>
      </w:pPr>
      <w:r>
        <w:t xml:space="preserve">Bunhica ( 0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6"/>
        <w:gridCol w:w="1037"/>
        <w:gridCol w:w="345"/>
        <w:gridCol w:w="380"/>
        <w:gridCol w:w="830"/>
        <w:gridCol w:w="2870"/>
        <w:gridCol w:w="1348"/>
        <w:gridCol w:w="415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1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2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3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4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</w:tbl>
    <w:p>
      <w:r>
        <w:br w:type="page"/>
      </w:r>
    </w:p>
    <w:bookmarkEnd w:id="435"/>
    <w:bookmarkStart w:id="436" w:name="bunhissa-06-2"/>
    <w:p>
      <w:pPr>
        <w:pStyle w:val="Heading2"/>
      </w:pPr>
      <w:r>
        <w:t xml:space="preserve">Bunhissa ( 0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6"/>
        <w:gridCol w:w="824"/>
        <w:gridCol w:w="412"/>
        <w:gridCol w:w="503"/>
        <w:gridCol w:w="915"/>
        <w:gridCol w:w="2517"/>
        <w:gridCol w:w="1281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</w:tbl>
    <w:p>
      <w:r>
        <w:br w:type="page"/>
      </w:r>
    </w:p>
    <w:bookmarkEnd w:id="436"/>
    <w:bookmarkStart w:id="437" w:name="cikuama-07-2"/>
    <w:p>
      <w:pPr>
        <w:pStyle w:val="Heading2"/>
      </w:pPr>
      <w:r>
        <w:t xml:space="preserve">Cikuama ( 0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8"/>
        <w:gridCol w:w="1263"/>
        <w:gridCol w:w="485"/>
        <w:gridCol w:w="534"/>
        <w:gridCol w:w="534"/>
        <w:gridCol w:w="2526"/>
        <w:gridCol w:w="1020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1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2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437"/>
    <w:bookmarkStart w:id="438" w:name="congolote-08-2"/>
    <w:p>
      <w:pPr>
        <w:pStyle w:val="Heading2"/>
      </w:pPr>
      <w:r>
        <w:t xml:space="preserve">Congolote ( 0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22"/>
        <w:gridCol w:w="232"/>
        <w:gridCol w:w="283"/>
        <w:gridCol w:w="670"/>
        <w:gridCol w:w="3069"/>
        <w:gridCol w:w="2115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1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2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3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4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5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6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7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8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9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0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1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2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3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</w:tbl>
    <w:p>
      <w:r>
        <w:br w:type="page"/>
      </w:r>
    </w:p>
    <w:bookmarkEnd w:id="438"/>
    <w:bookmarkStart w:id="439" w:name="fomento-09-2"/>
    <w:p>
      <w:pPr>
        <w:pStyle w:val="Heading2"/>
      </w:pPr>
      <w:r>
        <w:t xml:space="preserve">Fomento ( 0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548"/>
        <w:gridCol w:w="442"/>
        <w:gridCol w:w="486"/>
        <w:gridCol w:w="1150"/>
        <w:gridCol w:w="1592"/>
        <w:gridCol w:w="1283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2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3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4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</w:tbl>
    <w:p>
      <w:r>
        <w:br w:type="page"/>
      </w:r>
    </w:p>
    <w:bookmarkEnd w:id="439"/>
    <w:bookmarkStart w:id="440" w:name="golhoza-10-2"/>
    <w:p>
      <w:pPr>
        <w:pStyle w:val="Heading2"/>
      </w:pPr>
      <w:r>
        <w:t xml:space="preserve">Golhoza ( 1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530"/>
        <w:gridCol w:w="367"/>
        <w:gridCol w:w="449"/>
        <w:gridCol w:w="367"/>
        <w:gridCol w:w="2612"/>
        <w:gridCol w:w="2286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1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</w:tbl>
    <w:p>
      <w:r>
        <w:br w:type="page"/>
      </w:r>
    </w:p>
    <w:bookmarkEnd w:id="440"/>
    <w:bookmarkStart w:id="441" w:name="guava-11-2"/>
    <w:p>
      <w:pPr>
        <w:pStyle w:val="Heading2"/>
      </w:pPr>
      <w:r>
        <w:t xml:space="preserve">Guava ( 1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1"/>
        <w:gridCol w:w="1173"/>
        <w:gridCol w:w="488"/>
        <w:gridCol w:w="537"/>
        <w:gridCol w:w="440"/>
        <w:gridCol w:w="684"/>
        <w:gridCol w:w="3031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6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1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</w:tbl>
    <w:p>
      <w:r>
        <w:br w:type="page"/>
      </w:r>
    </w:p>
    <w:bookmarkEnd w:id="441"/>
    <w:bookmarkStart w:id="442" w:name="infulene-12-2"/>
    <w:p>
      <w:pPr>
        <w:pStyle w:val="Heading2"/>
      </w:pPr>
      <w:r>
        <w:t xml:space="preserve">Infulene ( 1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6"/>
        <w:gridCol w:w="931"/>
        <w:gridCol w:w="245"/>
        <w:gridCol w:w="269"/>
        <w:gridCol w:w="760"/>
        <w:gridCol w:w="2623"/>
        <w:gridCol w:w="2304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1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2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3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4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5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6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8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9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</w:tbl>
    <w:p>
      <w:r>
        <w:br w:type="page"/>
      </w:r>
    </w:p>
    <w:bookmarkEnd w:id="442"/>
    <w:bookmarkStart w:id="443" w:name="intaca-13-2"/>
    <w:p>
      <w:pPr>
        <w:pStyle w:val="Heading2"/>
      </w:pPr>
      <w:r>
        <w:t xml:space="preserve">Intaca ( 1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5"/>
        <w:gridCol w:w="925"/>
        <w:gridCol w:w="257"/>
        <w:gridCol w:w="282"/>
        <w:gridCol w:w="591"/>
        <w:gridCol w:w="3754"/>
        <w:gridCol w:w="1285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1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2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3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4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5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6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9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0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1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</w:tbl>
    <w:p>
      <w:r>
        <w:br w:type="page"/>
      </w:r>
    </w:p>
    <w:bookmarkEnd w:id="443"/>
    <w:bookmarkStart w:id="444" w:name="jonate-14-2"/>
    <w:p>
      <w:pPr>
        <w:pStyle w:val="Heading2"/>
      </w:pPr>
      <w:r>
        <w:t xml:space="preserve">Jonate ( 1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1"/>
        <w:gridCol w:w="1431"/>
        <w:gridCol w:w="477"/>
        <w:gridCol w:w="524"/>
        <w:gridCol w:w="429"/>
        <w:gridCol w:w="1765"/>
        <w:gridCol w:w="1717"/>
        <w:gridCol w:w="620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1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444"/>
    <w:bookmarkStart w:id="445" w:name="khobe-15-2"/>
    <w:p>
      <w:pPr>
        <w:pStyle w:val="Heading2"/>
      </w:pPr>
      <w:r>
        <w:t xml:space="preserve">Khobe ( 1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913"/>
        <w:gridCol w:w="338"/>
        <w:gridCol w:w="372"/>
        <w:gridCol w:w="473"/>
        <w:gridCol w:w="3113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1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2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3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4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5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5"/>
    <w:bookmarkStart w:id="446" w:name="km-15-16-2"/>
    <w:p>
      <w:pPr>
        <w:pStyle w:val="Heading2"/>
      </w:pPr>
      <w:r>
        <w:t xml:space="preserve">Km 15 ( 16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3"/>
        <w:gridCol w:w="1097"/>
        <w:gridCol w:w="392"/>
        <w:gridCol w:w="548"/>
        <w:gridCol w:w="352"/>
        <w:gridCol w:w="2078"/>
        <w:gridCol w:w="2195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1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UARTEIRAO 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2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3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</w:tbl>
    <w:p>
      <w:r>
        <w:br w:type="page"/>
      </w:r>
    </w:p>
    <w:bookmarkEnd w:id="446"/>
    <w:bookmarkStart w:id="447" w:name="liberdade-17-2"/>
    <w:p>
      <w:pPr>
        <w:pStyle w:val="Heading2"/>
      </w:pPr>
      <w:r>
        <w:t xml:space="preserve">Liberdade ( 1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08"/>
        <w:gridCol w:w="278"/>
        <w:gridCol w:w="306"/>
        <w:gridCol w:w="808"/>
        <w:gridCol w:w="2705"/>
        <w:gridCol w:w="2119"/>
        <w:gridCol w:w="334"/>
        <w:gridCol w:w="33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1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2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3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4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5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6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7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8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9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0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1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2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3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4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5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6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7"/>
    <w:bookmarkStart w:id="448" w:name="machava-18-2"/>
    <w:p>
      <w:pPr>
        <w:pStyle w:val="Heading2"/>
      </w:pPr>
      <w:r>
        <w:t xml:space="preserve">Machava ( 1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829"/>
        <w:gridCol w:w="197"/>
        <w:gridCol w:w="217"/>
        <w:gridCol w:w="572"/>
        <w:gridCol w:w="2014"/>
        <w:gridCol w:w="3456"/>
        <w:gridCol w:w="237"/>
        <w:gridCol w:w="2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1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2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3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4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5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6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7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 VICTOR SANDRAMO NGO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8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9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0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</w:tbl>
    <w:p>
      <w:r>
        <w:br w:type="page"/>
      </w:r>
    </w:p>
    <w:bookmarkEnd w:id="448"/>
    <w:bookmarkStart w:id="449" w:name="malhampsane-19-2"/>
    <w:p>
      <w:pPr>
        <w:pStyle w:val="Heading2"/>
      </w:pPr>
      <w:r>
        <w:t xml:space="preserve">Malhampsane ( 1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1"/>
        <w:gridCol w:w="995"/>
        <w:gridCol w:w="414"/>
        <w:gridCol w:w="539"/>
        <w:gridCol w:w="663"/>
        <w:gridCol w:w="1865"/>
        <w:gridCol w:w="2114"/>
        <w:gridCol w:w="497"/>
        <w:gridCol w:w="4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1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2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3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4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449"/>
    <w:bookmarkStart w:id="450" w:name="mali-20-2"/>
    <w:p>
      <w:pPr>
        <w:pStyle w:val="Heading2"/>
      </w:pPr>
      <w:r>
        <w:t xml:space="preserve">Mali ( 2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0"/>
        <w:gridCol w:w="825"/>
        <w:gridCol w:w="371"/>
        <w:gridCol w:w="453"/>
        <w:gridCol w:w="371"/>
        <w:gridCol w:w="3795"/>
        <w:gridCol w:w="783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1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450"/>
    <w:bookmarkStart w:id="451" w:name="manjave-21-2"/>
    <w:p>
      <w:pPr>
        <w:pStyle w:val="Heading2"/>
      </w:pPr>
      <w:r>
        <w:t xml:space="preserve">Manjave ( 2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7"/>
        <w:gridCol w:w="1029"/>
        <w:gridCol w:w="402"/>
        <w:gridCol w:w="492"/>
        <w:gridCol w:w="402"/>
        <w:gridCol w:w="2595"/>
        <w:gridCol w:w="1566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1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451"/>
    <w:bookmarkStart w:id="452" w:name="matibwana-22-2"/>
    <w:p>
      <w:pPr>
        <w:pStyle w:val="Heading2"/>
      </w:pPr>
      <w:r>
        <w:t xml:space="preserve">Matibwana ( 2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720"/>
        <w:gridCol w:w="294"/>
        <w:gridCol w:w="360"/>
        <w:gridCol w:w="294"/>
        <w:gridCol w:w="3730"/>
        <w:gridCol w:w="1472"/>
        <w:gridCol w:w="392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1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2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452"/>
    <w:bookmarkStart w:id="453" w:name="matlhemele-23-2"/>
    <w:p>
      <w:pPr>
        <w:pStyle w:val="Heading2"/>
      </w:pPr>
      <w:r>
        <w:t xml:space="preserve">Matlhemele ( 23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5"/>
        <w:gridCol w:w="798"/>
        <w:gridCol w:w="276"/>
        <w:gridCol w:w="337"/>
        <w:gridCol w:w="736"/>
        <w:gridCol w:w="2977"/>
        <w:gridCol w:w="1811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3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5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</w:tbl>
    <w:p>
      <w:r>
        <w:br w:type="page"/>
      </w:r>
    </w:p>
    <w:bookmarkEnd w:id="453"/>
    <w:bookmarkStart w:id="454" w:name="matlidlana-24-2"/>
    <w:p>
      <w:pPr>
        <w:pStyle w:val="Heading2"/>
      </w:pPr>
      <w:r>
        <w:t xml:space="preserve">Matlidlana ( 24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65"/>
        <w:gridCol w:w="1414"/>
        <w:gridCol w:w="636"/>
        <w:gridCol w:w="777"/>
        <w:gridCol w:w="636"/>
        <w:gridCol w:w="777"/>
        <w:gridCol w:w="1343"/>
        <w:gridCol w:w="919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401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</w:tbl>
    <w:p>
      <w:r>
        <w:br w:type="page"/>
      </w:r>
    </w:p>
    <w:bookmarkEnd w:id="454"/>
    <w:bookmarkStart w:id="455" w:name="matola-a-25-2"/>
    <w:p>
      <w:pPr>
        <w:pStyle w:val="Heading2"/>
      </w:pPr>
      <w:r>
        <w:t xml:space="preserve">Matola A ( 2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14"/>
        <w:gridCol w:w="246"/>
        <w:gridCol w:w="296"/>
        <w:gridCol w:w="715"/>
        <w:gridCol w:w="3774"/>
        <w:gridCol w:w="1282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1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2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3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4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5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6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7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8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09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10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</w:tbl>
    <w:p>
      <w:r>
        <w:br w:type="page"/>
      </w:r>
    </w:p>
    <w:bookmarkEnd w:id="455"/>
    <w:bookmarkStart w:id="456" w:name="matola-b-26-2"/>
    <w:p>
      <w:pPr>
        <w:pStyle w:val="Heading2"/>
      </w:pPr>
      <w:r>
        <w:t xml:space="preserve">Matola B ( 2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2"/>
        <w:gridCol w:w="1300"/>
        <w:gridCol w:w="531"/>
        <w:gridCol w:w="650"/>
        <w:gridCol w:w="1477"/>
        <w:gridCol w:w="945"/>
        <w:gridCol w:w="1122"/>
        <w:gridCol w:w="709"/>
        <w:gridCol w:w="7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601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456"/>
    <w:bookmarkStart w:id="457" w:name="matola-c-27-2"/>
    <w:p>
      <w:pPr>
        <w:pStyle w:val="Heading2"/>
      </w:pPr>
      <w:r>
        <w:t xml:space="preserve">Matola C ( 2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657"/>
        <w:gridCol w:w="263"/>
        <w:gridCol w:w="289"/>
        <w:gridCol w:w="763"/>
        <w:gridCol w:w="3499"/>
        <w:gridCol w:w="1605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1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2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3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4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05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</w:tbl>
    <w:p>
      <w:r>
        <w:br w:type="page"/>
      </w:r>
    </w:p>
    <w:bookmarkEnd w:id="457"/>
    <w:bookmarkStart w:id="458" w:name="matola-d-28-2"/>
    <w:p>
      <w:pPr>
        <w:pStyle w:val="Heading2"/>
      </w:pPr>
      <w:r>
        <w:t xml:space="preserve">Matola D ( 2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521"/>
        <w:gridCol w:w="573"/>
        <w:gridCol w:w="885"/>
        <w:gridCol w:w="1771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1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02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458"/>
    <w:bookmarkStart w:id="459" w:name="matola-f-29-2"/>
    <w:p>
      <w:pPr>
        <w:pStyle w:val="Heading2"/>
      </w:pPr>
      <w:r>
        <w:t xml:space="preserve">Matola F ( 2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895"/>
        <w:gridCol w:w="358"/>
        <w:gridCol w:w="394"/>
        <w:gridCol w:w="967"/>
        <w:gridCol w:w="2472"/>
        <w:gridCol w:w="1684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1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2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3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04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459"/>
    <w:bookmarkStart w:id="460" w:name="matola-gare-30-2"/>
    <w:p>
      <w:pPr>
        <w:pStyle w:val="Heading2"/>
      </w:pPr>
      <w:r>
        <w:t xml:space="preserve">Matola Gare ( 30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0"/>
        <w:gridCol w:w="1205"/>
        <w:gridCol w:w="325"/>
        <w:gridCol w:w="358"/>
        <w:gridCol w:w="1010"/>
        <w:gridCol w:w="2085"/>
        <w:gridCol w:w="1890"/>
        <w:gridCol w:w="391"/>
        <w:gridCol w:w="3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1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3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4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5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6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7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8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09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</w:tbl>
    <w:p>
      <w:r>
        <w:br w:type="page"/>
      </w:r>
    </w:p>
    <w:bookmarkEnd w:id="460"/>
    <w:bookmarkStart w:id="461" w:name="matola-h-31-2"/>
    <w:p>
      <w:pPr>
        <w:pStyle w:val="Heading2"/>
      </w:pPr>
      <w:r>
        <w:t xml:space="preserve">Matola H ( 3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9"/>
        <w:gridCol w:w="1235"/>
        <w:gridCol w:w="505"/>
        <w:gridCol w:w="617"/>
        <w:gridCol w:w="505"/>
        <w:gridCol w:w="2190"/>
        <w:gridCol w:w="1067"/>
        <w:gridCol w:w="674"/>
        <w:gridCol w:w="6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101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461"/>
    <w:bookmarkStart w:id="462" w:name="matola-j-32-2"/>
    <w:p>
      <w:pPr>
        <w:pStyle w:val="Heading2"/>
      </w:pPr>
      <w:r>
        <w:t xml:space="preserve">Matola J ( 3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118"/>
        <w:gridCol w:w="465"/>
        <w:gridCol w:w="512"/>
        <w:gridCol w:w="465"/>
        <w:gridCol w:w="1816"/>
        <w:gridCol w:w="2049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1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02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462"/>
    <w:bookmarkStart w:id="463" w:name="matola-rio-33-2"/>
    <w:p>
      <w:pPr>
        <w:pStyle w:val="Heading2"/>
      </w:pPr>
      <w:r>
        <w:t xml:space="preserve">Matola Rio ( 3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58"/>
        <w:gridCol w:w="468"/>
        <w:gridCol w:w="573"/>
        <w:gridCol w:w="468"/>
        <w:gridCol w:w="1563"/>
        <w:gridCol w:w="1719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1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2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03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63"/>
    <w:bookmarkStart w:id="464" w:name="mavoco-34-2"/>
    <w:p>
      <w:pPr>
        <w:pStyle w:val="Heading2"/>
      </w:pPr>
      <w:r>
        <w:t xml:space="preserve">Mavoco ( 3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744"/>
        <w:gridCol w:w="304"/>
        <w:gridCol w:w="372"/>
        <w:gridCol w:w="304"/>
        <w:gridCol w:w="3486"/>
        <w:gridCol w:w="1624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401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.A</w:t>
            </w:r>
          </w:p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464"/>
    <w:bookmarkStart w:id="465" w:name="mossumbuluku-35-2"/>
    <w:p>
      <w:pPr>
        <w:pStyle w:val="Heading2"/>
      </w:pPr>
      <w:r>
        <w:t xml:space="preserve">Mossumbuluku ( 3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1156"/>
        <w:gridCol w:w="444"/>
        <w:gridCol w:w="489"/>
        <w:gridCol w:w="756"/>
        <w:gridCol w:w="2491"/>
        <w:gridCol w:w="115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1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02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465"/>
    <w:bookmarkStart w:id="466" w:name="mozal-36-2"/>
    <w:p>
      <w:pPr>
        <w:pStyle w:val="Heading2"/>
      </w:pPr>
      <w:r>
        <w:t xml:space="preserve">Mozal ( 3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574"/>
        <w:gridCol w:w="272"/>
        <w:gridCol w:w="332"/>
        <w:gridCol w:w="272"/>
        <w:gridCol w:w="3597"/>
        <w:gridCol w:w="1904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1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2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3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04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</w:tbl>
    <w:p>
      <w:r>
        <w:br w:type="page"/>
      </w:r>
    </w:p>
    <w:bookmarkEnd w:id="466"/>
    <w:bookmarkStart w:id="467" w:name="mucatine-37-2"/>
    <w:p>
      <w:pPr>
        <w:pStyle w:val="Heading2"/>
      </w:pPr>
      <w:r>
        <w:t xml:space="preserve">Mucatine ( 3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6"/>
        <w:gridCol w:w="788"/>
        <w:gridCol w:w="322"/>
        <w:gridCol w:w="394"/>
        <w:gridCol w:w="322"/>
        <w:gridCol w:w="2795"/>
        <w:gridCol w:w="2150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1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02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467"/>
    <w:bookmarkStart w:id="468" w:name="muhalaze-38-2"/>
    <w:p>
      <w:pPr>
        <w:pStyle w:val="Heading2"/>
      </w:pPr>
      <w:r>
        <w:t xml:space="preserve">Muhalaze ( 38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2"/>
        <w:gridCol w:w="637"/>
        <w:gridCol w:w="227"/>
        <w:gridCol w:w="250"/>
        <w:gridCol w:w="796"/>
        <w:gridCol w:w="3413"/>
        <w:gridCol w:w="1866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2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3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4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5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6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8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09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0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1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2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3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4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5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6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1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</w:tbl>
    <w:p>
      <w:r>
        <w:br w:type="page"/>
      </w:r>
    </w:p>
    <w:bookmarkEnd w:id="468"/>
    <w:bookmarkStart w:id="469" w:name="mulotana-39-2"/>
    <w:p>
      <w:pPr>
        <w:pStyle w:val="Heading2"/>
      </w:pPr>
      <w:r>
        <w:t xml:space="preserve">Mulotana ( 39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875"/>
        <w:gridCol w:w="393"/>
        <w:gridCol w:w="481"/>
        <w:gridCol w:w="393"/>
        <w:gridCol w:w="2537"/>
        <w:gridCol w:w="183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901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469"/>
    <w:bookmarkStart w:id="470" w:name="mussumbuluko-40-2"/>
    <w:p>
      <w:pPr>
        <w:pStyle w:val="Heading2"/>
      </w:pPr>
      <w:r>
        <w:t xml:space="preserve">Mussumbuluko ( 40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28"/>
        <w:gridCol w:w="1016"/>
        <w:gridCol w:w="481"/>
        <w:gridCol w:w="588"/>
        <w:gridCol w:w="1391"/>
        <w:gridCol w:w="1712"/>
        <w:gridCol w:w="1016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001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</w:tbl>
    <w:p>
      <w:r>
        <w:br w:type="page"/>
      </w:r>
    </w:p>
    <w:bookmarkEnd w:id="470"/>
    <w:bookmarkStart w:id="471" w:name="ndlavela-41-2"/>
    <w:p>
      <w:pPr>
        <w:pStyle w:val="Heading2"/>
      </w:pPr>
      <w:r>
        <w:t xml:space="preserve">Ndlavela ( 4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9"/>
        <w:gridCol w:w="777"/>
        <w:gridCol w:w="298"/>
        <w:gridCol w:w="328"/>
        <w:gridCol w:w="747"/>
        <w:gridCol w:w="2899"/>
        <w:gridCol w:w="1912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1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2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3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4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5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6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7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8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09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71"/>
    <w:bookmarkStart w:id="472" w:name="ngolhoza-42-2"/>
    <w:p>
      <w:pPr>
        <w:pStyle w:val="Heading2"/>
      </w:pPr>
      <w:r>
        <w:t xml:space="preserve">Ngolhoza ( 4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5"/>
        <w:gridCol w:w="1173"/>
        <w:gridCol w:w="377"/>
        <w:gridCol w:w="460"/>
        <w:gridCol w:w="544"/>
        <w:gridCol w:w="2011"/>
        <w:gridCol w:w="2011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1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02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</w:tbl>
    <w:p>
      <w:r>
        <w:br w:type="page"/>
      </w:r>
    </w:p>
    <w:bookmarkEnd w:id="472"/>
    <w:bookmarkStart w:id="473" w:name="patrice-lumumba-43-2"/>
    <w:p>
      <w:pPr>
        <w:pStyle w:val="Heading2"/>
      </w:pPr>
      <w:r>
        <w:t xml:space="preserve">Patrice Lumumba ( 4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92"/>
        <w:gridCol w:w="273"/>
        <w:gridCol w:w="300"/>
        <w:gridCol w:w="573"/>
        <w:gridCol w:w="3714"/>
        <w:gridCol w:w="1392"/>
        <w:gridCol w:w="327"/>
        <w:gridCol w:w="32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1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2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5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8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0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0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12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</w:tbl>
    <w:p>
      <w:r>
        <w:br w:type="page"/>
      </w:r>
    </w:p>
    <w:bookmarkEnd w:id="473"/>
    <w:bookmarkStart w:id="474" w:name="s.-damanso-44-2"/>
    <w:p>
      <w:pPr>
        <w:pStyle w:val="Heading2"/>
      </w:pPr>
      <w:r>
        <w:t xml:space="preserve">S. Damanso ( 4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480"/>
        <w:gridCol w:w="254"/>
        <w:gridCol w:w="311"/>
        <w:gridCol w:w="254"/>
        <w:gridCol w:w="3309"/>
        <w:gridCol w:w="2404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02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74"/>
    <w:bookmarkStart w:id="475" w:name="santa-isabel-45-2"/>
    <w:p>
      <w:pPr>
        <w:pStyle w:val="Heading2"/>
      </w:pPr>
      <w:r>
        <w:t xml:space="preserve">Santa Isabel ( 4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817"/>
        <w:gridCol w:w="282"/>
        <w:gridCol w:w="345"/>
        <w:gridCol w:w="282"/>
        <w:gridCol w:w="2954"/>
        <w:gridCol w:w="2231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1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2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3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05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475"/>
    <w:bookmarkStart w:id="476" w:name="sao-damasio-46-2"/>
    <w:p>
      <w:pPr>
        <w:pStyle w:val="Heading2"/>
      </w:pPr>
      <w:r>
        <w:t xml:space="preserve">Sao Damasio ( 4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8"/>
        <w:gridCol w:w="1584"/>
        <w:gridCol w:w="459"/>
        <w:gridCol w:w="562"/>
        <w:gridCol w:w="459"/>
        <w:gridCol w:w="1992"/>
        <w:gridCol w:w="1226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601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476"/>
    <w:bookmarkStart w:id="477" w:name="sem-bairro-47-2"/>
    <w:p>
      <w:pPr>
        <w:pStyle w:val="Heading2"/>
      </w:pPr>
      <w:r>
        <w:t xml:space="preserve">Sem Bairro ( 4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8"/>
        <w:gridCol w:w="1013"/>
        <w:gridCol w:w="414"/>
        <w:gridCol w:w="506"/>
        <w:gridCol w:w="1151"/>
        <w:gridCol w:w="2486"/>
        <w:gridCol w:w="874"/>
        <w:gridCol w:w="552"/>
        <w:gridCol w:w="5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706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477"/>
    <w:bookmarkStart w:id="478" w:name="sidwava-48-2"/>
    <w:p>
      <w:pPr>
        <w:pStyle w:val="Heading2"/>
      </w:pPr>
      <w:r>
        <w:t xml:space="preserve">Sidwava ( 4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0"/>
        <w:gridCol w:w="1320"/>
        <w:gridCol w:w="540"/>
        <w:gridCol w:w="660"/>
        <w:gridCol w:w="540"/>
        <w:gridCol w:w="1380"/>
        <w:gridCol w:w="15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1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02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</w:tbl>
    <w:p>
      <w:r>
        <w:br w:type="page"/>
      </w:r>
    </w:p>
    <w:bookmarkEnd w:id="478"/>
    <w:bookmarkStart w:id="479" w:name="t-3-49-2"/>
    <w:p>
      <w:pPr>
        <w:pStyle w:val="Heading2"/>
      </w:pPr>
      <w:r>
        <w:t xml:space="preserve">T-3 ( 4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6"/>
        <w:gridCol w:w="688"/>
        <w:gridCol w:w="245"/>
        <w:gridCol w:w="270"/>
        <w:gridCol w:w="590"/>
        <w:gridCol w:w="4132"/>
        <w:gridCol w:w="1205"/>
        <w:gridCol w:w="295"/>
        <w:gridCol w:w="2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1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2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03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79"/>
    <w:bookmarkStart w:id="480" w:name="tchumene-2-50-2"/>
    <w:p>
      <w:pPr>
        <w:pStyle w:val="Heading2"/>
      </w:pPr>
      <w:r>
        <w:t xml:space="preserve">Tchumene 2 ( 50 )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443"/>
        <w:gridCol w:w="1716"/>
        <w:gridCol w:w="498"/>
        <w:gridCol w:w="609"/>
        <w:gridCol w:w="498"/>
        <w:gridCol w:w="1883"/>
        <w:gridCol w:w="1052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001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0"/>
    <w:bookmarkStart w:id="481" w:name="tenga-51-2"/>
    <w:p>
      <w:pPr>
        <w:pStyle w:val="Heading2"/>
      </w:pPr>
      <w:r>
        <w:t xml:space="preserve">Tenga ( 51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38"/>
        <w:gridCol w:w="445"/>
        <w:gridCol w:w="544"/>
        <w:gridCol w:w="445"/>
        <w:gridCol w:w="1386"/>
        <w:gridCol w:w="2376"/>
        <w:gridCol w:w="594"/>
        <w:gridCol w:w="5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2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03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</w:tbl>
    <w:p>
      <w:r>
        <w:br w:type="page"/>
      </w:r>
    </w:p>
    <w:bookmarkEnd w:id="481"/>
    <w:bookmarkStart w:id="482" w:name="trevo-52-2"/>
    <w:p>
      <w:pPr>
        <w:pStyle w:val="Heading2"/>
      </w:pPr>
      <w:r>
        <w:t xml:space="preserve">Trevo ( 52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0"/>
        <w:gridCol w:w="812"/>
        <w:gridCol w:w="338"/>
        <w:gridCol w:w="372"/>
        <w:gridCol w:w="304"/>
        <w:gridCol w:w="1489"/>
        <w:gridCol w:w="3520"/>
        <w:gridCol w:w="406"/>
        <w:gridCol w:w="4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201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482"/>
    <w:bookmarkStart w:id="483" w:name="tsalala-53-2"/>
    <w:p>
      <w:pPr>
        <w:pStyle w:val="Heading2"/>
      </w:pPr>
      <w:r>
        <w:t xml:space="preserve">Tsalala ( 53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5"/>
        <w:gridCol w:w="883"/>
        <w:gridCol w:w="294"/>
        <w:gridCol w:w="323"/>
        <w:gridCol w:w="883"/>
        <w:gridCol w:w="2443"/>
        <w:gridCol w:w="2149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1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2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3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4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5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6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07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3"/>
    <w:bookmarkStart w:id="484" w:name="unidade-d-54-2"/>
    <w:p>
      <w:pPr>
        <w:pStyle w:val="Heading2"/>
      </w:pPr>
      <w:r>
        <w:t xml:space="preserve">Unidade D ( 54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6"/>
        <w:gridCol w:w="1218"/>
        <w:gridCol w:w="456"/>
        <w:gridCol w:w="558"/>
        <w:gridCol w:w="456"/>
        <w:gridCol w:w="1776"/>
        <w:gridCol w:w="1827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401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484"/>
    <w:bookmarkStart w:id="485" w:name="unidade-h-55-2"/>
    <w:p>
      <w:pPr>
        <w:pStyle w:val="Heading2"/>
      </w:pPr>
      <w:r>
        <w:t xml:space="preserve">Unidade H ( 55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849"/>
        <w:gridCol w:w="347"/>
        <w:gridCol w:w="424"/>
        <w:gridCol w:w="347"/>
        <w:gridCol w:w="3979"/>
        <w:gridCol w:w="734"/>
        <w:gridCol w:w="463"/>
        <w:gridCol w:w="4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501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485"/>
    <w:bookmarkStart w:id="486" w:name="xiboene-56-2"/>
    <w:p>
      <w:pPr>
        <w:pStyle w:val="Heading2"/>
      </w:pPr>
      <w:r>
        <w:t xml:space="preserve">Xiboene ( 56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5"/>
        <w:gridCol w:w="1253"/>
        <w:gridCol w:w="512"/>
        <w:gridCol w:w="626"/>
        <w:gridCol w:w="512"/>
        <w:gridCol w:w="1880"/>
        <w:gridCol w:w="1310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601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486"/>
    <w:bookmarkStart w:id="487" w:name="zavala-t3-57-2"/>
    <w:p>
      <w:pPr>
        <w:pStyle w:val="Heading2"/>
      </w:pPr>
      <w:r>
        <w:t xml:space="preserve">Zavala T3 ( 57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11"/>
        <w:gridCol w:w="474"/>
        <w:gridCol w:w="521"/>
        <w:gridCol w:w="616"/>
        <w:gridCol w:w="3177"/>
        <w:gridCol w:w="901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701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</w:tbl>
    <w:p>
      <w:r>
        <w:br w:type="page"/>
      </w:r>
    </w:p>
    <w:bookmarkEnd w:id="487"/>
    <w:bookmarkStart w:id="488" w:name="zilinga-58-2"/>
    <w:p>
      <w:pPr>
        <w:pStyle w:val="Heading2"/>
      </w:pPr>
      <w:r>
        <w:t xml:space="preserve">Zilinga ( 58 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6"/>
        <w:gridCol w:w="409"/>
        <w:gridCol w:w="546"/>
        <w:gridCol w:w="409"/>
        <w:gridCol w:w="3004"/>
        <w:gridCol w:w="1046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801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488"/>
    <w:bookmarkStart w:id="489" w:name="zona-verde-59-2"/>
    <w:p>
      <w:pPr>
        <w:pStyle w:val="Heading2"/>
      </w:pPr>
      <w:r>
        <w:t xml:space="preserve">Zona Verde ( 59 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7"/>
        <w:gridCol w:w="680"/>
        <w:gridCol w:w="272"/>
        <w:gridCol w:w="299"/>
        <w:gridCol w:w="680"/>
        <w:gridCol w:w="3402"/>
        <w:gridCol w:w="1714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_proxima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1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2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3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4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5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6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7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8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09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89"/>
    <w:bookmarkEnd w:id="490"/>
    <w:sectPr w:rsidR="00D64AA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619CE"/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_sheets</dc:title>
  <dc:creator>MUVA</dc:creator>
  <cp:keywords/>
  <dcterms:created xsi:type="dcterms:W3CDTF">2022-01-18T14:24:55Z</dcterms:created>
  <dcterms:modified xsi:type="dcterms:W3CDTF">2022-01-18T1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</Properties>
</file>